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23448" w:rsidRPr="0083192E" w:rsidRDefault="00E678D9" w:rsidP="001529C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Toc73350708"/>
      <w:r w:rsidRPr="0083192E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pict>
          <v:shapetype id="_x0000_t113" coordsize="21600,21600" o:spt="113" path="m,l,21600r21600,l21600,xem4236,nfl4236,21600em,4236nfl21600,4236e">
            <v:stroke joinstyle="miter"/>
            <v:path o:extrusionok="f" gradientshapeok="t" o:connecttype="rect" textboxrect="4236,4236,21600,21600"/>
          </v:shapetype>
          <v:shape id="AutoShape 2" o:spid="_x0000_s1026" type="#_x0000_t113" alt="Description: Blue tissue paper" style="position:absolute;left:0;text-align:left;margin-left:-5.75pt;margin-top:14.4pt;width:482.1pt;height:636.5pt;z-index:-251658240;visibility:visib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" stroked="f" strokeweight="2.25pt">
            <v:fill r:id="rId9" o:title="Blue tissue paper" recolor="t" type="tile"/>
          </v:shape>
        </w:pict>
      </w:r>
    </w:p>
    <w:p w:rsidR="00B978DD" w:rsidRPr="0083192E" w:rsidRDefault="00B978DD" w:rsidP="001529C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:rsidR="0077440B" w:rsidRPr="0083192E" w:rsidRDefault="0077440B" w:rsidP="0077440B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83192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E8FC305" wp14:editId="4C397261">
            <wp:extent cx="1905000" cy="885825"/>
            <wp:effectExtent l="0" t="0" r="0" b="9525"/>
            <wp:docPr id="2" name="Picture 2" descr="G:\FB_IMG_153712559407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FB_IMG_1537125594073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131A" w:rsidRPr="0083192E" w:rsidRDefault="00E9549D" w:rsidP="0077440B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83192E">
        <w:rPr>
          <w:rFonts w:ascii="Times New Roman" w:hAnsi="Times New Roman" w:cs="Times New Roman"/>
          <w:b/>
          <w:sz w:val="32"/>
          <w:szCs w:val="24"/>
        </w:rPr>
        <w:t xml:space="preserve">Dawladda </w:t>
      </w:r>
      <w:r w:rsidR="00226F83" w:rsidRPr="0083192E">
        <w:rPr>
          <w:rFonts w:ascii="Times New Roman" w:hAnsi="Times New Roman" w:cs="Times New Roman"/>
          <w:b/>
          <w:sz w:val="32"/>
          <w:szCs w:val="24"/>
        </w:rPr>
        <w:t xml:space="preserve">Dagaanka </w:t>
      </w:r>
      <w:r w:rsidRPr="0083192E">
        <w:rPr>
          <w:rFonts w:ascii="Times New Roman" w:hAnsi="Times New Roman" w:cs="Times New Roman"/>
          <w:b/>
          <w:sz w:val="32"/>
          <w:szCs w:val="24"/>
        </w:rPr>
        <w:t>Soomaalida</w:t>
      </w:r>
    </w:p>
    <w:p w:rsidR="00E9549D" w:rsidRPr="0083192E" w:rsidRDefault="00E9549D" w:rsidP="001529C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83192E">
        <w:rPr>
          <w:rFonts w:ascii="Times New Roman" w:hAnsi="Times New Roman" w:cs="Times New Roman"/>
          <w:b/>
          <w:sz w:val="32"/>
          <w:szCs w:val="24"/>
        </w:rPr>
        <w:t xml:space="preserve">Degmada </w:t>
      </w:r>
      <w:r w:rsidR="00237C98" w:rsidRPr="0083192E">
        <w:rPr>
          <w:rFonts w:ascii="Times New Roman" w:hAnsi="Times New Roman" w:cs="Times New Roman"/>
          <w:b/>
          <w:sz w:val="32"/>
          <w:szCs w:val="24"/>
        </w:rPr>
        <w:t>Gunagado</w:t>
      </w:r>
    </w:p>
    <w:p w:rsidR="00223448" w:rsidRPr="0083192E" w:rsidRDefault="00FE59EF" w:rsidP="0077440B">
      <w:pPr>
        <w:spacing w:line="36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83192E">
        <w:rPr>
          <w:rFonts w:ascii="Times New Roman" w:hAnsi="Times New Roman" w:cs="Times New Roman"/>
          <w:b/>
          <w:sz w:val="28"/>
          <w:szCs w:val="24"/>
        </w:rPr>
        <w:t xml:space="preserve">Buugga </w:t>
      </w:r>
      <w:r w:rsidR="003B0DF9" w:rsidRPr="0083192E">
        <w:rPr>
          <w:rFonts w:ascii="Times New Roman" w:hAnsi="Times New Roman" w:cs="Times New Roman"/>
          <w:b/>
          <w:sz w:val="28"/>
          <w:szCs w:val="24"/>
        </w:rPr>
        <w:t>M</w:t>
      </w:r>
      <w:r w:rsidR="00E9549D" w:rsidRPr="0083192E">
        <w:rPr>
          <w:rFonts w:ascii="Times New Roman" w:hAnsi="Times New Roman" w:cs="Times New Roman"/>
          <w:b/>
          <w:sz w:val="28"/>
          <w:szCs w:val="24"/>
        </w:rPr>
        <w:t xml:space="preserve">iisaaniyadda </w:t>
      </w:r>
      <w:r w:rsidR="003B0DF9" w:rsidRPr="0083192E">
        <w:rPr>
          <w:rFonts w:ascii="Times New Roman" w:hAnsi="Times New Roman" w:cs="Times New Roman"/>
          <w:b/>
          <w:sz w:val="28"/>
          <w:szCs w:val="24"/>
        </w:rPr>
        <w:t>M</w:t>
      </w:r>
      <w:r w:rsidR="00E9549D" w:rsidRPr="0083192E">
        <w:rPr>
          <w:rFonts w:ascii="Times New Roman" w:hAnsi="Times New Roman" w:cs="Times New Roman"/>
          <w:b/>
          <w:sz w:val="28"/>
          <w:szCs w:val="24"/>
        </w:rPr>
        <w:t>u</w:t>
      </w:r>
      <w:r w:rsidR="00E14425" w:rsidRPr="0083192E">
        <w:rPr>
          <w:rFonts w:ascii="Times New Roman" w:hAnsi="Times New Roman" w:cs="Times New Roman"/>
          <w:b/>
          <w:sz w:val="28"/>
          <w:szCs w:val="24"/>
        </w:rPr>
        <w:t xml:space="preserve">waadiniinta S.M2015 </w:t>
      </w:r>
      <w:proofErr w:type="gramStart"/>
      <w:r w:rsidR="00E14425" w:rsidRPr="0083192E">
        <w:rPr>
          <w:rFonts w:ascii="Times New Roman" w:hAnsi="Times New Roman" w:cs="Times New Roman"/>
          <w:b/>
          <w:sz w:val="28"/>
          <w:szCs w:val="24"/>
        </w:rPr>
        <w:t>T.I  (</w:t>
      </w:r>
      <w:proofErr w:type="gramEnd"/>
      <w:r w:rsidR="00E14425" w:rsidRPr="0083192E">
        <w:rPr>
          <w:rFonts w:ascii="Times New Roman" w:hAnsi="Times New Roman" w:cs="Times New Roman"/>
          <w:b/>
          <w:sz w:val="28"/>
          <w:szCs w:val="24"/>
        </w:rPr>
        <w:t>2022/2023 G.C</w:t>
      </w:r>
      <w:r w:rsidR="001C76EE" w:rsidRPr="0083192E">
        <w:rPr>
          <w:rFonts w:ascii="Times New Roman" w:hAnsi="Times New Roman" w:cs="Times New Roman"/>
          <w:b/>
          <w:sz w:val="28"/>
          <w:szCs w:val="24"/>
        </w:rPr>
        <w:t>)</w:t>
      </w:r>
    </w:p>
    <w:p w:rsidR="00AB5154" w:rsidRPr="0083192E" w:rsidRDefault="00B978D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AB5154" w:rsidRPr="0083192E" w:rsidSect="00EE721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 w:rsidRPr="0083192E">
        <w:rPr>
          <w:noProof/>
        </w:rPr>
        <w:drawing>
          <wp:inline distT="0" distB="0" distL="0" distR="0" wp14:anchorId="52E5CBBA" wp14:editId="54C58C44">
            <wp:extent cx="5924550" cy="3648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0191" w:rsidRPr="0083192E" w:rsidRDefault="00450191" w:rsidP="001529CD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</w:p>
    <w:sdt>
      <w:sdtPr>
        <w:rPr>
          <w:rFonts w:ascii="Times New Roman" w:eastAsiaTheme="minorEastAsia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-52070403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450191" w:rsidRPr="0083192E" w:rsidRDefault="002B3C06" w:rsidP="001529CD">
          <w:pPr>
            <w:pStyle w:val="TOCHeading"/>
            <w:spacing w:line="360" w:lineRule="auto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83192E">
            <w:rPr>
              <w:rFonts w:ascii="Times New Roman" w:hAnsi="Times New Roman" w:cs="Times New Roman"/>
              <w:color w:val="auto"/>
              <w:sz w:val="24"/>
              <w:szCs w:val="24"/>
            </w:rPr>
            <w:t>Tusmo</w:t>
          </w:r>
        </w:p>
        <w:p w:rsidR="008430C5" w:rsidRPr="0083192E" w:rsidRDefault="00AE0B5C">
          <w:pPr>
            <w:pStyle w:val="TOC1"/>
            <w:tabs>
              <w:tab w:val="right" w:leader="dot" w:pos="9350"/>
            </w:tabs>
            <w:rPr>
              <w:noProof/>
            </w:rPr>
          </w:pPr>
          <w:r w:rsidRPr="0083192E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450191" w:rsidRPr="0083192E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83192E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17632840" w:history="1">
            <w:r w:rsidR="008430C5" w:rsidRPr="0083192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xyaabaha ay u taaganyihiin xarfaha gaa-gaaban (Abbreviation)</w:t>
            </w:r>
            <w:r w:rsidR="008430C5" w:rsidRPr="0083192E">
              <w:rPr>
                <w:noProof/>
                <w:webHidden/>
              </w:rPr>
              <w:tab/>
            </w:r>
            <w:r w:rsidRPr="0083192E">
              <w:rPr>
                <w:noProof/>
                <w:webHidden/>
              </w:rPr>
              <w:fldChar w:fldCharType="begin"/>
            </w:r>
            <w:r w:rsidR="008430C5" w:rsidRPr="0083192E">
              <w:rPr>
                <w:noProof/>
                <w:webHidden/>
              </w:rPr>
              <w:instrText xml:space="preserve"> PAGEREF _Toc117632840 \h </w:instrText>
            </w:r>
            <w:r w:rsidRPr="0083192E">
              <w:rPr>
                <w:noProof/>
                <w:webHidden/>
              </w:rPr>
            </w:r>
            <w:r w:rsidRPr="0083192E">
              <w:rPr>
                <w:noProof/>
                <w:webHidden/>
              </w:rPr>
              <w:fldChar w:fldCharType="separate"/>
            </w:r>
            <w:r w:rsidR="008430C5" w:rsidRPr="0083192E">
              <w:rPr>
                <w:noProof/>
                <w:webHidden/>
              </w:rPr>
              <w:t>ii</w:t>
            </w:r>
            <w:r w:rsidRPr="0083192E">
              <w:rPr>
                <w:noProof/>
                <w:webHidden/>
              </w:rPr>
              <w:fldChar w:fldCharType="end"/>
            </w:r>
          </w:hyperlink>
        </w:p>
        <w:p w:rsidR="008430C5" w:rsidRPr="0083192E" w:rsidRDefault="00E678D9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41" w:history="1">
            <w:r w:rsidR="008430C5" w:rsidRPr="0083192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</w:t>
            </w:r>
            <w:r w:rsidR="008430C5" w:rsidRPr="0083192E">
              <w:rPr>
                <w:noProof/>
              </w:rPr>
              <w:tab/>
            </w:r>
            <w:r w:rsidR="008430C5" w:rsidRPr="0083192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ordhac :</w:t>
            </w:r>
            <w:r w:rsidR="008430C5" w:rsidRPr="0083192E">
              <w:rPr>
                <w:noProof/>
                <w:webHidden/>
              </w:rPr>
              <w:tab/>
            </w:r>
            <w:r w:rsidR="00AE0B5C" w:rsidRPr="0083192E">
              <w:rPr>
                <w:noProof/>
                <w:webHidden/>
              </w:rPr>
              <w:fldChar w:fldCharType="begin"/>
            </w:r>
            <w:r w:rsidR="008430C5" w:rsidRPr="0083192E">
              <w:rPr>
                <w:noProof/>
                <w:webHidden/>
              </w:rPr>
              <w:instrText xml:space="preserve"> PAGEREF _Toc117632841 \h </w:instrText>
            </w:r>
            <w:r w:rsidR="00AE0B5C" w:rsidRPr="0083192E">
              <w:rPr>
                <w:noProof/>
                <w:webHidden/>
              </w:rPr>
            </w:r>
            <w:r w:rsidR="00AE0B5C" w:rsidRPr="0083192E">
              <w:rPr>
                <w:noProof/>
                <w:webHidden/>
              </w:rPr>
              <w:fldChar w:fldCharType="separate"/>
            </w:r>
            <w:r w:rsidR="008430C5" w:rsidRPr="0083192E">
              <w:rPr>
                <w:noProof/>
                <w:webHidden/>
              </w:rPr>
              <w:t>1</w:t>
            </w:r>
            <w:r w:rsidR="00AE0B5C" w:rsidRPr="0083192E">
              <w:rPr>
                <w:noProof/>
                <w:webHidden/>
              </w:rPr>
              <w:fldChar w:fldCharType="end"/>
            </w:r>
          </w:hyperlink>
        </w:p>
        <w:p w:rsidR="008430C5" w:rsidRPr="0083192E" w:rsidRDefault="00E678D9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2" w:history="1">
            <w:r w:rsidR="008430C5" w:rsidRPr="0083192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1.</w:t>
            </w:r>
            <w:r w:rsidR="008430C5" w:rsidRPr="0083192E">
              <w:rPr>
                <w:noProof/>
              </w:rPr>
              <w:tab/>
            </w:r>
            <w:r w:rsidR="008430C5" w:rsidRPr="0083192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buugga hagaha ee miisaaniyaddu ? (Macnaha miisaaniyadda muwaadiniinta)</w:t>
            </w:r>
            <w:r w:rsidR="008430C5" w:rsidRPr="0083192E">
              <w:rPr>
                <w:noProof/>
                <w:webHidden/>
              </w:rPr>
              <w:tab/>
            </w:r>
            <w:r w:rsidR="00AE0B5C" w:rsidRPr="0083192E">
              <w:rPr>
                <w:noProof/>
                <w:webHidden/>
              </w:rPr>
              <w:fldChar w:fldCharType="begin"/>
            </w:r>
            <w:r w:rsidR="008430C5" w:rsidRPr="0083192E">
              <w:rPr>
                <w:noProof/>
                <w:webHidden/>
              </w:rPr>
              <w:instrText xml:space="preserve"> PAGEREF _Toc117632842 \h </w:instrText>
            </w:r>
            <w:r w:rsidR="00AE0B5C" w:rsidRPr="0083192E">
              <w:rPr>
                <w:noProof/>
                <w:webHidden/>
              </w:rPr>
            </w:r>
            <w:r w:rsidR="00AE0B5C" w:rsidRPr="0083192E">
              <w:rPr>
                <w:noProof/>
                <w:webHidden/>
              </w:rPr>
              <w:fldChar w:fldCharType="separate"/>
            </w:r>
            <w:r w:rsidR="008430C5" w:rsidRPr="0083192E">
              <w:rPr>
                <w:noProof/>
                <w:webHidden/>
              </w:rPr>
              <w:t>1</w:t>
            </w:r>
            <w:r w:rsidR="00AE0B5C" w:rsidRPr="0083192E">
              <w:rPr>
                <w:noProof/>
                <w:webHidden/>
              </w:rPr>
              <w:fldChar w:fldCharType="end"/>
            </w:r>
          </w:hyperlink>
        </w:p>
        <w:p w:rsidR="008430C5" w:rsidRPr="0083192E" w:rsidRDefault="00E678D9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3" w:history="1">
            <w:r w:rsidR="008430C5" w:rsidRPr="0083192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2.</w:t>
            </w:r>
            <w:r w:rsidR="008430C5" w:rsidRPr="0083192E">
              <w:rPr>
                <w:noProof/>
              </w:rPr>
              <w:tab/>
            </w:r>
            <w:r w:rsidR="008430C5" w:rsidRPr="0083192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xay dawladdu ugu baahatay hagaha buugga muwaadiniinta ee miisaaniyadda ?</w:t>
            </w:r>
            <w:r w:rsidR="008430C5" w:rsidRPr="0083192E">
              <w:rPr>
                <w:noProof/>
                <w:webHidden/>
              </w:rPr>
              <w:tab/>
            </w:r>
            <w:r w:rsidR="00AE0B5C" w:rsidRPr="0083192E">
              <w:rPr>
                <w:noProof/>
                <w:webHidden/>
              </w:rPr>
              <w:fldChar w:fldCharType="begin"/>
            </w:r>
            <w:r w:rsidR="008430C5" w:rsidRPr="0083192E">
              <w:rPr>
                <w:noProof/>
                <w:webHidden/>
              </w:rPr>
              <w:instrText xml:space="preserve"> PAGEREF _Toc117632843 \h </w:instrText>
            </w:r>
            <w:r w:rsidR="00AE0B5C" w:rsidRPr="0083192E">
              <w:rPr>
                <w:noProof/>
                <w:webHidden/>
              </w:rPr>
            </w:r>
            <w:r w:rsidR="00AE0B5C" w:rsidRPr="0083192E">
              <w:rPr>
                <w:noProof/>
                <w:webHidden/>
              </w:rPr>
              <w:fldChar w:fldCharType="separate"/>
            </w:r>
            <w:r w:rsidR="008430C5" w:rsidRPr="0083192E">
              <w:rPr>
                <w:noProof/>
                <w:webHidden/>
              </w:rPr>
              <w:t>1</w:t>
            </w:r>
            <w:r w:rsidR="00AE0B5C" w:rsidRPr="0083192E">
              <w:rPr>
                <w:noProof/>
                <w:webHidden/>
              </w:rPr>
              <w:fldChar w:fldCharType="end"/>
            </w:r>
          </w:hyperlink>
        </w:p>
        <w:p w:rsidR="008430C5" w:rsidRPr="0083192E" w:rsidRDefault="00E678D9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44" w:history="1">
            <w:r w:rsidR="008430C5" w:rsidRPr="0083192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</w:t>
            </w:r>
            <w:r w:rsidR="008430C5" w:rsidRPr="0083192E">
              <w:rPr>
                <w:noProof/>
              </w:rPr>
              <w:tab/>
            </w:r>
            <w:r w:rsidR="008430C5" w:rsidRPr="0083192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iisaaniyada Muwaadinka</w:t>
            </w:r>
            <w:r w:rsidR="008430C5" w:rsidRPr="0083192E">
              <w:rPr>
                <w:noProof/>
                <w:webHidden/>
              </w:rPr>
              <w:tab/>
            </w:r>
            <w:r w:rsidR="00AE0B5C" w:rsidRPr="0083192E">
              <w:rPr>
                <w:noProof/>
                <w:webHidden/>
              </w:rPr>
              <w:fldChar w:fldCharType="begin"/>
            </w:r>
            <w:r w:rsidR="008430C5" w:rsidRPr="0083192E">
              <w:rPr>
                <w:noProof/>
                <w:webHidden/>
              </w:rPr>
              <w:instrText xml:space="preserve"> PAGEREF _Toc117632844 \h </w:instrText>
            </w:r>
            <w:r w:rsidR="00AE0B5C" w:rsidRPr="0083192E">
              <w:rPr>
                <w:noProof/>
                <w:webHidden/>
              </w:rPr>
            </w:r>
            <w:r w:rsidR="00AE0B5C" w:rsidRPr="0083192E">
              <w:rPr>
                <w:noProof/>
                <w:webHidden/>
              </w:rPr>
              <w:fldChar w:fldCharType="separate"/>
            </w:r>
            <w:r w:rsidR="008430C5" w:rsidRPr="0083192E">
              <w:rPr>
                <w:noProof/>
                <w:webHidden/>
              </w:rPr>
              <w:t>2</w:t>
            </w:r>
            <w:r w:rsidR="00AE0B5C" w:rsidRPr="0083192E">
              <w:rPr>
                <w:noProof/>
                <w:webHidden/>
              </w:rPr>
              <w:fldChar w:fldCharType="end"/>
            </w:r>
          </w:hyperlink>
        </w:p>
        <w:p w:rsidR="008430C5" w:rsidRPr="0083192E" w:rsidRDefault="00E678D9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5" w:history="1">
            <w:r w:rsidR="008430C5" w:rsidRPr="0083192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1.</w:t>
            </w:r>
            <w:r w:rsidR="008430C5" w:rsidRPr="0083192E">
              <w:rPr>
                <w:noProof/>
              </w:rPr>
              <w:tab/>
            </w:r>
            <w:r w:rsidR="008430C5" w:rsidRPr="0083192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macnaha miisaaniyadda muwaadiniintu?</w:t>
            </w:r>
            <w:r w:rsidR="008430C5" w:rsidRPr="0083192E">
              <w:rPr>
                <w:noProof/>
                <w:webHidden/>
              </w:rPr>
              <w:tab/>
            </w:r>
            <w:r w:rsidR="00AE0B5C" w:rsidRPr="0083192E">
              <w:rPr>
                <w:noProof/>
                <w:webHidden/>
              </w:rPr>
              <w:fldChar w:fldCharType="begin"/>
            </w:r>
            <w:r w:rsidR="008430C5" w:rsidRPr="0083192E">
              <w:rPr>
                <w:noProof/>
                <w:webHidden/>
              </w:rPr>
              <w:instrText xml:space="preserve"> PAGEREF _Toc117632845 \h </w:instrText>
            </w:r>
            <w:r w:rsidR="00AE0B5C" w:rsidRPr="0083192E">
              <w:rPr>
                <w:noProof/>
                <w:webHidden/>
              </w:rPr>
            </w:r>
            <w:r w:rsidR="00AE0B5C" w:rsidRPr="0083192E">
              <w:rPr>
                <w:noProof/>
                <w:webHidden/>
              </w:rPr>
              <w:fldChar w:fldCharType="separate"/>
            </w:r>
            <w:r w:rsidR="008430C5" w:rsidRPr="0083192E">
              <w:rPr>
                <w:noProof/>
                <w:webHidden/>
              </w:rPr>
              <w:t>2</w:t>
            </w:r>
            <w:r w:rsidR="00AE0B5C" w:rsidRPr="0083192E">
              <w:rPr>
                <w:noProof/>
                <w:webHidden/>
              </w:rPr>
              <w:fldChar w:fldCharType="end"/>
            </w:r>
          </w:hyperlink>
        </w:p>
        <w:p w:rsidR="008430C5" w:rsidRPr="0083192E" w:rsidRDefault="00E678D9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6" w:history="1">
            <w:r w:rsidR="008430C5" w:rsidRPr="0083192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2.</w:t>
            </w:r>
            <w:r w:rsidR="008430C5" w:rsidRPr="0083192E">
              <w:rPr>
                <w:noProof/>
              </w:rPr>
              <w:tab/>
            </w:r>
            <w:r w:rsidR="008430C5" w:rsidRPr="0083192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xay dawladdu u diyaarisaa miisaaniyadda?</w:t>
            </w:r>
            <w:r w:rsidR="008430C5" w:rsidRPr="0083192E">
              <w:rPr>
                <w:noProof/>
                <w:webHidden/>
              </w:rPr>
              <w:tab/>
            </w:r>
            <w:r w:rsidR="00AE0B5C" w:rsidRPr="0083192E">
              <w:rPr>
                <w:noProof/>
                <w:webHidden/>
              </w:rPr>
              <w:fldChar w:fldCharType="begin"/>
            </w:r>
            <w:r w:rsidR="008430C5" w:rsidRPr="0083192E">
              <w:rPr>
                <w:noProof/>
                <w:webHidden/>
              </w:rPr>
              <w:instrText xml:space="preserve"> PAGEREF _Toc117632846 \h </w:instrText>
            </w:r>
            <w:r w:rsidR="00AE0B5C" w:rsidRPr="0083192E">
              <w:rPr>
                <w:noProof/>
                <w:webHidden/>
              </w:rPr>
            </w:r>
            <w:r w:rsidR="00AE0B5C" w:rsidRPr="0083192E">
              <w:rPr>
                <w:noProof/>
                <w:webHidden/>
              </w:rPr>
              <w:fldChar w:fldCharType="separate"/>
            </w:r>
            <w:r w:rsidR="008430C5" w:rsidRPr="0083192E">
              <w:rPr>
                <w:noProof/>
                <w:webHidden/>
              </w:rPr>
              <w:t>2</w:t>
            </w:r>
            <w:r w:rsidR="00AE0B5C" w:rsidRPr="0083192E">
              <w:rPr>
                <w:noProof/>
                <w:webHidden/>
              </w:rPr>
              <w:fldChar w:fldCharType="end"/>
            </w:r>
          </w:hyperlink>
        </w:p>
        <w:p w:rsidR="008430C5" w:rsidRPr="0083192E" w:rsidRDefault="00E678D9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7" w:history="1">
            <w:r w:rsidR="008430C5" w:rsidRPr="0083192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3.</w:t>
            </w:r>
            <w:r w:rsidR="008430C5" w:rsidRPr="0083192E">
              <w:rPr>
                <w:noProof/>
              </w:rPr>
              <w:tab/>
            </w:r>
            <w:r w:rsidR="008430C5" w:rsidRPr="0083192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qorshaha geedi-socodka ee miisaaniyaddu (geedi-socodka miisaaniyadda ee qaab-dhismeedyada kala duwan)</w:t>
            </w:r>
            <w:r w:rsidR="008430C5" w:rsidRPr="0083192E">
              <w:rPr>
                <w:noProof/>
                <w:webHidden/>
              </w:rPr>
              <w:tab/>
            </w:r>
            <w:r w:rsidR="00AE0B5C" w:rsidRPr="0083192E">
              <w:rPr>
                <w:noProof/>
                <w:webHidden/>
              </w:rPr>
              <w:fldChar w:fldCharType="begin"/>
            </w:r>
            <w:r w:rsidR="008430C5" w:rsidRPr="0083192E">
              <w:rPr>
                <w:noProof/>
                <w:webHidden/>
              </w:rPr>
              <w:instrText xml:space="preserve"> PAGEREF _Toc117632847 \h </w:instrText>
            </w:r>
            <w:r w:rsidR="00AE0B5C" w:rsidRPr="0083192E">
              <w:rPr>
                <w:noProof/>
                <w:webHidden/>
              </w:rPr>
            </w:r>
            <w:r w:rsidR="00AE0B5C" w:rsidRPr="0083192E">
              <w:rPr>
                <w:noProof/>
                <w:webHidden/>
              </w:rPr>
              <w:fldChar w:fldCharType="separate"/>
            </w:r>
            <w:r w:rsidR="008430C5" w:rsidRPr="0083192E">
              <w:rPr>
                <w:noProof/>
                <w:webHidden/>
              </w:rPr>
              <w:t>2</w:t>
            </w:r>
            <w:r w:rsidR="00AE0B5C" w:rsidRPr="0083192E">
              <w:rPr>
                <w:noProof/>
                <w:webHidden/>
              </w:rPr>
              <w:fldChar w:fldCharType="end"/>
            </w:r>
          </w:hyperlink>
        </w:p>
        <w:p w:rsidR="008430C5" w:rsidRPr="0083192E" w:rsidRDefault="00E678D9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8" w:history="1">
            <w:r w:rsidR="008430C5" w:rsidRPr="0083192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4.</w:t>
            </w:r>
            <w:r w:rsidR="008430C5" w:rsidRPr="0083192E">
              <w:rPr>
                <w:noProof/>
              </w:rPr>
              <w:tab/>
            </w:r>
            <w:r w:rsidR="008430C5" w:rsidRPr="0083192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Sidee ayay bulshadu uga qayb-qaadan kartaa geedi-socodka Miisaaniyadda?</w:t>
            </w:r>
            <w:r w:rsidR="008430C5" w:rsidRPr="0083192E">
              <w:rPr>
                <w:noProof/>
                <w:webHidden/>
              </w:rPr>
              <w:tab/>
            </w:r>
            <w:r w:rsidR="00AE0B5C" w:rsidRPr="0083192E">
              <w:rPr>
                <w:noProof/>
                <w:webHidden/>
              </w:rPr>
              <w:fldChar w:fldCharType="begin"/>
            </w:r>
            <w:r w:rsidR="008430C5" w:rsidRPr="0083192E">
              <w:rPr>
                <w:noProof/>
                <w:webHidden/>
              </w:rPr>
              <w:instrText xml:space="preserve"> PAGEREF _Toc117632848 \h </w:instrText>
            </w:r>
            <w:r w:rsidR="00AE0B5C" w:rsidRPr="0083192E">
              <w:rPr>
                <w:noProof/>
                <w:webHidden/>
              </w:rPr>
            </w:r>
            <w:r w:rsidR="00AE0B5C" w:rsidRPr="0083192E">
              <w:rPr>
                <w:noProof/>
                <w:webHidden/>
              </w:rPr>
              <w:fldChar w:fldCharType="separate"/>
            </w:r>
            <w:r w:rsidR="008430C5" w:rsidRPr="0083192E">
              <w:rPr>
                <w:noProof/>
                <w:webHidden/>
              </w:rPr>
              <w:t>4</w:t>
            </w:r>
            <w:r w:rsidR="00AE0B5C" w:rsidRPr="0083192E">
              <w:rPr>
                <w:noProof/>
                <w:webHidden/>
              </w:rPr>
              <w:fldChar w:fldCharType="end"/>
            </w:r>
          </w:hyperlink>
        </w:p>
        <w:p w:rsidR="008430C5" w:rsidRPr="0083192E" w:rsidRDefault="00E678D9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9" w:history="1">
            <w:r w:rsidR="008430C5" w:rsidRPr="0083192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5.</w:t>
            </w:r>
            <w:r w:rsidR="008430C5" w:rsidRPr="0083192E">
              <w:rPr>
                <w:noProof/>
              </w:rPr>
              <w:tab/>
            </w:r>
            <w:r w:rsidR="008430C5" w:rsidRPr="0083192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bka geedisocodka ka qaybgalka muwaadiniinta</w:t>
            </w:r>
            <w:r w:rsidR="008430C5" w:rsidRPr="0083192E">
              <w:rPr>
                <w:noProof/>
                <w:webHidden/>
              </w:rPr>
              <w:tab/>
            </w:r>
            <w:r w:rsidR="00AE0B5C" w:rsidRPr="0083192E">
              <w:rPr>
                <w:noProof/>
                <w:webHidden/>
              </w:rPr>
              <w:fldChar w:fldCharType="begin"/>
            </w:r>
            <w:r w:rsidR="008430C5" w:rsidRPr="0083192E">
              <w:rPr>
                <w:noProof/>
                <w:webHidden/>
              </w:rPr>
              <w:instrText xml:space="preserve"> PAGEREF _Toc117632849 \h </w:instrText>
            </w:r>
            <w:r w:rsidR="00AE0B5C" w:rsidRPr="0083192E">
              <w:rPr>
                <w:noProof/>
                <w:webHidden/>
              </w:rPr>
            </w:r>
            <w:r w:rsidR="00AE0B5C" w:rsidRPr="0083192E">
              <w:rPr>
                <w:noProof/>
                <w:webHidden/>
              </w:rPr>
              <w:fldChar w:fldCharType="separate"/>
            </w:r>
            <w:r w:rsidR="008430C5" w:rsidRPr="0083192E">
              <w:rPr>
                <w:noProof/>
                <w:webHidden/>
              </w:rPr>
              <w:t>5</w:t>
            </w:r>
            <w:r w:rsidR="00AE0B5C" w:rsidRPr="0083192E">
              <w:rPr>
                <w:noProof/>
                <w:webHidden/>
              </w:rPr>
              <w:fldChar w:fldCharType="end"/>
            </w:r>
          </w:hyperlink>
        </w:p>
        <w:p w:rsidR="008430C5" w:rsidRPr="0083192E" w:rsidRDefault="00E678D9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0" w:history="1">
            <w:r w:rsidR="008430C5" w:rsidRPr="0083192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3.</w:t>
            </w:r>
            <w:r w:rsidR="008430C5" w:rsidRPr="0083192E">
              <w:rPr>
                <w:noProof/>
              </w:rPr>
              <w:tab/>
            </w:r>
            <w:r w:rsidR="008430C5" w:rsidRPr="0083192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lkee ayey ka timaadaa lacagta/miisaaniyadda dawladdu ?</w:t>
            </w:r>
            <w:r w:rsidR="008430C5" w:rsidRPr="0083192E">
              <w:rPr>
                <w:noProof/>
                <w:webHidden/>
              </w:rPr>
              <w:tab/>
            </w:r>
            <w:r w:rsidR="00AE0B5C" w:rsidRPr="0083192E">
              <w:rPr>
                <w:noProof/>
                <w:webHidden/>
              </w:rPr>
              <w:fldChar w:fldCharType="begin"/>
            </w:r>
            <w:r w:rsidR="008430C5" w:rsidRPr="0083192E">
              <w:rPr>
                <w:noProof/>
                <w:webHidden/>
              </w:rPr>
              <w:instrText xml:space="preserve"> PAGEREF _Toc117632850 \h </w:instrText>
            </w:r>
            <w:r w:rsidR="00AE0B5C" w:rsidRPr="0083192E">
              <w:rPr>
                <w:noProof/>
                <w:webHidden/>
              </w:rPr>
            </w:r>
            <w:r w:rsidR="00AE0B5C" w:rsidRPr="0083192E">
              <w:rPr>
                <w:noProof/>
                <w:webHidden/>
              </w:rPr>
              <w:fldChar w:fldCharType="separate"/>
            </w:r>
            <w:r w:rsidR="008430C5" w:rsidRPr="0083192E">
              <w:rPr>
                <w:noProof/>
                <w:webHidden/>
              </w:rPr>
              <w:t>6</w:t>
            </w:r>
            <w:r w:rsidR="00AE0B5C" w:rsidRPr="0083192E">
              <w:rPr>
                <w:noProof/>
                <w:webHidden/>
              </w:rPr>
              <w:fldChar w:fldCharType="end"/>
            </w:r>
          </w:hyperlink>
        </w:p>
        <w:p w:rsidR="008430C5" w:rsidRPr="0083192E" w:rsidRDefault="00E678D9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1" w:history="1">
            <w:r w:rsidR="008430C5" w:rsidRPr="0083192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</w:t>
            </w:r>
            <w:r w:rsidR="008430C5" w:rsidRPr="0083192E">
              <w:rPr>
                <w:noProof/>
              </w:rPr>
              <w:tab/>
            </w:r>
            <w:r w:rsidR="008430C5" w:rsidRPr="0083192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udnaanta qoondada miisaaniyadda  iyo kharashka</w:t>
            </w:r>
            <w:r w:rsidR="008430C5" w:rsidRPr="0083192E">
              <w:rPr>
                <w:noProof/>
                <w:webHidden/>
              </w:rPr>
              <w:tab/>
            </w:r>
            <w:r w:rsidR="00AE0B5C" w:rsidRPr="0083192E">
              <w:rPr>
                <w:noProof/>
                <w:webHidden/>
              </w:rPr>
              <w:fldChar w:fldCharType="begin"/>
            </w:r>
            <w:r w:rsidR="008430C5" w:rsidRPr="0083192E">
              <w:rPr>
                <w:noProof/>
                <w:webHidden/>
              </w:rPr>
              <w:instrText xml:space="preserve"> PAGEREF _Toc117632851 \h </w:instrText>
            </w:r>
            <w:r w:rsidR="00AE0B5C" w:rsidRPr="0083192E">
              <w:rPr>
                <w:noProof/>
                <w:webHidden/>
              </w:rPr>
            </w:r>
            <w:r w:rsidR="00AE0B5C" w:rsidRPr="0083192E">
              <w:rPr>
                <w:noProof/>
                <w:webHidden/>
              </w:rPr>
              <w:fldChar w:fldCharType="separate"/>
            </w:r>
            <w:r w:rsidR="008430C5" w:rsidRPr="0083192E">
              <w:rPr>
                <w:noProof/>
                <w:webHidden/>
              </w:rPr>
              <w:t>6</w:t>
            </w:r>
            <w:r w:rsidR="00AE0B5C" w:rsidRPr="0083192E">
              <w:rPr>
                <w:noProof/>
                <w:webHidden/>
              </w:rPr>
              <w:fldChar w:fldCharType="end"/>
            </w:r>
          </w:hyperlink>
        </w:p>
        <w:p w:rsidR="008430C5" w:rsidRPr="0083192E" w:rsidRDefault="00E678D9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52" w:history="1">
            <w:r w:rsidR="008430C5" w:rsidRPr="0083192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1.</w:t>
            </w:r>
            <w:r w:rsidR="008430C5" w:rsidRPr="0083192E">
              <w:rPr>
                <w:noProof/>
              </w:rPr>
              <w:tab/>
            </w:r>
            <w:r w:rsidR="008430C5" w:rsidRPr="0083192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udnaanta dawladda ee qoondaynta guud ee miisaaniyadda</w:t>
            </w:r>
            <w:r w:rsidR="008430C5" w:rsidRPr="0083192E">
              <w:rPr>
                <w:noProof/>
                <w:webHidden/>
              </w:rPr>
              <w:tab/>
            </w:r>
            <w:r w:rsidR="00AE0B5C" w:rsidRPr="0083192E">
              <w:rPr>
                <w:noProof/>
                <w:webHidden/>
              </w:rPr>
              <w:fldChar w:fldCharType="begin"/>
            </w:r>
            <w:r w:rsidR="008430C5" w:rsidRPr="0083192E">
              <w:rPr>
                <w:noProof/>
                <w:webHidden/>
              </w:rPr>
              <w:instrText xml:space="preserve"> PAGEREF _Toc117632852 \h </w:instrText>
            </w:r>
            <w:r w:rsidR="00AE0B5C" w:rsidRPr="0083192E">
              <w:rPr>
                <w:noProof/>
                <w:webHidden/>
              </w:rPr>
            </w:r>
            <w:r w:rsidR="00AE0B5C" w:rsidRPr="0083192E">
              <w:rPr>
                <w:noProof/>
                <w:webHidden/>
              </w:rPr>
              <w:fldChar w:fldCharType="separate"/>
            </w:r>
            <w:r w:rsidR="008430C5" w:rsidRPr="0083192E">
              <w:rPr>
                <w:noProof/>
                <w:webHidden/>
              </w:rPr>
              <w:t>6</w:t>
            </w:r>
            <w:r w:rsidR="00AE0B5C" w:rsidRPr="0083192E">
              <w:rPr>
                <w:noProof/>
                <w:webHidden/>
              </w:rPr>
              <w:fldChar w:fldCharType="end"/>
            </w:r>
          </w:hyperlink>
        </w:p>
        <w:p w:rsidR="008430C5" w:rsidRPr="0083192E" w:rsidRDefault="00E678D9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53" w:history="1">
            <w:r w:rsidR="008430C5" w:rsidRPr="0083192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2.</w:t>
            </w:r>
            <w:r w:rsidR="008430C5" w:rsidRPr="0083192E">
              <w:rPr>
                <w:noProof/>
              </w:rPr>
              <w:tab/>
            </w:r>
            <w:r w:rsidR="008430C5" w:rsidRPr="0083192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lkee loo isticmaalayaa lacagta/miisaaniyadda?</w:t>
            </w:r>
            <w:r w:rsidR="008430C5" w:rsidRPr="0083192E">
              <w:rPr>
                <w:noProof/>
                <w:webHidden/>
              </w:rPr>
              <w:tab/>
            </w:r>
            <w:r w:rsidR="00AE0B5C" w:rsidRPr="0083192E">
              <w:rPr>
                <w:noProof/>
                <w:webHidden/>
              </w:rPr>
              <w:fldChar w:fldCharType="begin"/>
            </w:r>
            <w:r w:rsidR="008430C5" w:rsidRPr="0083192E">
              <w:rPr>
                <w:noProof/>
                <w:webHidden/>
              </w:rPr>
              <w:instrText xml:space="preserve"> PAGEREF _Toc117632853 \h </w:instrText>
            </w:r>
            <w:r w:rsidR="00AE0B5C" w:rsidRPr="0083192E">
              <w:rPr>
                <w:noProof/>
                <w:webHidden/>
              </w:rPr>
            </w:r>
            <w:r w:rsidR="00AE0B5C" w:rsidRPr="0083192E">
              <w:rPr>
                <w:noProof/>
                <w:webHidden/>
              </w:rPr>
              <w:fldChar w:fldCharType="separate"/>
            </w:r>
            <w:r w:rsidR="008430C5" w:rsidRPr="0083192E">
              <w:rPr>
                <w:noProof/>
                <w:webHidden/>
              </w:rPr>
              <w:t>7</w:t>
            </w:r>
            <w:r w:rsidR="00AE0B5C" w:rsidRPr="0083192E">
              <w:rPr>
                <w:noProof/>
                <w:webHidden/>
              </w:rPr>
              <w:fldChar w:fldCharType="end"/>
            </w:r>
          </w:hyperlink>
        </w:p>
        <w:p w:rsidR="008430C5" w:rsidRPr="0083192E" w:rsidRDefault="00E678D9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4" w:history="1">
            <w:r w:rsidR="008430C5" w:rsidRPr="0083192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5.</w:t>
            </w:r>
            <w:r w:rsidR="008430C5" w:rsidRPr="0083192E">
              <w:rPr>
                <w:noProof/>
              </w:rPr>
              <w:tab/>
            </w:r>
            <w:r w:rsidR="008430C5" w:rsidRPr="0083192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cnaha eray bixinta  (glossary)</w:t>
            </w:r>
            <w:r w:rsidR="008430C5" w:rsidRPr="0083192E">
              <w:rPr>
                <w:noProof/>
                <w:webHidden/>
              </w:rPr>
              <w:tab/>
            </w:r>
            <w:r w:rsidR="00AE0B5C" w:rsidRPr="0083192E">
              <w:rPr>
                <w:noProof/>
                <w:webHidden/>
              </w:rPr>
              <w:fldChar w:fldCharType="begin"/>
            </w:r>
            <w:r w:rsidR="008430C5" w:rsidRPr="0083192E">
              <w:rPr>
                <w:noProof/>
                <w:webHidden/>
              </w:rPr>
              <w:instrText xml:space="preserve"> PAGEREF _Toc117632854 \h </w:instrText>
            </w:r>
            <w:r w:rsidR="00AE0B5C" w:rsidRPr="0083192E">
              <w:rPr>
                <w:noProof/>
                <w:webHidden/>
              </w:rPr>
            </w:r>
            <w:r w:rsidR="00AE0B5C" w:rsidRPr="0083192E">
              <w:rPr>
                <w:noProof/>
                <w:webHidden/>
              </w:rPr>
              <w:fldChar w:fldCharType="separate"/>
            </w:r>
            <w:r w:rsidR="008430C5" w:rsidRPr="0083192E">
              <w:rPr>
                <w:noProof/>
                <w:webHidden/>
              </w:rPr>
              <w:t>9</w:t>
            </w:r>
            <w:r w:rsidR="00AE0B5C" w:rsidRPr="0083192E">
              <w:rPr>
                <w:noProof/>
                <w:webHidden/>
              </w:rPr>
              <w:fldChar w:fldCharType="end"/>
            </w:r>
          </w:hyperlink>
        </w:p>
        <w:p w:rsidR="00450191" w:rsidRPr="0083192E" w:rsidRDefault="00AE0B5C" w:rsidP="001529CD">
          <w:pPr>
            <w:spacing w:line="36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83192E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:rsidR="0012405D" w:rsidRPr="0083192E" w:rsidRDefault="00A81678" w:rsidP="001529CD">
      <w:pPr>
        <w:pStyle w:val="Heading1"/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83192E">
        <w:rPr>
          <w:rFonts w:ascii="Times New Roman" w:hAnsi="Times New Roman" w:cs="Times New Roman"/>
          <w:color w:val="auto"/>
          <w:sz w:val="24"/>
          <w:szCs w:val="24"/>
        </w:rPr>
        <w:br w:type="column"/>
      </w:r>
      <w:bookmarkStart w:id="1" w:name="_Toc117632840"/>
      <w:r w:rsidR="00E14425" w:rsidRPr="0083192E">
        <w:rPr>
          <w:rFonts w:ascii="Times New Roman" w:hAnsi="Times New Roman" w:cs="Times New Roman"/>
          <w:color w:val="auto"/>
          <w:sz w:val="24"/>
          <w:szCs w:val="24"/>
        </w:rPr>
        <w:lastRenderedPageBreak/>
        <w:t>Waxyaabaha ay</w:t>
      </w:r>
      <w:r w:rsidR="00093C16" w:rsidRPr="0083192E">
        <w:rPr>
          <w:rFonts w:ascii="Times New Roman" w:hAnsi="Times New Roman" w:cs="Times New Roman"/>
          <w:color w:val="auto"/>
          <w:sz w:val="24"/>
          <w:szCs w:val="24"/>
        </w:rPr>
        <w:t xml:space="preserve"> u taaganyihiin xarfaha gaa</w:t>
      </w:r>
      <w:r w:rsidR="00E14425" w:rsidRPr="0083192E">
        <w:rPr>
          <w:rFonts w:ascii="Times New Roman" w:hAnsi="Times New Roman" w:cs="Times New Roman"/>
          <w:color w:val="auto"/>
          <w:sz w:val="24"/>
          <w:szCs w:val="24"/>
        </w:rPr>
        <w:t>-</w:t>
      </w:r>
      <w:proofErr w:type="gramStart"/>
      <w:r w:rsidR="00093C16" w:rsidRPr="0083192E">
        <w:rPr>
          <w:rFonts w:ascii="Times New Roman" w:hAnsi="Times New Roman" w:cs="Times New Roman"/>
          <w:color w:val="auto"/>
          <w:sz w:val="24"/>
          <w:szCs w:val="24"/>
        </w:rPr>
        <w:t>gaaban(</w:t>
      </w:r>
      <w:proofErr w:type="gramEnd"/>
      <w:r w:rsidR="0098000A" w:rsidRPr="0083192E">
        <w:rPr>
          <w:rFonts w:ascii="Times New Roman" w:hAnsi="Times New Roman" w:cs="Times New Roman"/>
          <w:color w:val="auto"/>
          <w:sz w:val="24"/>
          <w:szCs w:val="24"/>
        </w:rPr>
        <w:t>A</w:t>
      </w:r>
      <w:r w:rsidR="00093C16" w:rsidRPr="0083192E">
        <w:rPr>
          <w:rFonts w:ascii="Times New Roman" w:hAnsi="Times New Roman" w:cs="Times New Roman"/>
          <w:color w:val="auto"/>
          <w:sz w:val="24"/>
          <w:szCs w:val="24"/>
        </w:rPr>
        <w:t>bbreviation)</w:t>
      </w:r>
      <w:bookmarkEnd w:id="1"/>
    </w:p>
    <w:p w:rsidR="006E3F4D" w:rsidRPr="0083192E" w:rsidRDefault="006E3F4D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D305AE" w:rsidRPr="0083192E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192E">
        <w:rPr>
          <w:rFonts w:ascii="Times New Roman" w:hAnsi="Times New Roman" w:cs="Times New Roman"/>
          <w:b/>
          <w:sz w:val="24"/>
          <w:szCs w:val="24"/>
        </w:rPr>
        <w:t>SMI</w:t>
      </w:r>
      <w:proofErr w:type="gramStart"/>
      <w:r w:rsidR="00D305AE" w:rsidRPr="0083192E">
        <w:rPr>
          <w:rFonts w:ascii="Times New Roman" w:hAnsi="Times New Roman" w:cs="Times New Roman"/>
          <w:b/>
          <w:sz w:val="24"/>
          <w:szCs w:val="24"/>
        </w:rPr>
        <w:t>:</w:t>
      </w:r>
      <w:r w:rsidRPr="0083192E">
        <w:rPr>
          <w:rFonts w:ascii="Times New Roman" w:hAnsi="Times New Roman" w:cs="Times New Roman"/>
          <w:sz w:val="24"/>
          <w:szCs w:val="24"/>
        </w:rPr>
        <w:t>Sanad</w:t>
      </w:r>
      <w:proofErr w:type="gramEnd"/>
      <w:r w:rsidRPr="0083192E">
        <w:rPr>
          <w:rFonts w:ascii="Times New Roman" w:hAnsi="Times New Roman" w:cs="Times New Roman"/>
          <w:sz w:val="24"/>
          <w:szCs w:val="24"/>
        </w:rPr>
        <w:t xml:space="preserve"> miisaaniyadeedka Itoobiya</w:t>
      </w:r>
      <w:r w:rsidR="00D34F4B" w:rsidRPr="0083192E">
        <w:rPr>
          <w:rFonts w:ascii="Times New Roman" w:hAnsi="Times New Roman" w:cs="Times New Roman"/>
          <w:sz w:val="24"/>
          <w:szCs w:val="24"/>
        </w:rPr>
        <w:t>.</w:t>
      </w:r>
    </w:p>
    <w:p w:rsidR="00D305AE" w:rsidRPr="0083192E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192E">
        <w:rPr>
          <w:rFonts w:ascii="Times New Roman" w:hAnsi="Times New Roman" w:cs="Times New Roman"/>
          <w:b/>
          <w:sz w:val="24"/>
          <w:szCs w:val="24"/>
        </w:rPr>
        <w:t>CIXM</w:t>
      </w:r>
      <w:proofErr w:type="gramStart"/>
      <w:r w:rsidR="00D305AE" w:rsidRPr="0083192E">
        <w:rPr>
          <w:rFonts w:ascii="Times New Roman" w:hAnsi="Times New Roman" w:cs="Times New Roman"/>
          <w:b/>
          <w:sz w:val="24"/>
          <w:szCs w:val="24"/>
        </w:rPr>
        <w:t>:</w:t>
      </w:r>
      <w:r w:rsidRPr="0083192E">
        <w:rPr>
          <w:rFonts w:ascii="Times New Roman" w:hAnsi="Times New Roman" w:cs="Times New Roman"/>
          <w:sz w:val="24"/>
          <w:szCs w:val="24"/>
        </w:rPr>
        <w:t>Cad</w:t>
      </w:r>
      <w:proofErr w:type="gramEnd"/>
      <w:r w:rsidR="00E14425" w:rsidRPr="0083192E">
        <w:rPr>
          <w:rFonts w:ascii="Times New Roman" w:hAnsi="Times New Roman" w:cs="Times New Roman"/>
          <w:sz w:val="24"/>
          <w:szCs w:val="24"/>
        </w:rPr>
        <w:t>-</w:t>
      </w:r>
      <w:r w:rsidRPr="0083192E">
        <w:rPr>
          <w:rFonts w:ascii="Times New Roman" w:hAnsi="Times New Roman" w:cs="Times New Roman"/>
          <w:sz w:val="24"/>
          <w:szCs w:val="24"/>
        </w:rPr>
        <w:t xml:space="preserve">cadaanta iyo isla-xisaabtanka maaliyadeed </w:t>
      </w:r>
    </w:p>
    <w:p w:rsidR="0012405D" w:rsidRPr="0083192E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192E">
        <w:rPr>
          <w:rFonts w:ascii="Times New Roman" w:hAnsi="Times New Roman" w:cs="Times New Roman"/>
          <w:b/>
          <w:sz w:val="24"/>
          <w:szCs w:val="24"/>
        </w:rPr>
        <w:t>WMHF</w:t>
      </w:r>
      <w:proofErr w:type="gramStart"/>
      <w:r w:rsidR="00D305AE" w:rsidRPr="0083192E">
        <w:rPr>
          <w:rFonts w:ascii="Times New Roman" w:hAnsi="Times New Roman" w:cs="Times New Roman"/>
          <w:b/>
          <w:sz w:val="24"/>
          <w:szCs w:val="24"/>
        </w:rPr>
        <w:t>:</w:t>
      </w:r>
      <w:r w:rsidR="009B12A7" w:rsidRPr="0083192E">
        <w:rPr>
          <w:rFonts w:ascii="Times New Roman" w:hAnsi="Times New Roman" w:cs="Times New Roman"/>
          <w:sz w:val="24"/>
          <w:szCs w:val="24"/>
        </w:rPr>
        <w:t>Wasaaradda</w:t>
      </w:r>
      <w:proofErr w:type="gramEnd"/>
      <w:r w:rsidR="009B12A7" w:rsidRPr="0083192E">
        <w:rPr>
          <w:rFonts w:ascii="Times New Roman" w:hAnsi="Times New Roman" w:cs="Times New Roman"/>
          <w:sz w:val="24"/>
          <w:szCs w:val="24"/>
        </w:rPr>
        <w:t xml:space="preserve"> maaliyadda heer Federaal</w:t>
      </w:r>
    </w:p>
    <w:p w:rsidR="00CE1529" w:rsidRPr="0083192E" w:rsidRDefault="009B12A7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192E">
        <w:rPr>
          <w:rFonts w:ascii="Times New Roman" w:hAnsi="Times New Roman" w:cs="Times New Roman"/>
          <w:b/>
          <w:sz w:val="24"/>
          <w:szCs w:val="24"/>
        </w:rPr>
        <w:t>XM</w:t>
      </w:r>
      <w:r w:rsidR="00CE1529" w:rsidRPr="0083192E">
        <w:rPr>
          <w:rFonts w:ascii="Times New Roman" w:hAnsi="Times New Roman" w:cs="Times New Roman"/>
          <w:sz w:val="24"/>
          <w:szCs w:val="24"/>
        </w:rPr>
        <w:t xml:space="preserve">: </w:t>
      </w:r>
      <w:r w:rsidRPr="0083192E">
        <w:rPr>
          <w:rFonts w:ascii="Times New Roman" w:hAnsi="Times New Roman" w:cs="Times New Roman"/>
          <w:sz w:val="24"/>
          <w:szCs w:val="24"/>
        </w:rPr>
        <w:t>Xafiiska Maaliyadda</w:t>
      </w:r>
      <w:r w:rsidR="00D34F4B" w:rsidRPr="0083192E">
        <w:rPr>
          <w:rFonts w:ascii="Times New Roman" w:hAnsi="Times New Roman" w:cs="Times New Roman"/>
          <w:sz w:val="24"/>
          <w:szCs w:val="24"/>
        </w:rPr>
        <w:t>.</w:t>
      </w:r>
    </w:p>
    <w:p w:rsidR="00CE1529" w:rsidRPr="0083192E" w:rsidRDefault="009B12A7" w:rsidP="001529C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3192E">
        <w:rPr>
          <w:rFonts w:ascii="Times New Roman" w:hAnsi="Times New Roman" w:cs="Times New Roman"/>
          <w:b/>
          <w:sz w:val="24"/>
          <w:szCs w:val="24"/>
        </w:rPr>
        <w:t>XMD</w:t>
      </w:r>
      <w:r w:rsidR="00CE1529" w:rsidRPr="0083192E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83192E">
        <w:rPr>
          <w:rFonts w:ascii="Times New Roman" w:hAnsi="Times New Roman" w:cs="Times New Roman"/>
          <w:sz w:val="24"/>
          <w:szCs w:val="24"/>
        </w:rPr>
        <w:t>Xafiiska maaliyadda ee Degmada</w:t>
      </w:r>
    </w:p>
    <w:p w:rsidR="0012405D" w:rsidRPr="0083192E" w:rsidRDefault="009B12A7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192E">
        <w:rPr>
          <w:rFonts w:ascii="Times New Roman" w:hAnsi="Times New Roman" w:cs="Times New Roman"/>
          <w:b/>
          <w:sz w:val="24"/>
          <w:szCs w:val="24"/>
        </w:rPr>
        <w:t>LB</w:t>
      </w:r>
      <w:proofErr w:type="gramStart"/>
      <w:r w:rsidR="00D305AE" w:rsidRPr="0083192E">
        <w:rPr>
          <w:rFonts w:ascii="Times New Roman" w:hAnsi="Times New Roman" w:cs="Times New Roman"/>
          <w:b/>
          <w:sz w:val="24"/>
          <w:szCs w:val="24"/>
        </w:rPr>
        <w:t>:</w:t>
      </w:r>
      <w:r w:rsidRPr="0083192E">
        <w:rPr>
          <w:rFonts w:ascii="Times New Roman" w:hAnsi="Times New Roman" w:cs="Times New Roman"/>
          <w:sz w:val="24"/>
          <w:szCs w:val="24"/>
        </w:rPr>
        <w:t>Laxisaabtanka</w:t>
      </w:r>
      <w:proofErr w:type="gramEnd"/>
      <w:r w:rsidRPr="0083192E">
        <w:rPr>
          <w:rFonts w:ascii="Times New Roman" w:hAnsi="Times New Roman" w:cs="Times New Roman"/>
          <w:sz w:val="24"/>
          <w:szCs w:val="24"/>
        </w:rPr>
        <w:t xml:space="preserve"> Bulshada.</w:t>
      </w:r>
    </w:p>
    <w:p w:rsidR="0012405D" w:rsidRPr="0083192E" w:rsidRDefault="0012405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2405D" w:rsidRPr="0083192E" w:rsidRDefault="0012405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12405D" w:rsidRPr="0083192E" w:rsidSect="001529CD"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:rsidR="00F77507" w:rsidRPr="0083192E" w:rsidRDefault="00D34F4B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2" w:name="_Toc117632841"/>
      <w:r w:rsidRPr="0083192E">
        <w:rPr>
          <w:rFonts w:ascii="Times New Roman" w:hAnsi="Times New Roman" w:cs="Times New Roman"/>
          <w:color w:val="auto"/>
          <w:sz w:val="24"/>
          <w:szCs w:val="24"/>
        </w:rPr>
        <w:lastRenderedPageBreak/>
        <w:t>Hordhac:</w:t>
      </w:r>
      <w:bookmarkEnd w:id="2"/>
    </w:p>
    <w:p w:rsidR="0090068F" w:rsidRPr="0083192E" w:rsidRDefault="004734ED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192E">
        <w:rPr>
          <w:rFonts w:ascii="Times New Roman" w:hAnsi="Times New Roman" w:cs="Times New Roman"/>
          <w:sz w:val="24"/>
          <w:szCs w:val="24"/>
        </w:rPr>
        <w:t xml:space="preserve">Isku dubba ridka miisaaniyaddu wuxuu ku tusayaa in ay dawladdu </w:t>
      </w:r>
      <w:r w:rsidR="00693CA2" w:rsidRPr="0083192E">
        <w:rPr>
          <w:rFonts w:ascii="Times New Roman" w:hAnsi="Times New Roman" w:cs="Times New Roman"/>
          <w:sz w:val="24"/>
          <w:szCs w:val="24"/>
        </w:rPr>
        <w:t xml:space="preserve">uga danleedahay </w:t>
      </w:r>
      <w:r w:rsidR="008E0FEB" w:rsidRPr="0083192E">
        <w:rPr>
          <w:rFonts w:ascii="Times New Roman" w:hAnsi="Times New Roman" w:cs="Times New Roman"/>
          <w:sz w:val="24"/>
          <w:szCs w:val="24"/>
        </w:rPr>
        <w:t>in lagu qabto miisaaniyadda sanad miisaaniyadeed go’a</w:t>
      </w:r>
      <w:r w:rsidR="005B7C8F" w:rsidRPr="0083192E">
        <w:rPr>
          <w:rFonts w:ascii="Times New Roman" w:hAnsi="Times New Roman" w:cs="Times New Roman"/>
          <w:sz w:val="24"/>
          <w:szCs w:val="24"/>
        </w:rPr>
        <w:t>a</w:t>
      </w:r>
      <w:r w:rsidR="008E0FEB" w:rsidRPr="0083192E">
        <w:rPr>
          <w:rFonts w:ascii="Times New Roman" w:hAnsi="Times New Roman" w:cs="Times New Roman"/>
          <w:sz w:val="24"/>
          <w:szCs w:val="24"/>
        </w:rPr>
        <w:t>n, iyo shaqooyinka lagu qaban</w:t>
      </w:r>
      <w:r w:rsidR="005B7C8F" w:rsidRPr="0083192E">
        <w:rPr>
          <w:rFonts w:ascii="Times New Roman" w:hAnsi="Times New Roman" w:cs="Times New Roman"/>
          <w:sz w:val="24"/>
          <w:szCs w:val="24"/>
        </w:rPr>
        <w:t>a</w:t>
      </w:r>
      <w:r w:rsidR="00E14425" w:rsidRPr="0083192E">
        <w:rPr>
          <w:rFonts w:ascii="Times New Roman" w:hAnsi="Times New Roman" w:cs="Times New Roman"/>
          <w:sz w:val="24"/>
          <w:szCs w:val="24"/>
        </w:rPr>
        <w:t>yo.M</w:t>
      </w:r>
      <w:r w:rsidR="008E0FEB" w:rsidRPr="0083192E">
        <w:rPr>
          <w:rFonts w:ascii="Times New Roman" w:hAnsi="Times New Roman" w:cs="Times New Roman"/>
          <w:sz w:val="24"/>
          <w:szCs w:val="24"/>
        </w:rPr>
        <w:t xml:space="preserve">iisaaniyadda dawladdu waxay </w:t>
      </w:r>
      <w:r w:rsidR="001D09DF" w:rsidRPr="0083192E">
        <w:rPr>
          <w:rFonts w:ascii="Times New Roman" w:hAnsi="Times New Roman" w:cs="Times New Roman"/>
          <w:sz w:val="24"/>
          <w:szCs w:val="24"/>
        </w:rPr>
        <w:t xml:space="preserve">u taagantahay geedisocod ay dawladdu </w:t>
      </w:r>
      <w:r w:rsidR="005B7C8F" w:rsidRPr="0083192E">
        <w:rPr>
          <w:rFonts w:ascii="Times New Roman" w:hAnsi="Times New Roman" w:cs="Times New Roman"/>
          <w:sz w:val="24"/>
          <w:szCs w:val="24"/>
        </w:rPr>
        <w:t>k</w:t>
      </w:r>
      <w:r w:rsidR="001D09DF" w:rsidRPr="0083192E">
        <w:rPr>
          <w:rFonts w:ascii="Times New Roman" w:hAnsi="Times New Roman" w:cs="Times New Roman"/>
          <w:sz w:val="24"/>
          <w:szCs w:val="24"/>
        </w:rPr>
        <w:t>u g</w:t>
      </w:r>
      <w:r w:rsidR="00E14425" w:rsidRPr="0083192E">
        <w:rPr>
          <w:rFonts w:ascii="Times New Roman" w:hAnsi="Times New Roman" w:cs="Times New Roman"/>
          <w:sz w:val="24"/>
          <w:szCs w:val="24"/>
        </w:rPr>
        <w:t>o’aamin doonto xadiga dakhliga</w:t>
      </w:r>
      <w:r w:rsidR="001D09DF" w:rsidRPr="0083192E">
        <w:rPr>
          <w:rFonts w:ascii="Times New Roman" w:hAnsi="Times New Roman" w:cs="Times New Roman"/>
          <w:sz w:val="24"/>
          <w:szCs w:val="24"/>
        </w:rPr>
        <w:t xml:space="preserve"> ah ee la soo ururin d</w:t>
      </w:r>
      <w:r w:rsidR="00E14425" w:rsidRPr="0083192E">
        <w:rPr>
          <w:rFonts w:ascii="Times New Roman" w:hAnsi="Times New Roman" w:cs="Times New Roman"/>
          <w:sz w:val="24"/>
          <w:szCs w:val="24"/>
        </w:rPr>
        <w:t xml:space="preserve">oono, adeegyada la bixinayo, </w:t>
      </w:r>
      <w:r w:rsidR="005B7C8F" w:rsidRPr="0083192E">
        <w:rPr>
          <w:rFonts w:ascii="Times New Roman" w:hAnsi="Times New Roman" w:cs="Times New Roman"/>
          <w:sz w:val="24"/>
          <w:szCs w:val="24"/>
        </w:rPr>
        <w:t xml:space="preserve">heerka </w:t>
      </w:r>
      <w:r w:rsidR="00E14425" w:rsidRPr="0083192E">
        <w:rPr>
          <w:rFonts w:ascii="Times New Roman" w:hAnsi="Times New Roman" w:cs="Times New Roman"/>
          <w:sz w:val="24"/>
          <w:szCs w:val="24"/>
        </w:rPr>
        <w:t xml:space="preserve">tir-tiridda saboolnimada, yaraynta shaqo la’aanta iyo dhimista xadiga </w:t>
      </w:r>
      <w:r w:rsidR="005B7C8F" w:rsidRPr="0083192E">
        <w:rPr>
          <w:rFonts w:ascii="Times New Roman" w:hAnsi="Times New Roman" w:cs="Times New Roman"/>
          <w:sz w:val="24"/>
          <w:szCs w:val="24"/>
        </w:rPr>
        <w:t xml:space="preserve">u </w:t>
      </w:r>
      <w:r w:rsidR="001D09DF" w:rsidRPr="0083192E">
        <w:rPr>
          <w:rFonts w:ascii="Times New Roman" w:hAnsi="Times New Roman" w:cs="Times New Roman"/>
          <w:sz w:val="24"/>
          <w:szCs w:val="24"/>
        </w:rPr>
        <w:t>sinaan la’aanta</w:t>
      </w:r>
      <w:r w:rsidR="005B7C8F" w:rsidRPr="0083192E">
        <w:rPr>
          <w:rFonts w:ascii="Times New Roman" w:hAnsi="Times New Roman" w:cs="Times New Roman"/>
          <w:sz w:val="24"/>
          <w:szCs w:val="24"/>
        </w:rPr>
        <w:t xml:space="preserve"> bulshada ee dhinaca horumarka</w:t>
      </w:r>
      <w:r w:rsidR="001D09DF" w:rsidRPr="0083192E">
        <w:rPr>
          <w:rFonts w:ascii="Times New Roman" w:hAnsi="Times New Roman" w:cs="Times New Roman"/>
          <w:sz w:val="24"/>
          <w:szCs w:val="24"/>
        </w:rPr>
        <w:t>.si loo garwaaqsado arrinta</w:t>
      </w:r>
      <w:r w:rsidR="005B7C8F" w:rsidRPr="0083192E">
        <w:rPr>
          <w:rFonts w:ascii="Times New Roman" w:hAnsi="Times New Roman" w:cs="Times New Roman"/>
          <w:sz w:val="24"/>
          <w:szCs w:val="24"/>
        </w:rPr>
        <w:t>n</w:t>
      </w:r>
      <w:r w:rsidR="001D09DF" w:rsidRPr="0083192E">
        <w:rPr>
          <w:rFonts w:ascii="Times New Roman" w:hAnsi="Times New Roman" w:cs="Times New Roman"/>
          <w:sz w:val="24"/>
          <w:szCs w:val="24"/>
        </w:rPr>
        <w:t xml:space="preserve">, dawladdu waa in </w:t>
      </w:r>
      <w:r w:rsidR="005B7C8F" w:rsidRPr="0083192E">
        <w:rPr>
          <w:rFonts w:ascii="Times New Roman" w:hAnsi="Times New Roman" w:cs="Times New Roman"/>
          <w:sz w:val="24"/>
          <w:szCs w:val="24"/>
        </w:rPr>
        <w:t xml:space="preserve">ay </w:t>
      </w:r>
      <w:r w:rsidR="001D09DF" w:rsidRPr="0083192E">
        <w:rPr>
          <w:rFonts w:ascii="Times New Roman" w:hAnsi="Times New Roman" w:cs="Times New Roman"/>
          <w:sz w:val="24"/>
          <w:szCs w:val="24"/>
        </w:rPr>
        <w:t>ku wargaliso</w:t>
      </w:r>
      <w:r w:rsidR="005B7C8F" w:rsidRPr="0083192E">
        <w:rPr>
          <w:rFonts w:ascii="Times New Roman" w:hAnsi="Times New Roman" w:cs="Times New Roman"/>
          <w:sz w:val="24"/>
          <w:szCs w:val="24"/>
        </w:rPr>
        <w:t>,</w:t>
      </w:r>
      <w:r w:rsidR="001D09DF" w:rsidRPr="0083192E">
        <w:rPr>
          <w:rFonts w:ascii="Times New Roman" w:hAnsi="Times New Roman" w:cs="Times New Roman"/>
          <w:sz w:val="24"/>
          <w:szCs w:val="24"/>
        </w:rPr>
        <w:t xml:space="preserve"> kana qaybgaliso bulshada go’aanadan muhiimka ah ee ku </w:t>
      </w:r>
      <w:r w:rsidR="003771C4" w:rsidRPr="0083192E">
        <w:rPr>
          <w:rFonts w:ascii="Times New Roman" w:hAnsi="Times New Roman" w:cs="Times New Roman"/>
          <w:sz w:val="24"/>
          <w:szCs w:val="24"/>
        </w:rPr>
        <w:t>keeni kara saamayn noloshooda</w:t>
      </w:r>
      <w:r w:rsidR="005B7C8F" w:rsidRPr="0083192E">
        <w:rPr>
          <w:rFonts w:ascii="Times New Roman" w:hAnsi="Times New Roman" w:cs="Times New Roman"/>
          <w:sz w:val="24"/>
          <w:szCs w:val="24"/>
        </w:rPr>
        <w:t>,</w:t>
      </w:r>
      <w:r w:rsidR="003771C4" w:rsidRPr="0083192E">
        <w:rPr>
          <w:rFonts w:ascii="Times New Roman" w:hAnsi="Times New Roman" w:cs="Times New Roman"/>
          <w:sz w:val="24"/>
          <w:szCs w:val="24"/>
        </w:rPr>
        <w:t xml:space="preserve"> iyadoo la soo saarayo hagaha macluumaadka miisaaniyadda ee sanad miisaaniyadeedkan.</w:t>
      </w:r>
    </w:p>
    <w:p w:rsidR="00276978" w:rsidRPr="0083192E" w:rsidRDefault="005B7C8F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3" w:name="_Toc117632842"/>
      <w:r w:rsidRPr="0083192E">
        <w:rPr>
          <w:rFonts w:ascii="Times New Roman" w:hAnsi="Times New Roman" w:cs="Times New Roman"/>
          <w:color w:val="auto"/>
          <w:sz w:val="24"/>
          <w:szCs w:val="24"/>
        </w:rPr>
        <w:t>W</w:t>
      </w:r>
      <w:r w:rsidR="00A65FA9" w:rsidRPr="0083192E">
        <w:rPr>
          <w:rFonts w:ascii="Times New Roman" w:hAnsi="Times New Roman" w:cs="Times New Roman"/>
          <w:color w:val="auto"/>
          <w:sz w:val="24"/>
          <w:szCs w:val="24"/>
        </w:rPr>
        <w:t xml:space="preserve">aamaxay buugga </w:t>
      </w:r>
      <w:r w:rsidR="008D7D0B" w:rsidRPr="0083192E">
        <w:rPr>
          <w:rFonts w:ascii="Times New Roman" w:hAnsi="Times New Roman" w:cs="Times New Roman"/>
          <w:color w:val="auto"/>
          <w:sz w:val="24"/>
          <w:szCs w:val="24"/>
        </w:rPr>
        <w:t xml:space="preserve">hagaha ee </w:t>
      </w:r>
      <w:proofErr w:type="gramStart"/>
      <w:r w:rsidRPr="0083192E">
        <w:rPr>
          <w:rFonts w:ascii="Times New Roman" w:hAnsi="Times New Roman" w:cs="Times New Roman"/>
          <w:color w:val="auto"/>
          <w:sz w:val="24"/>
          <w:szCs w:val="24"/>
        </w:rPr>
        <w:t>miisaaniyadd</w:t>
      </w:r>
      <w:r w:rsidR="008D7D0B" w:rsidRPr="0083192E">
        <w:rPr>
          <w:rFonts w:ascii="Times New Roman" w:hAnsi="Times New Roman" w:cs="Times New Roman"/>
          <w:color w:val="auto"/>
          <w:sz w:val="24"/>
          <w:szCs w:val="24"/>
        </w:rPr>
        <w:t xml:space="preserve">u </w:t>
      </w:r>
      <w:r w:rsidR="00351CBE" w:rsidRPr="0083192E">
        <w:rPr>
          <w:rFonts w:ascii="Times New Roman" w:hAnsi="Times New Roman" w:cs="Times New Roman"/>
          <w:color w:val="auto"/>
          <w:sz w:val="24"/>
          <w:szCs w:val="24"/>
        </w:rPr>
        <w:t>?</w:t>
      </w:r>
      <w:proofErr w:type="gramEnd"/>
      <w:r w:rsidR="0054497C" w:rsidRPr="0083192E">
        <w:rPr>
          <w:rFonts w:ascii="Times New Roman" w:hAnsi="Times New Roman" w:cs="Times New Roman"/>
          <w:color w:val="auto"/>
          <w:sz w:val="24"/>
          <w:szCs w:val="24"/>
        </w:rPr>
        <w:t xml:space="preserve"> (</w:t>
      </w:r>
      <w:r w:rsidR="008D7D0B" w:rsidRPr="0083192E">
        <w:rPr>
          <w:rFonts w:ascii="Times New Roman" w:hAnsi="Times New Roman" w:cs="Times New Roman"/>
          <w:color w:val="auto"/>
          <w:sz w:val="24"/>
          <w:szCs w:val="24"/>
        </w:rPr>
        <w:t>Macnaha miisaaniyadda muwaadiniinta</w:t>
      </w:r>
      <w:r w:rsidR="0054497C" w:rsidRPr="0083192E">
        <w:rPr>
          <w:rFonts w:ascii="Times New Roman" w:hAnsi="Times New Roman" w:cs="Times New Roman"/>
          <w:color w:val="auto"/>
          <w:sz w:val="24"/>
          <w:szCs w:val="24"/>
        </w:rPr>
        <w:t>)</w:t>
      </w:r>
      <w:bookmarkEnd w:id="3"/>
    </w:p>
    <w:p w:rsidR="0054497C" w:rsidRPr="0083192E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192E">
        <w:rPr>
          <w:rFonts w:ascii="Times New Roman" w:hAnsi="Times New Roman" w:cs="Times New Roman"/>
          <w:sz w:val="24"/>
          <w:szCs w:val="24"/>
        </w:rPr>
        <w:t>B</w:t>
      </w:r>
      <w:r w:rsidR="008D7D0B" w:rsidRPr="0083192E">
        <w:rPr>
          <w:rFonts w:ascii="Times New Roman" w:hAnsi="Times New Roman" w:cs="Times New Roman"/>
          <w:sz w:val="24"/>
          <w:szCs w:val="24"/>
        </w:rPr>
        <w:t>uugga miisaaniyadda muwaadiniintu wuxuu shar</w:t>
      </w:r>
      <w:r w:rsidRPr="0083192E">
        <w:rPr>
          <w:rFonts w:ascii="Times New Roman" w:hAnsi="Times New Roman" w:cs="Times New Roman"/>
          <w:sz w:val="24"/>
          <w:szCs w:val="24"/>
        </w:rPr>
        <w:t>a</w:t>
      </w:r>
      <w:r w:rsidR="008D7D0B" w:rsidRPr="0083192E">
        <w:rPr>
          <w:rFonts w:ascii="Times New Roman" w:hAnsi="Times New Roman" w:cs="Times New Roman"/>
          <w:sz w:val="24"/>
          <w:szCs w:val="24"/>
        </w:rPr>
        <w:t xml:space="preserve">xaa sida loo dajiyey </w:t>
      </w:r>
      <w:r w:rsidRPr="0083192E">
        <w:rPr>
          <w:rFonts w:ascii="Times New Roman" w:hAnsi="Times New Roman" w:cs="Times New Roman"/>
          <w:sz w:val="24"/>
          <w:szCs w:val="24"/>
        </w:rPr>
        <w:t xml:space="preserve">miisaaniyada </w:t>
      </w:r>
      <w:r w:rsidR="008D7D0B" w:rsidRPr="0083192E">
        <w:rPr>
          <w:rFonts w:ascii="Times New Roman" w:hAnsi="Times New Roman" w:cs="Times New Roman"/>
          <w:sz w:val="24"/>
          <w:szCs w:val="24"/>
        </w:rPr>
        <w:t>oo ah mid ku salaysan mudnaan kala siinta baahiya</w:t>
      </w:r>
      <w:r w:rsidRPr="0083192E">
        <w:rPr>
          <w:rFonts w:ascii="Times New Roman" w:hAnsi="Times New Roman" w:cs="Times New Roman"/>
          <w:sz w:val="24"/>
          <w:szCs w:val="24"/>
        </w:rPr>
        <w:t>ha</w:t>
      </w:r>
      <w:proofErr w:type="gramStart"/>
      <w:r w:rsidR="008D7D0B" w:rsidRPr="0083192E">
        <w:rPr>
          <w:rFonts w:ascii="Times New Roman" w:hAnsi="Times New Roman" w:cs="Times New Roman"/>
          <w:sz w:val="24"/>
          <w:szCs w:val="24"/>
        </w:rPr>
        <w:t>,</w:t>
      </w:r>
      <w:r w:rsidRPr="0083192E">
        <w:rPr>
          <w:rFonts w:ascii="Times New Roman" w:hAnsi="Times New Roman" w:cs="Times New Roman"/>
          <w:sz w:val="24"/>
          <w:szCs w:val="24"/>
        </w:rPr>
        <w:t>hanaanka</w:t>
      </w:r>
      <w:proofErr w:type="gramEnd"/>
      <w:r w:rsidRPr="0083192E">
        <w:rPr>
          <w:rFonts w:ascii="Times New Roman" w:hAnsi="Times New Roman" w:cs="Times New Roman"/>
          <w:sz w:val="24"/>
          <w:szCs w:val="24"/>
        </w:rPr>
        <w:t xml:space="preserve"> miisaaniyada  dawlada</w:t>
      </w:r>
      <w:r w:rsidR="008D7D0B" w:rsidRPr="0083192E">
        <w:rPr>
          <w:rFonts w:ascii="Times New Roman" w:hAnsi="Times New Roman" w:cs="Times New Roman"/>
          <w:sz w:val="24"/>
          <w:szCs w:val="24"/>
        </w:rPr>
        <w:t>loo ansixiyey, loo hirgaliyey</w:t>
      </w:r>
      <w:r w:rsidR="00795B24" w:rsidRPr="0083192E">
        <w:rPr>
          <w:rFonts w:ascii="Times New Roman" w:hAnsi="Times New Roman" w:cs="Times New Roman"/>
          <w:sz w:val="24"/>
          <w:szCs w:val="24"/>
        </w:rPr>
        <w:t xml:space="preserve">, loona qiimeeyey iyo </w:t>
      </w:r>
      <w:r w:rsidR="00B616D9" w:rsidRPr="0083192E">
        <w:rPr>
          <w:rFonts w:ascii="Times New Roman" w:hAnsi="Times New Roman" w:cs="Times New Roman"/>
          <w:sz w:val="24"/>
          <w:szCs w:val="24"/>
        </w:rPr>
        <w:t>cidda mas’uul ka ah wakhti walba</w:t>
      </w:r>
      <w:r w:rsidRPr="0083192E">
        <w:rPr>
          <w:rFonts w:ascii="Times New Roman" w:hAnsi="Times New Roman" w:cs="Times New Roman"/>
          <w:sz w:val="24"/>
          <w:szCs w:val="24"/>
        </w:rPr>
        <w:t xml:space="preserve"> oo lagu guda jiro geedisocodka diyaarinta iyo maamulka miisaaniyada</w:t>
      </w:r>
      <w:r w:rsidR="00C74305" w:rsidRPr="0083192E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83192E">
        <w:rPr>
          <w:rFonts w:ascii="Times New Roman" w:hAnsi="Times New Roman" w:cs="Times New Roman"/>
          <w:sz w:val="24"/>
          <w:szCs w:val="24"/>
        </w:rPr>
        <w:t>W</w:t>
      </w:r>
      <w:r w:rsidR="00B616D9" w:rsidRPr="0083192E">
        <w:rPr>
          <w:rFonts w:ascii="Times New Roman" w:hAnsi="Times New Roman" w:cs="Times New Roman"/>
          <w:sz w:val="24"/>
          <w:szCs w:val="24"/>
        </w:rPr>
        <w:t>uxuu cadeeyaa heerka dawladda ee u xilsaaran qabashada shaqooyinka kala duwan ee dawladda iy</w:t>
      </w:r>
      <w:r w:rsidRPr="0083192E">
        <w:rPr>
          <w:rFonts w:ascii="Times New Roman" w:hAnsi="Times New Roman" w:cs="Times New Roman"/>
          <w:sz w:val="24"/>
          <w:szCs w:val="24"/>
        </w:rPr>
        <w:t>o bixinta adeegyada kala duwan.</w:t>
      </w:r>
      <w:proofErr w:type="gramEnd"/>
      <w:r w:rsidRPr="0083192E">
        <w:rPr>
          <w:rFonts w:ascii="Times New Roman" w:hAnsi="Times New Roman" w:cs="Times New Roman"/>
          <w:sz w:val="24"/>
          <w:szCs w:val="24"/>
        </w:rPr>
        <w:t xml:space="preserve"> B</w:t>
      </w:r>
      <w:r w:rsidR="00B616D9" w:rsidRPr="0083192E">
        <w:rPr>
          <w:rFonts w:ascii="Times New Roman" w:hAnsi="Times New Roman" w:cs="Times New Roman"/>
          <w:sz w:val="24"/>
          <w:szCs w:val="24"/>
        </w:rPr>
        <w:t>uugga miisaaniyad</w:t>
      </w:r>
      <w:r w:rsidR="003D0124" w:rsidRPr="0083192E">
        <w:rPr>
          <w:rFonts w:ascii="Times New Roman" w:hAnsi="Times New Roman" w:cs="Times New Roman"/>
          <w:sz w:val="24"/>
          <w:szCs w:val="24"/>
        </w:rPr>
        <w:t>da ee muwaadiniintu wuxuu kooban yahay</w:t>
      </w:r>
      <w:r w:rsidR="00B616D9" w:rsidRPr="0083192E">
        <w:rPr>
          <w:rFonts w:ascii="Times New Roman" w:hAnsi="Times New Roman" w:cs="Times New Roman"/>
          <w:sz w:val="24"/>
          <w:szCs w:val="24"/>
        </w:rPr>
        <w:t xml:space="preserve"> guud ahaan macluumaadka miisaaniyadda ee s</w:t>
      </w:r>
      <w:r w:rsidRPr="0083192E">
        <w:rPr>
          <w:rFonts w:ascii="Times New Roman" w:hAnsi="Times New Roman" w:cs="Times New Roman"/>
          <w:sz w:val="24"/>
          <w:szCs w:val="24"/>
        </w:rPr>
        <w:t xml:space="preserve">anad miisaaniyadeed go’an, </w:t>
      </w:r>
      <w:proofErr w:type="gramStart"/>
      <w:r w:rsidRPr="0083192E">
        <w:rPr>
          <w:rFonts w:ascii="Times New Roman" w:hAnsi="Times New Roman" w:cs="Times New Roman"/>
          <w:sz w:val="24"/>
          <w:szCs w:val="24"/>
        </w:rPr>
        <w:t>i</w:t>
      </w:r>
      <w:r w:rsidR="00B616D9" w:rsidRPr="0083192E">
        <w:rPr>
          <w:rFonts w:ascii="Times New Roman" w:hAnsi="Times New Roman" w:cs="Times New Roman"/>
          <w:sz w:val="24"/>
          <w:szCs w:val="24"/>
        </w:rPr>
        <w:t>slamarkaana</w:t>
      </w:r>
      <w:r w:rsidRPr="0083192E">
        <w:rPr>
          <w:rFonts w:ascii="Times New Roman" w:hAnsi="Times New Roman" w:cs="Times New Roman"/>
          <w:sz w:val="24"/>
          <w:szCs w:val="24"/>
        </w:rPr>
        <w:t xml:space="preserve">wuxuu </w:t>
      </w:r>
      <w:r w:rsidR="00B616D9" w:rsidRPr="0083192E">
        <w:rPr>
          <w:rFonts w:ascii="Times New Roman" w:hAnsi="Times New Roman" w:cs="Times New Roman"/>
          <w:sz w:val="24"/>
          <w:szCs w:val="24"/>
        </w:rPr>
        <w:t xml:space="preserve"> cadeeyaa</w:t>
      </w:r>
      <w:proofErr w:type="gramEnd"/>
      <w:r w:rsidR="00B616D9" w:rsidRPr="0083192E">
        <w:rPr>
          <w:rFonts w:ascii="Times New Roman" w:hAnsi="Times New Roman" w:cs="Times New Roman"/>
          <w:sz w:val="24"/>
          <w:szCs w:val="24"/>
        </w:rPr>
        <w:t xml:space="preserve"> adeegyada aas-aasiga ee u qorshaysan dawladdu in </w:t>
      </w:r>
      <w:r w:rsidRPr="0083192E">
        <w:rPr>
          <w:rFonts w:ascii="Times New Roman" w:hAnsi="Times New Roman" w:cs="Times New Roman"/>
          <w:sz w:val="24"/>
          <w:szCs w:val="24"/>
        </w:rPr>
        <w:t xml:space="preserve">ay </w:t>
      </w:r>
      <w:r w:rsidR="00B616D9" w:rsidRPr="0083192E">
        <w:rPr>
          <w:rFonts w:ascii="Times New Roman" w:hAnsi="Times New Roman" w:cs="Times New Roman"/>
          <w:sz w:val="24"/>
          <w:szCs w:val="24"/>
        </w:rPr>
        <w:t>fidiso</w:t>
      </w:r>
      <w:r w:rsidR="00C74305" w:rsidRPr="0083192E">
        <w:rPr>
          <w:rFonts w:ascii="Times New Roman" w:hAnsi="Times New Roman" w:cs="Times New Roman"/>
          <w:sz w:val="24"/>
          <w:szCs w:val="24"/>
        </w:rPr>
        <w:t xml:space="preserve">, </w:t>
      </w:r>
      <w:r w:rsidR="00B616D9" w:rsidRPr="0083192E">
        <w:rPr>
          <w:rFonts w:ascii="Times New Roman" w:hAnsi="Times New Roman" w:cs="Times New Roman"/>
          <w:sz w:val="24"/>
          <w:szCs w:val="24"/>
        </w:rPr>
        <w:t>sida loo fulin doono,</w:t>
      </w:r>
      <w:r w:rsidR="007338C1" w:rsidRPr="0083192E">
        <w:rPr>
          <w:rFonts w:ascii="Times New Roman" w:hAnsi="Times New Roman" w:cs="Times New Roman"/>
          <w:sz w:val="24"/>
          <w:szCs w:val="24"/>
        </w:rPr>
        <w:t xml:space="preserve"> cida u xilsaaran iyo kharashka ku bixi doona.</w:t>
      </w:r>
    </w:p>
    <w:p w:rsidR="00276978" w:rsidRPr="0083192E" w:rsidRDefault="009B1DF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4" w:name="_Toc117632843"/>
      <w:r w:rsidRPr="0083192E">
        <w:rPr>
          <w:rFonts w:ascii="Times New Roman" w:hAnsi="Times New Roman" w:cs="Times New Roman"/>
          <w:color w:val="auto"/>
          <w:sz w:val="24"/>
          <w:szCs w:val="24"/>
        </w:rPr>
        <w:t>Maxay dawladdu ugu baahatay hagaha b</w:t>
      </w:r>
      <w:r w:rsidR="005B7C8F" w:rsidRPr="0083192E">
        <w:rPr>
          <w:rFonts w:ascii="Times New Roman" w:hAnsi="Times New Roman" w:cs="Times New Roman"/>
          <w:color w:val="auto"/>
          <w:sz w:val="24"/>
          <w:szCs w:val="24"/>
        </w:rPr>
        <w:t>uugga muwaadiniin</w:t>
      </w:r>
      <w:r w:rsidRPr="0083192E">
        <w:rPr>
          <w:rFonts w:ascii="Times New Roman" w:hAnsi="Times New Roman" w:cs="Times New Roman"/>
          <w:color w:val="auto"/>
          <w:sz w:val="24"/>
          <w:szCs w:val="24"/>
        </w:rPr>
        <w:t xml:space="preserve">ta ee </w:t>
      </w:r>
      <w:proofErr w:type="gramStart"/>
      <w:r w:rsidRPr="0083192E">
        <w:rPr>
          <w:rFonts w:ascii="Times New Roman" w:hAnsi="Times New Roman" w:cs="Times New Roman"/>
          <w:color w:val="auto"/>
          <w:sz w:val="24"/>
          <w:szCs w:val="24"/>
        </w:rPr>
        <w:t>miisaaniyadda ?</w:t>
      </w:r>
      <w:bookmarkEnd w:id="4"/>
      <w:proofErr w:type="gramEnd"/>
    </w:p>
    <w:p w:rsidR="00C74305" w:rsidRPr="0083192E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192E">
        <w:rPr>
          <w:rFonts w:ascii="Times New Roman" w:hAnsi="Times New Roman" w:cs="Times New Roman"/>
          <w:sz w:val="24"/>
          <w:szCs w:val="24"/>
        </w:rPr>
        <w:t>B</w:t>
      </w:r>
      <w:r w:rsidR="00D636AD" w:rsidRPr="0083192E">
        <w:rPr>
          <w:rFonts w:ascii="Times New Roman" w:hAnsi="Times New Roman" w:cs="Times New Roman"/>
          <w:sz w:val="24"/>
          <w:szCs w:val="24"/>
        </w:rPr>
        <w:t>uugga miisaaniyadda muw</w:t>
      </w:r>
      <w:r w:rsidRPr="0083192E">
        <w:rPr>
          <w:rFonts w:ascii="Times New Roman" w:hAnsi="Times New Roman" w:cs="Times New Roman"/>
          <w:sz w:val="24"/>
          <w:szCs w:val="24"/>
        </w:rPr>
        <w:t>aadiniinta</w:t>
      </w:r>
      <w:r w:rsidR="00D636AD" w:rsidRPr="0083192E">
        <w:rPr>
          <w:rFonts w:ascii="Times New Roman" w:hAnsi="Times New Roman" w:cs="Times New Roman"/>
          <w:sz w:val="24"/>
          <w:szCs w:val="24"/>
        </w:rPr>
        <w:t xml:space="preserve"> waxaa loo adeegsadaa si loobaro </w:t>
      </w:r>
      <w:r w:rsidRPr="0083192E">
        <w:rPr>
          <w:rFonts w:ascii="Times New Roman" w:hAnsi="Times New Roman" w:cs="Times New Roman"/>
          <w:sz w:val="24"/>
          <w:szCs w:val="24"/>
        </w:rPr>
        <w:t>muwaadiniinta waxa ay dawladdu q</w:t>
      </w:r>
      <w:r w:rsidR="00D636AD" w:rsidRPr="0083192E">
        <w:rPr>
          <w:rFonts w:ascii="Times New Roman" w:hAnsi="Times New Roman" w:cs="Times New Roman"/>
          <w:sz w:val="24"/>
          <w:szCs w:val="24"/>
        </w:rPr>
        <w:t xml:space="preserve">abanayso, </w:t>
      </w:r>
      <w:proofErr w:type="gramStart"/>
      <w:r w:rsidR="00D636AD" w:rsidRPr="0083192E">
        <w:rPr>
          <w:rFonts w:ascii="Times New Roman" w:hAnsi="Times New Roman" w:cs="Times New Roman"/>
          <w:sz w:val="24"/>
          <w:szCs w:val="24"/>
        </w:rPr>
        <w:t>loona  kobciyo</w:t>
      </w:r>
      <w:proofErr w:type="gramEnd"/>
      <w:r w:rsidR="00D636AD" w:rsidRPr="0083192E">
        <w:rPr>
          <w:rFonts w:ascii="Times New Roman" w:hAnsi="Times New Roman" w:cs="Times New Roman"/>
          <w:sz w:val="24"/>
          <w:szCs w:val="24"/>
        </w:rPr>
        <w:t xml:space="preserve"> garaadkooda si ay uga qayb</w:t>
      </w:r>
      <w:r w:rsidRPr="0083192E">
        <w:rPr>
          <w:rFonts w:ascii="Times New Roman" w:hAnsi="Times New Roman" w:cs="Times New Roman"/>
          <w:sz w:val="24"/>
          <w:szCs w:val="24"/>
        </w:rPr>
        <w:t>-</w:t>
      </w:r>
      <w:r w:rsidR="00D636AD" w:rsidRPr="0083192E">
        <w:rPr>
          <w:rFonts w:ascii="Times New Roman" w:hAnsi="Times New Roman" w:cs="Times New Roman"/>
          <w:sz w:val="24"/>
          <w:szCs w:val="24"/>
        </w:rPr>
        <w:t>galaan arrimaha dawladda ulana xisaabtamaan.</w:t>
      </w:r>
      <w:r w:rsidRPr="0083192E">
        <w:rPr>
          <w:rFonts w:ascii="Times New Roman" w:hAnsi="Times New Roman" w:cs="Times New Roman"/>
          <w:sz w:val="24"/>
          <w:szCs w:val="24"/>
        </w:rPr>
        <w:t>W</w:t>
      </w:r>
      <w:r w:rsidR="009A3813" w:rsidRPr="0083192E">
        <w:rPr>
          <w:rFonts w:ascii="Times New Roman" w:hAnsi="Times New Roman" w:cs="Times New Roman"/>
          <w:sz w:val="24"/>
          <w:szCs w:val="24"/>
        </w:rPr>
        <w:t>uxuu u sahlaa dawladda in ay cadayso muhiimadda ka dambaysa go’aanada ay qaadanayso.</w:t>
      </w:r>
      <w:r w:rsidRPr="0083192E">
        <w:rPr>
          <w:rFonts w:ascii="Times New Roman" w:hAnsi="Times New Roman" w:cs="Times New Roman"/>
          <w:sz w:val="24"/>
          <w:szCs w:val="24"/>
        </w:rPr>
        <w:t>Waxay tustaa muwaadiniinta iyo caashuur bixiyaasha in</w:t>
      </w:r>
      <w:r w:rsidR="009A3813" w:rsidRPr="0083192E">
        <w:rPr>
          <w:rFonts w:ascii="Times New Roman" w:hAnsi="Times New Roman" w:cs="Times New Roman"/>
          <w:sz w:val="24"/>
          <w:szCs w:val="24"/>
        </w:rPr>
        <w:t xml:space="preserve"> miisaaniyadda </w:t>
      </w:r>
      <w:r w:rsidRPr="0083192E">
        <w:rPr>
          <w:rFonts w:ascii="Times New Roman" w:hAnsi="Times New Roman" w:cs="Times New Roman"/>
          <w:sz w:val="24"/>
          <w:szCs w:val="24"/>
        </w:rPr>
        <w:t xml:space="preserve">tahay </w:t>
      </w:r>
      <w:r w:rsidR="009A3813" w:rsidRPr="0083192E">
        <w:rPr>
          <w:rFonts w:ascii="Times New Roman" w:hAnsi="Times New Roman" w:cs="Times New Roman"/>
          <w:sz w:val="24"/>
          <w:szCs w:val="24"/>
        </w:rPr>
        <w:t>mid ku salaysan guud ahaan sare u qaadida nolosha muwaadiniinteeda.</w:t>
      </w:r>
    </w:p>
    <w:p w:rsidR="00A81678" w:rsidRPr="0083192E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81678" w:rsidRPr="0083192E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51088" w:rsidRPr="0083192E" w:rsidRDefault="00C1108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5" w:name="_Toc117632844"/>
      <w:r w:rsidRPr="0083192E">
        <w:rPr>
          <w:rFonts w:ascii="Times New Roman" w:hAnsi="Times New Roman" w:cs="Times New Roman"/>
          <w:color w:val="auto"/>
          <w:szCs w:val="24"/>
        </w:rPr>
        <w:lastRenderedPageBreak/>
        <w:t>Miisaaniyada</w:t>
      </w:r>
      <w:r w:rsidR="00153521" w:rsidRPr="0083192E">
        <w:rPr>
          <w:rFonts w:ascii="Times New Roman" w:hAnsi="Times New Roman" w:cs="Times New Roman"/>
          <w:color w:val="auto"/>
          <w:szCs w:val="24"/>
        </w:rPr>
        <w:t>Muwaadinka</w:t>
      </w:r>
      <w:bookmarkEnd w:id="5"/>
    </w:p>
    <w:p w:rsidR="00BF10F4" w:rsidRPr="0083192E" w:rsidRDefault="00BF10F4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EE1D57" w:rsidRPr="0083192E" w:rsidRDefault="00C1108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6" w:name="_Toc117632845"/>
      <w:proofErr w:type="gramStart"/>
      <w:r w:rsidRPr="0083192E">
        <w:rPr>
          <w:rFonts w:ascii="Times New Roman" w:hAnsi="Times New Roman" w:cs="Times New Roman"/>
          <w:color w:val="auto"/>
          <w:sz w:val="24"/>
          <w:szCs w:val="24"/>
        </w:rPr>
        <w:t>Waa maxay</w:t>
      </w:r>
      <w:r w:rsidR="001F5533" w:rsidRPr="0083192E">
        <w:rPr>
          <w:rFonts w:ascii="Times New Roman" w:hAnsi="Times New Roman" w:cs="Times New Roman"/>
          <w:color w:val="auto"/>
          <w:sz w:val="24"/>
          <w:szCs w:val="24"/>
        </w:rPr>
        <w:t xml:space="preserve"> macnaha miisaaniyadda muwaadiniintu</w:t>
      </w:r>
      <w:r w:rsidRPr="0083192E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6"/>
      <w:proofErr w:type="gramEnd"/>
    </w:p>
    <w:p w:rsidR="00EE1D57" w:rsidRPr="0083192E" w:rsidRDefault="001F5533" w:rsidP="001529CD">
      <w:pPr>
        <w:pStyle w:val="Default"/>
        <w:spacing w:line="360" w:lineRule="auto"/>
        <w:jc w:val="both"/>
        <w:rPr>
          <w:rFonts w:eastAsiaTheme="minorHAnsi"/>
          <w:color w:val="auto"/>
        </w:rPr>
      </w:pPr>
      <w:proofErr w:type="gramStart"/>
      <w:r w:rsidRPr="0083192E">
        <w:rPr>
          <w:color w:val="auto"/>
        </w:rPr>
        <w:t>M</w:t>
      </w:r>
      <w:r w:rsidR="00946809" w:rsidRPr="0083192E">
        <w:rPr>
          <w:color w:val="auto"/>
        </w:rPr>
        <w:t>iisaaniyadda</w:t>
      </w:r>
      <w:r w:rsidRPr="0083192E">
        <w:rPr>
          <w:color w:val="auto"/>
        </w:rPr>
        <w:t xml:space="preserve"> muwaadinku</w:t>
      </w:r>
      <w:r w:rsidR="00946809" w:rsidRPr="0083192E">
        <w:rPr>
          <w:color w:val="auto"/>
        </w:rPr>
        <w:t xml:space="preserve"> waa macluumaad saadaaliya kharashaadka dawladda iyo dakhliga hal sanad miisaaniyadeed oo go’an.</w:t>
      </w:r>
      <w:r w:rsidR="00A857AC" w:rsidRPr="0083192E">
        <w:rPr>
          <w:color w:val="auto"/>
        </w:rPr>
        <w:t>wax</w:t>
      </w:r>
      <w:r w:rsidR="005B7C8F" w:rsidRPr="0083192E">
        <w:rPr>
          <w:color w:val="auto"/>
        </w:rPr>
        <w:t>a</w:t>
      </w:r>
      <w:r w:rsidR="00A857AC" w:rsidRPr="0083192E">
        <w:rPr>
          <w:color w:val="auto"/>
        </w:rPr>
        <w:t>y u taagantahay sida hal hay’ad dawli ahi ay u fuliso hantida maaliyadeed, una xaqiijiso yoolkeeda gaar ahaaneed.</w:t>
      </w:r>
      <w:r w:rsidR="002D47F7" w:rsidRPr="0083192E">
        <w:rPr>
          <w:rFonts w:eastAsiaTheme="minorHAnsi"/>
          <w:color w:val="auto"/>
        </w:rPr>
        <w:t>M</w:t>
      </w:r>
      <w:r w:rsidR="00965D44" w:rsidRPr="0083192E">
        <w:rPr>
          <w:rFonts w:eastAsiaTheme="minorHAnsi"/>
          <w:color w:val="auto"/>
        </w:rPr>
        <w:t xml:space="preserve">acluumaadku wuxuu </w:t>
      </w:r>
      <w:r w:rsidR="00223C64" w:rsidRPr="0083192E">
        <w:rPr>
          <w:rFonts w:eastAsiaTheme="minorHAnsi"/>
          <w:color w:val="auto"/>
        </w:rPr>
        <w:t>noqonayaa qorshe</w:t>
      </w:r>
      <w:r w:rsidR="00965D44" w:rsidRPr="0083192E">
        <w:rPr>
          <w:rFonts w:eastAsiaTheme="minorHAnsi"/>
          <w:color w:val="auto"/>
        </w:rPr>
        <w:t xml:space="preserve"> maaliyadeed oo sharci ah kadib marka ay ansixiyaan baarlamaanka degmada Awbarre.</w:t>
      </w:r>
      <w:proofErr w:type="gramEnd"/>
    </w:p>
    <w:p w:rsidR="00C06D4A" w:rsidRPr="0083192E" w:rsidRDefault="00C06D4A" w:rsidP="001529CD">
      <w:pPr>
        <w:pStyle w:val="Default"/>
        <w:spacing w:line="360" w:lineRule="auto"/>
        <w:jc w:val="both"/>
        <w:rPr>
          <w:color w:val="auto"/>
        </w:rPr>
      </w:pPr>
    </w:p>
    <w:p w:rsidR="00A10ACA" w:rsidRPr="0083192E" w:rsidRDefault="001F03EA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7" w:name="_Toc117632846"/>
      <w:proofErr w:type="gramStart"/>
      <w:r w:rsidRPr="0083192E">
        <w:rPr>
          <w:rFonts w:ascii="Times New Roman" w:hAnsi="Times New Roman" w:cs="Times New Roman"/>
          <w:color w:val="auto"/>
          <w:sz w:val="24"/>
          <w:szCs w:val="24"/>
        </w:rPr>
        <w:t>Maxay dawl</w:t>
      </w:r>
      <w:r w:rsidR="0007687A" w:rsidRPr="0083192E">
        <w:rPr>
          <w:rFonts w:ascii="Times New Roman" w:hAnsi="Times New Roman" w:cs="Times New Roman"/>
          <w:color w:val="auto"/>
          <w:sz w:val="24"/>
          <w:szCs w:val="24"/>
        </w:rPr>
        <w:t>addu u diyaarisaa miisaaniyadda</w:t>
      </w:r>
      <w:r w:rsidR="00551088" w:rsidRPr="0083192E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7"/>
      <w:proofErr w:type="gramEnd"/>
    </w:p>
    <w:p w:rsidR="001C78C8" w:rsidRPr="0083192E" w:rsidRDefault="0028184F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192E">
        <w:rPr>
          <w:rFonts w:ascii="Times New Roman" w:hAnsi="Times New Roman" w:cs="Times New Roman"/>
          <w:sz w:val="24"/>
          <w:szCs w:val="24"/>
        </w:rPr>
        <w:t xml:space="preserve">Mar </w:t>
      </w:r>
      <w:r w:rsidR="00595801" w:rsidRPr="0083192E">
        <w:rPr>
          <w:rFonts w:ascii="Times New Roman" w:hAnsi="Times New Roman" w:cs="Times New Roman"/>
          <w:sz w:val="24"/>
          <w:szCs w:val="24"/>
        </w:rPr>
        <w:t xml:space="preserve">hadii asysan jirin lacag ku filan shaqooyinka ay dawladdu rabto in ay u qabato muwaadiniinteeda, miisaaniyaddu waxay astaan u tahay aaladda ugu muhiimsan </w:t>
      </w:r>
      <w:r w:rsidR="00840490" w:rsidRPr="0083192E">
        <w:rPr>
          <w:rFonts w:ascii="Times New Roman" w:hAnsi="Times New Roman" w:cs="Times New Roman"/>
          <w:sz w:val="24"/>
          <w:szCs w:val="24"/>
        </w:rPr>
        <w:t>ee lagu fuliyo baahiya kala duwan</w:t>
      </w:r>
      <w:r w:rsidR="00E639E8" w:rsidRPr="0083192E">
        <w:rPr>
          <w:rFonts w:ascii="Times New Roman" w:hAnsi="Times New Roman" w:cs="Times New Roman"/>
          <w:sz w:val="24"/>
          <w:szCs w:val="24"/>
        </w:rPr>
        <w:t xml:space="preserve">, islamarkaana la go’aamiyo sidii loogu qoondayn lahaa hadba khayraadka la haysto ee aan ku filayn baahiyaha guud iyadoo </w:t>
      </w:r>
      <w:r w:rsidR="004D2F0B" w:rsidRPr="0083192E">
        <w:rPr>
          <w:rFonts w:ascii="Times New Roman" w:hAnsi="Times New Roman" w:cs="Times New Roman"/>
          <w:sz w:val="24"/>
          <w:szCs w:val="24"/>
        </w:rPr>
        <w:t xml:space="preserve">loo eegayo mudnaantooda. </w:t>
      </w:r>
      <w:proofErr w:type="gramStart"/>
      <w:r w:rsidR="004D2F0B" w:rsidRPr="0083192E">
        <w:rPr>
          <w:rFonts w:ascii="Times New Roman" w:hAnsi="Times New Roman" w:cs="Times New Roman"/>
          <w:sz w:val="24"/>
          <w:szCs w:val="24"/>
        </w:rPr>
        <w:t>kala</w:t>
      </w:r>
      <w:proofErr w:type="gramEnd"/>
      <w:r w:rsidR="004D2F0B" w:rsidRPr="0083192E">
        <w:rPr>
          <w:rFonts w:ascii="Times New Roman" w:hAnsi="Times New Roman" w:cs="Times New Roman"/>
          <w:sz w:val="24"/>
          <w:szCs w:val="24"/>
        </w:rPr>
        <w:t xml:space="preserve"> horaysiinta baahida bulshadu</w:t>
      </w:r>
      <w:r w:rsidR="00E639E8" w:rsidRPr="0083192E">
        <w:rPr>
          <w:rFonts w:ascii="Times New Roman" w:hAnsi="Times New Roman" w:cs="Times New Roman"/>
          <w:sz w:val="24"/>
          <w:szCs w:val="24"/>
        </w:rPr>
        <w:t xml:space="preserve"> waxay ka</w:t>
      </w:r>
      <w:r w:rsidR="004D2F0B" w:rsidRPr="0083192E">
        <w:rPr>
          <w:rFonts w:ascii="Times New Roman" w:hAnsi="Times New Roman" w:cs="Times New Roman"/>
          <w:sz w:val="24"/>
          <w:szCs w:val="24"/>
        </w:rPr>
        <w:t xml:space="preserve"> turjumaysaa tashiilida kharashka iyo u qoondaynta miisaaniyada hadba sida ay ukala mudan </w:t>
      </w:r>
      <w:r w:rsidR="00E1086F" w:rsidRPr="0083192E">
        <w:rPr>
          <w:rFonts w:ascii="Times New Roman" w:hAnsi="Times New Roman" w:cs="Times New Roman"/>
          <w:sz w:val="24"/>
          <w:szCs w:val="24"/>
        </w:rPr>
        <w:t xml:space="preserve">yihiin baahidu, Sidaas darteed, waa in mudnaan kala siintu ay </w:t>
      </w:r>
      <w:r w:rsidR="004D2F0B" w:rsidRPr="0083192E">
        <w:rPr>
          <w:rFonts w:ascii="Times New Roman" w:hAnsi="Times New Roman" w:cs="Times New Roman"/>
          <w:sz w:val="24"/>
          <w:szCs w:val="24"/>
        </w:rPr>
        <w:t>si cad uga dhax muuqato miisaaniyad</w:t>
      </w:r>
      <w:r w:rsidR="00E639E8" w:rsidRPr="0083192E">
        <w:rPr>
          <w:rFonts w:ascii="Times New Roman" w:hAnsi="Times New Roman" w:cs="Times New Roman"/>
          <w:sz w:val="24"/>
          <w:szCs w:val="24"/>
        </w:rPr>
        <w:t>da.</w:t>
      </w:r>
    </w:p>
    <w:p w:rsidR="00A10ACA" w:rsidRPr="0083192E" w:rsidRDefault="00275EE5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8" w:name="_Toc117632847"/>
      <w:r w:rsidRPr="0083192E">
        <w:rPr>
          <w:rFonts w:ascii="Times New Roman" w:hAnsi="Times New Roman" w:cs="Times New Roman"/>
          <w:color w:val="auto"/>
          <w:sz w:val="24"/>
          <w:szCs w:val="24"/>
        </w:rPr>
        <w:t>Waa maxay qorshaha geedi</w:t>
      </w:r>
      <w:r w:rsidR="00D00B4B" w:rsidRPr="0083192E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83192E">
        <w:rPr>
          <w:rFonts w:ascii="Times New Roman" w:hAnsi="Times New Roman" w:cs="Times New Roman"/>
          <w:color w:val="auto"/>
          <w:sz w:val="24"/>
          <w:szCs w:val="24"/>
        </w:rPr>
        <w:t xml:space="preserve">socodka ee miisaaniyaddu </w:t>
      </w:r>
      <w:r w:rsidR="00E23BFF" w:rsidRPr="0083192E">
        <w:rPr>
          <w:rFonts w:ascii="Times New Roman" w:hAnsi="Times New Roman" w:cs="Times New Roman"/>
          <w:color w:val="auto"/>
          <w:sz w:val="24"/>
          <w:szCs w:val="24"/>
        </w:rPr>
        <w:t>(</w:t>
      </w:r>
      <w:r w:rsidR="00D00B4B" w:rsidRPr="0083192E">
        <w:rPr>
          <w:rFonts w:ascii="Times New Roman" w:hAnsi="Times New Roman" w:cs="Times New Roman"/>
          <w:color w:val="auto"/>
          <w:sz w:val="24"/>
          <w:szCs w:val="24"/>
        </w:rPr>
        <w:t>g</w:t>
      </w:r>
      <w:r w:rsidRPr="0083192E">
        <w:rPr>
          <w:rFonts w:ascii="Times New Roman" w:hAnsi="Times New Roman" w:cs="Times New Roman"/>
          <w:color w:val="auto"/>
          <w:sz w:val="24"/>
          <w:szCs w:val="24"/>
        </w:rPr>
        <w:t>eedi</w:t>
      </w:r>
      <w:r w:rsidR="00D00B4B" w:rsidRPr="0083192E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83192E">
        <w:rPr>
          <w:rFonts w:ascii="Times New Roman" w:hAnsi="Times New Roman" w:cs="Times New Roman"/>
          <w:color w:val="auto"/>
          <w:sz w:val="24"/>
          <w:szCs w:val="24"/>
        </w:rPr>
        <w:t>socodka miisaaniyadda ee qaab</w:t>
      </w:r>
      <w:r w:rsidR="00D00B4B" w:rsidRPr="0083192E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83192E">
        <w:rPr>
          <w:rFonts w:ascii="Times New Roman" w:hAnsi="Times New Roman" w:cs="Times New Roman"/>
          <w:color w:val="auto"/>
          <w:sz w:val="24"/>
          <w:szCs w:val="24"/>
        </w:rPr>
        <w:t>dhismeedyada kala duwan)</w:t>
      </w:r>
      <w:bookmarkEnd w:id="8"/>
    </w:p>
    <w:p w:rsidR="00757213" w:rsidRPr="0083192E" w:rsidRDefault="000F7D8F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3192E">
        <w:rPr>
          <w:rFonts w:ascii="Times New Roman" w:hAnsi="Times New Roman" w:cs="Times New Roman"/>
          <w:sz w:val="24"/>
          <w:szCs w:val="24"/>
        </w:rPr>
        <w:t>geedisocodka miisaaniyadda itoobiya waxay leedahay afar waji oo ka jira laameheeda kala duwan</w:t>
      </w:r>
      <w:r w:rsidR="000D61F5" w:rsidRPr="0083192E">
        <w:rPr>
          <w:rFonts w:ascii="Times New Roman" w:hAnsi="Times New Roman" w:cs="Times New Roman"/>
          <w:sz w:val="24"/>
          <w:szCs w:val="24"/>
        </w:rPr>
        <w:t xml:space="preserve"> (</w:t>
      </w:r>
      <w:r w:rsidRPr="0083192E">
        <w:rPr>
          <w:rFonts w:ascii="Times New Roman" w:hAnsi="Times New Roman" w:cs="Times New Roman"/>
          <w:sz w:val="24"/>
          <w:szCs w:val="24"/>
        </w:rPr>
        <w:t>Heer fadaraal, heer deegaan,iyo Degmaba</w:t>
      </w:r>
      <w:r w:rsidR="000D61F5" w:rsidRPr="0083192E">
        <w:rPr>
          <w:rFonts w:ascii="Times New Roman" w:hAnsi="Times New Roman" w:cs="Times New Roman"/>
          <w:sz w:val="24"/>
          <w:szCs w:val="24"/>
        </w:rPr>
        <w:t>)</w:t>
      </w:r>
      <w:r w:rsidR="00A77174" w:rsidRPr="0083192E">
        <w:rPr>
          <w:rFonts w:ascii="Times New Roman" w:hAnsi="Times New Roman" w:cs="Times New Roman"/>
          <w:sz w:val="24"/>
          <w:szCs w:val="24"/>
        </w:rPr>
        <w:t>kaas oo uu hago awaamiirta jadwalka miisaaniyadeed ee ay soo saartay wasaaradda maaliyadda heer fadaraal</w:t>
      </w:r>
      <w:r w:rsidR="007C65AC" w:rsidRPr="0083192E">
        <w:rPr>
          <w:rFonts w:ascii="Times New Roman" w:hAnsi="Times New Roman" w:cs="Times New Roman"/>
          <w:sz w:val="24"/>
          <w:szCs w:val="24"/>
        </w:rPr>
        <w:t xml:space="preserve"> (</w:t>
      </w:r>
      <w:r w:rsidR="00A77174" w:rsidRPr="0083192E">
        <w:rPr>
          <w:rFonts w:ascii="Times New Roman" w:hAnsi="Times New Roman" w:cs="Times New Roman"/>
          <w:sz w:val="24"/>
          <w:szCs w:val="24"/>
        </w:rPr>
        <w:t>WMF</w:t>
      </w:r>
      <w:r w:rsidR="007C65AC" w:rsidRPr="0083192E">
        <w:rPr>
          <w:rFonts w:ascii="Times New Roman" w:hAnsi="Times New Roman" w:cs="Times New Roman"/>
          <w:sz w:val="24"/>
          <w:szCs w:val="24"/>
        </w:rPr>
        <w:t>)</w:t>
      </w:r>
      <w:r w:rsidR="00B719AD" w:rsidRPr="0083192E">
        <w:rPr>
          <w:rFonts w:ascii="Times New Roman" w:hAnsi="Times New Roman" w:cs="Times New Roman"/>
          <w:sz w:val="24"/>
          <w:szCs w:val="24"/>
        </w:rPr>
        <w:t xml:space="preserve">, </w:t>
      </w:r>
      <w:r w:rsidR="00A77174" w:rsidRPr="0083192E">
        <w:rPr>
          <w:rFonts w:ascii="Times New Roman" w:hAnsi="Times New Roman" w:cs="Times New Roman"/>
          <w:sz w:val="24"/>
          <w:szCs w:val="24"/>
        </w:rPr>
        <w:t>xafiiska maaliyadda heer deegaan,(XM</w:t>
      </w:r>
      <w:r w:rsidR="00DE495E" w:rsidRPr="0083192E">
        <w:rPr>
          <w:rFonts w:ascii="Times New Roman" w:hAnsi="Times New Roman" w:cs="Times New Roman"/>
          <w:sz w:val="24"/>
          <w:szCs w:val="24"/>
        </w:rPr>
        <w:t>HD)</w:t>
      </w:r>
      <w:r w:rsidR="00A77174" w:rsidRPr="0083192E">
        <w:rPr>
          <w:rFonts w:ascii="Times New Roman" w:hAnsi="Times New Roman" w:cs="Times New Roman"/>
          <w:sz w:val="24"/>
          <w:szCs w:val="24"/>
        </w:rPr>
        <w:t>iyo xafiiska maaliyada degmada</w:t>
      </w:r>
      <w:r w:rsidR="00B719AD" w:rsidRPr="0083192E">
        <w:rPr>
          <w:rFonts w:ascii="Times New Roman" w:hAnsi="Times New Roman" w:cs="Times New Roman"/>
          <w:sz w:val="24"/>
          <w:szCs w:val="24"/>
        </w:rPr>
        <w:t>(</w:t>
      </w:r>
      <w:r w:rsidR="00DE495E" w:rsidRPr="0083192E">
        <w:rPr>
          <w:rFonts w:ascii="Times New Roman" w:hAnsi="Times New Roman" w:cs="Times New Roman"/>
          <w:sz w:val="24"/>
          <w:szCs w:val="24"/>
        </w:rPr>
        <w:t>XMD</w:t>
      </w:r>
      <w:r w:rsidR="00B719AD" w:rsidRPr="0083192E">
        <w:rPr>
          <w:rFonts w:ascii="Times New Roman" w:hAnsi="Times New Roman" w:cs="Times New Roman"/>
          <w:sz w:val="24"/>
          <w:szCs w:val="24"/>
        </w:rPr>
        <w:t>)</w:t>
      </w:r>
      <w:r w:rsidR="00DE495E" w:rsidRPr="0083192E">
        <w:rPr>
          <w:rFonts w:ascii="Times New Roman" w:hAnsi="Times New Roman" w:cs="Times New Roman"/>
          <w:sz w:val="24"/>
          <w:szCs w:val="24"/>
        </w:rPr>
        <w:t>una gudbiyaa</w:t>
      </w:r>
      <w:r w:rsidR="00D00B4B" w:rsidRPr="0083192E">
        <w:rPr>
          <w:rFonts w:ascii="Times New Roman" w:hAnsi="Times New Roman" w:cs="Times New Roman"/>
          <w:sz w:val="24"/>
          <w:szCs w:val="24"/>
        </w:rPr>
        <w:t>n</w:t>
      </w:r>
      <w:r w:rsidR="00DE495E" w:rsidRPr="0083192E">
        <w:rPr>
          <w:rFonts w:ascii="Times New Roman" w:hAnsi="Times New Roman" w:cs="Times New Roman"/>
          <w:sz w:val="24"/>
          <w:szCs w:val="24"/>
        </w:rPr>
        <w:t xml:space="preserve"> dhammaan hay’adaha dawladda heer</w:t>
      </w:r>
      <w:r w:rsidR="00D00B4B" w:rsidRPr="0083192E">
        <w:rPr>
          <w:rFonts w:ascii="Times New Roman" w:hAnsi="Times New Roman" w:cs="Times New Roman"/>
          <w:sz w:val="24"/>
          <w:szCs w:val="24"/>
        </w:rPr>
        <w:t>arkooda kala duwan</w:t>
      </w:r>
      <w:r w:rsidR="00DE495E" w:rsidRPr="0083192E">
        <w:rPr>
          <w:rFonts w:ascii="Times New Roman" w:hAnsi="Times New Roman" w:cs="Times New Roman"/>
          <w:sz w:val="24"/>
          <w:szCs w:val="24"/>
        </w:rPr>
        <w:t>.</w:t>
      </w:r>
    </w:p>
    <w:p w:rsidR="00AC50AD" w:rsidRPr="0083192E" w:rsidRDefault="00F1135D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3192E">
        <w:rPr>
          <w:rFonts w:ascii="Times New Roman" w:hAnsi="Times New Roman" w:cs="Times New Roman"/>
          <w:sz w:val="24"/>
          <w:szCs w:val="24"/>
        </w:rPr>
        <w:t xml:space="preserve">Afarta waji ee </w:t>
      </w:r>
      <w:r w:rsidR="007C404A" w:rsidRPr="0083192E">
        <w:rPr>
          <w:rFonts w:ascii="Times New Roman" w:hAnsi="Times New Roman" w:cs="Times New Roman"/>
          <w:sz w:val="24"/>
          <w:szCs w:val="24"/>
        </w:rPr>
        <w:t xml:space="preserve">miisaaniyadda </w:t>
      </w:r>
      <w:r w:rsidRPr="0083192E">
        <w:rPr>
          <w:rFonts w:ascii="Times New Roman" w:hAnsi="Times New Roman" w:cs="Times New Roman"/>
          <w:sz w:val="24"/>
          <w:szCs w:val="24"/>
        </w:rPr>
        <w:t>dawladda</w:t>
      </w:r>
      <w:r w:rsidR="007C404A" w:rsidRPr="0083192E">
        <w:rPr>
          <w:rFonts w:ascii="Times New Roman" w:hAnsi="Times New Roman" w:cs="Times New Roman"/>
          <w:sz w:val="24"/>
          <w:szCs w:val="24"/>
        </w:rPr>
        <w:t>,</w:t>
      </w:r>
      <w:r w:rsidRPr="0083192E">
        <w:rPr>
          <w:rFonts w:ascii="Times New Roman" w:hAnsi="Times New Roman" w:cs="Times New Roman"/>
          <w:sz w:val="24"/>
          <w:szCs w:val="24"/>
        </w:rPr>
        <w:t xml:space="preserve"> waxay kala yihiin</w:t>
      </w:r>
      <w:r w:rsidR="00641963" w:rsidRPr="0083192E">
        <w:rPr>
          <w:rFonts w:ascii="Times New Roman" w:hAnsi="Times New Roman" w:cs="Times New Roman"/>
          <w:sz w:val="24"/>
          <w:szCs w:val="24"/>
        </w:rPr>
        <w:t>:-</w:t>
      </w:r>
    </w:p>
    <w:p w:rsidR="00AC50AD" w:rsidRPr="0083192E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3192E">
        <w:rPr>
          <w:rFonts w:ascii="Times New Roman" w:hAnsi="Times New Roman" w:cs="Times New Roman"/>
          <w:sz w:val="24"/>
          <w:szCs w:val="24"/>
        </w:rPr>
        <w:t>Dajinta/diyaarinta miisaaniyadda</w:t>
      </w:r>
      <w:r w:rsidR="009A50CA" w:rsidRPr="0083192E">
        <w:rPr>
          <w:rFonts w:ascii="Times New Roman" w:hAnsi="Times New Roman" w:cs="Times New Roman"/>
          <w:sz w:val="24"/>
          <w:szCs w:val="24"/>
        </w:rPr>
        <w:t>(</w:t>
      </w:r>
      <w:r w:rsidRPr="0083192E">
        <w:rPr>
          <w:rFonts w:ascii="Times New Roman" w:hAnsi="Times New Roman" w:cs="Times New Roman"/>
          <w:sz w:val="24"/>
          <w:szCs w:val="24"/>
        </w:rPr>
        <w:t>qabyo qoraalka hore)</w:t>
      </w:r>
      <w:r w:rsidR="00F906FB" w:rsidRPr="0083192E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AC50AD" w:rsidRPr="0083192E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3192E">
        <w:rPr>
          <w:rFonts w:ascii="Times New Roman" w:hAnsi="Times New Roman" w:cs="Times New Roman"/>
          <w:sz w:val="24"/>
          <w:szCs w:val="24"/>
        </w:rPr>
        <w:t>Ansixinta miisaaniyadda iyo qoondaynteeda</w:t>
      </w:r>
      <w:r w:rsidR="00F906FB" w:rsidRPr="0083192E">
        <w:rPr>
          <w:rFonts w:ascii="Times New Roman" w:hAnsi="Times New Roman" w:cs="Times New Roman"/>
          <w:sz w:val="24"/>
          <w:szCs w:val="24"/>
        </w:rPr>
        <w:t xml:space="preserve"> (</w:t>
      </w:r>
      <w:r w:rsidRPr="0083192E">
        <w:rPr>
          <w:rFonts w:ascii="Times New Roman" w:hAnsi="Times New Roman" w:cs="Times New Roman"/>
          <w:sz w:val="24"/>
          <w:szCs w:val="24"/>
        </w:rPr>
        <w:t>geedi</w:t>
      </w:r>
      <w:r w:rsidR="00D00B4B" w:rsidRPr="0083192E">
        <w:rPr>
          <w:rFonts w:ascii="Times New Roman" w:hAnsi="Times New Roman" w:cs="Times New Roman"/>
          <w:sz w:val="24"/>
          <w:szCs w:val="24"/>
        </w:rPr>
        <w:t>-</w:t>
      </w:r>
      <w:r w:rsidRPr="0083192E">
        <w:rPr>
          <w:rFonts w:ascii="Times New Roman" w:hAnsi="Times New Roman" w:cs="Times New Roman"/>
          <w:sz w:val="24"/>
          <w:szCs w:val="24"/>
        </w:rPr>
        <w:t>socodka sharciyaynta</w:t>
      </w:r>
      <w:r w:rsidR="00F906FB" w:rsidRPr="0083192E">
        <w:rPr>
          <w:rFonts w:ascii="Times New Roman" w:hAnsi="Times New Roman" w:cs="Times New Roman"/>
          <w:sz w:val="24"/>
          <w:szCs w:val="24"/>
        </w:rPr>
        <w:t xml:space="preserve">), </w:t>
      </w:r>
    </w:p>
    <w:p w:rsidR="00AC50AD" w:rsidRPr="0083192E" w:rsidRDefault="0074260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3192E">
        <w:rPr>
          <w:rFonts w:ascii="Times New Roman" w:hAnsi="Times New Roman" w:cs="Times New Roman"/>
          <w:sz w:val="24"/>
          <w:szCs w:val="24"/>
        </w:rPr>
        <w:t xml:space="preserve">Meelmarinta miisaaniyadda </w:t>
      </w:r>
      <w:r w:rsidR="00F906FB" w:rsidRPr="0083192E">
        <w:rPr>
          <w:rFonts w:ascii="Times New Roman" w:hAnsi="Times New Roman" w:cs="Times New Roman"/>
          <w:sz w:val="24"/>
          <w:szCs w:val="24"/>
        </w:rPr>
        <w:t>(</w:t>
      </w:r>
      <w:r w:rsidRPr="0083192E">
        <w:rPr>
          <w:rFonts w:ascii="Times New Roman" w:hAnsi="Times New Roman" w:cs="Times New Roman"/>
          <w:sz w:val="24"/>
          <w:szCs w:val="24"/>
        </w:rPr>
        <w:t>geedi</w:t>
      </w:r>
      <w:r w:rsidR="00D00B4B" w:rsidRPr="0083192E">
        <w:rPr>
          <w:rFonts w:ascii="Times New Roman" w:hAnsi="Times New Roman" w:cs="Times New Roman"/>
          <w:sz w:val="24"/>
          <w:szCs w:val="24"/>
        </w:rPr>
        <w:t>-</w:t>
      </w:r>
      <w:r w:rsidRPr="0083192E">
        <w:rPr>
          <w:rFonts w:ascii="Times New Roman" w:hAnsi="Times New Roman" w:cs="Times New Roman"/>
          <w:sz w:val="24"/>
          <w:szCs w:val="24"/>
        </w:rPr>
        <w:t>socodka hirgalinta miisaaniyadda</w:t>
      </w:r>
      <w:r w:rsidR="00F906FB" w:rsidRPr="0083192E">
        <w:rPr>
          <w:rFonts w:ascii="Times New Roman" w:hAnsi="Times New Roman" w:cs="Times New Roman"/>
          <w:sz w:val="24"/>
          <w:szCs w:val="24"/>
        </w:rPr>
        <w:t xml:space="preserve">), </w:t>
      </w:r>
      <w:r w:rsidRPr="0083192E">
        <w:rPr>
          <w:rFonts w:ascii="Times New Roman" w:hAnsi="Times New Roman" w:cs="Times New Roman"/>
          <w:sz w:val="24"/>
          <w:szCs w:val="24"/>
        </w:rPr>
        <w:t xml:space="preserve">iyo </w:t>
      </w:r>
    </w:p>
    <w:p w:rsidR="00600159" w:rsidRPr="0083192E" w:rsidRDefault="0074260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3192E">
        <w:rPr>
          <w:rFonts w:ascii="Times New Roman" w:hAnsi="Times New Roman" w:cs="Times New Roman"/>
          <w:sz w:val="24"/>
          <w:szCs w:val="24"/>
        </w:rPr>
        <w:lastRenderedPageBreak/>
        <w:t>Hantidhawrka iyo dabagalka miisaaniyadda</w:t>
      </w:r>
      <w:r w:rsidR="00F906FB" w:rsidRPr="0083192E">
        <w:rPr>
          <w:rFonts w:ascii="Times New Roman" w:hAnsi="Times New Roman" w:cs="Times New Roman"/>
          <w:sz w:val="24"/>
          <w:szCs w:val="24"/>
        </w:rPr>
        <w:t xml:space="preserve"> (</w:t>
      </w:r>
      <w:r w:rsidRPr="0083192E">
        <w:rPr>
          <w:rFonts w:ascii="Times New Roman" w:hAnsi="Times New Roman" w:cs="Times New Roman"/>
          <w:sz w:val="24"/>
          <w:szCs w:val="24"/>
        </w:rPr>
        <w:t>Dabgalka waxqabadka miisaaniyadda)</w:t>
      </w:r>
      <w:r w:rsidR="00F906FB" w:rsidRPr="0083192E">
        <w:rPr>
          <w:rFonts w:ascii="Times New Roman" w:hAnsi="Times New Roman" w:cs="Times New Roman"/>
          <w:sz w:val="24"/>
          <w:szCs w:val="24"/>
        </w:rPr>
        <w:t>.</w:t>
      </w:r>
    </w:p>
    <w:p w:rsidR="00B719AD" w:rsidRPr="0083192E" w:rsidRDefault="00701C00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83192E">
        <w:rPr>
          <w:rFonts w:ascii="Times New Roman" w:hAnsi="Times New Roman" w:cs="Times New Roman"/>
          <w:sz w:val="24"/>
          <w:szCs w:val="24"/>
        </w:rPr>
        <w:t xml:space="preserve">Awaamiirta jadwalka maaliyadeed waxa ay leedahay </w:t>
      </w:r>
      <w:r w:rsidR="00226F83" w:rsidRPr="0083192E">
        <w:rPr>
          <w:rFonts w:ascii="Times New Roman" w:hAnsi="Times New Roman" w:cs="Times New Roman"/>
          <w:sz w:val="24"/>
          <w:szCs w:val="24"/>
        </w:rPr>
        <w:t xml:space="preserve">wakhti u gaar ah si loo xaqiijiyo </w:t>
      </w:r>
      <w:r w:rsidR="003C42A2" w:rsidRPr="0083192E">
        <w:rPr>
          <w:rFonts w:ascii="Times New Roman" w:hAnsi="Times New Roman" w:cs="Times New Roman"/>
          <w:sz w:val="24"/>
          <w:szCs w:val="24"/>
        </w:rPr>
        <w:t>diyaarinta qorshaha miisaaniyadda, ansixinta, qoondaynta iyo hirgalinteedaba sida ku xusan jadwalka.</w:t>
      </w:r>
      <w:proofErr w:type="gramEnd"/>
    </w:p>
    <w:p w:rsidR="000C73C3" w:rsidRPr="0083192E" w:rsidRDefault="00B80299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83192E">
        <w:rPr>
          <w:rFonts w:ascii="Times New Roman" w:hAnsi="Times New Roman" w:cs="Times New Roman"/>
          <w:b/>
          <w:bCs/>
          <w:sz w:val="24"/>
          <w:szCs w:val="24"/>
        </w:rPr>
        <w:t>Jadwalka miisaaniyadda degmada/</w:t>
      </w:r>
      <w:r w:rsidR="00344319" w:rsidRPr="0083192E">
        <w:rPr>
          <w:rFonts w:ascii="Times New Roman" w:hAnsi="Times New Roman" w:cs="Times New Roman"/>
          <w:b/>
          <w:bCs/>
          <w:sz w:val="24"/>
          <w:szCs w:val="24"/>
        </w:rPr>
        <w:t>maamul</w:t>
      </w:r>
      <w:r w:rsidR="00D00B4B" w:rsidRPr="0083192E">
        <w:rPr>
          <w:rFonts w:ascii="Times New Roman" w:hAnsi="Times New Roman" w:cs="Times New Roman"/>
          <w:b/>
          <w:bCs/>
          <w:sz w:val="24"/>
          <w:szCs w:val="24"/>
        </w:rPr>
        <w:t>-magaalo</w:t>
      </w:r>
      <w:r w:rsidR="00344319" w:rsidRPr="0083192E">
        <w:rPr>
          <w:rFonts w:ascii="Times New Roman" w:hAnsi="Times New Roman" w:cs="Times New Roman"/>
          <w:b/>
          <w:bCs/>
          <w:sz w:val="24"/>
          <w:szCs w:val="24"/>
        </w:rPr>
        <w:t>.</w:t>
      </w:r>
      <w:proofErr w:type="gramEnd"/>
    </w:p>
    <w:tbl>
      <w:tblPr>
        <w:tblW w:w="5255" w:type="pct"/>
        <w:tblInd w:w="-318" w:type="dxa"/>
        <w:tblLook w:val="04A0" w:firstRow="1" w:lastRow="0" w:firstColumn="1" w:lastColumn="0" w:noHBand="0" w:noVBand="1"/>
      </w:tblPr>
      <w:tblGrid>
        <w:gridCol w:w="852"/>
        <w:gridCol w:w="3970"/>
        <w:gridCol w:w="2559"/>
        <w:gridCol w:w="2683"/>
      </w:tblGrid>
      <w:tr w:rsidR="0083192E" w:rsidRPr="0083192E" w:rsidTr="00B21D2E">
        <w:trPr>
          <w:trHeight w:val="345"/>
        </w:trPr>
        <w:tc>
          <w:tcPr>
            <w:tcW w:w="4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19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xqabadka </w:t>
            </w:r>
          </w:p>
        </w:tc>
        <w:tc>
          <w:tcPr>
            <w:tcW w:w="12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0F6817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idda mas’uul ka ah.</w:t>
            </w:r>
          </w:p>
        </w:tc>
        <w:tc>
          <w:tcPr>
            <w:tcW w:w="13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khtiga </w:t>
            </w:r>
          </w:p>
        </w:tc>
      </w:tr>
      <w:tr w:rsidR="0083192E" w:rsidRPr="0083192E" w:rsidTr="00B21D2E">
        <w:trPr>
          <w:trHeight w:val="345"/>
        </w:trPr>
        <w:tc>
          <w:tcPr>
            <w:tcW w:w="42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CE052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Diyaarinta fulinta.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83192E" w:rsidRPr="0083192E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CE0520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Diyaari qorshaha shaqo ee sanadlaha ah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Xafiisyada 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eptember – February</w:t>
            </w:r>
          </w:p>
        </w:tc>
      </w:tr>
      <w:tr w:rsidR="0083192E" w:rsidRPr="0083192E" w:rsidTr="00B21D2E">
        <w:trPr>
          <w:trHeight w:val="58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EF5F21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gaysiinta miisaaniyadda qiyaasta ah ka hor ansixinta ee xafiisyada degmada.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Xafiisk</w:t>
            </w:r>
            <w:r w:rsidR="00D00B4B"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maaliyadda </w:t>
            </w: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February 16- February 30</w:t>
            </w:r>
          </w:p>
        </w:tc>
      </w:tr>
      <w:tr w:rsidR="0083192E" w:rsidRPr="0083192E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EC14B8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U gudbi</w:t>
            </w:r>
            <w:r w:rsidR="00D00B4B"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nta</w:t>
            </w: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dsiga miisaaniyadda </w:t>
            </w:r>
            <w:r w:rsidR="00134E25"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Xafiisyada degmada.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March 1-April 15</w:t>
            </w:r>
          </w:p>
        </w:tc>
      </w:tr>
      <w:tr w:rsidR="0083192E" w:rsidRPr="0083192E" w:rsidTr="00B21D2E">
        <w:trPr>
          <w:trHeight w:val="50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83192E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83192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Dib u eegida iyo talabixinta codsiga miisaaniyadda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83192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Xafiisk</w:t>
            </w:r>
            <w:r w:rsidR="00D00B4B"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maaliyadda </w:t>
            </w: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83192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April 16-May 15</w:t>
            </w:r>
          </w:p>
        </w:tc>
      </w:tr>
      <w:tr w:rsidR="0083192E" w:rsidRPr="0083192E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sixinta miisaaniyadda laga talabixiyey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Kaabineetk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July 1-7</w:t>
            </w:r>
          </w:p>
        </w:tc>
      </w:tr>
      <w:tr w:rsidR="0083192E" w:rsidRPr="0083192E" w:rsidTr="00B21D2E">
        <w:trPr>
          <w:trHeight w:val="345"/>
        </w:trPr>
        <w:tc>
          <w:tcPr>
            <w:tcW w:w="4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7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sixinta miisaaniyadda ee Baarlamaa</w:t>
            </w:r>
            <w:r w:rsidR="00D00B4B"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a.</w:t>
            </w:r>
          </w:p>
        </w:tc>
        <w:tc>
          <w:tcPr>
            <w:tcW w:w="127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3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83192E" w:rsidRPr="0083192E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Taageerada miisaaniyadda la ansixiyey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185AFA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aarlamaanka 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7-Jul</w:t>
            </w:r>
          </w:p>
        </w:tc>
      </w:tr>
      <w:tr w:rsidR="0083192E" w:rsidRPr="0083192E" w:rsidTr="00B21D2E">
        <w:trPr>
          <w:trHeight w:val="345"/>
        </w:trPr>
        <w:tc>
          <w:tcPr>
            <w:tcW w:w="4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7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D00B4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irgalinta/</w:t>
            </w:r>
            <w:r w:rsidR="00340842"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ulinta </w:t>
            </w:r>
          </w:p>
        </w:tc>
        <w:tc>
          <w:tcPr>
            <w:tcW w:w="127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3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83192E" w:rsidRPr="0083192E" w:rsidTr="00B21D2E">
        <w:trPr>
          <w:trHeight w:val="58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gudbinta xafiisyada miisaaniyadda la </w:t>
            </w:r>
            <w:proofErr w:type="gramStart"/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ansixiyey .</w:t>
            </w:r>
            <w:proofErr w:type="gramEnd"/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3192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July 8 – July 15</w:t>
            </w:r>
          </w:p>
        </w:tc>
      </w:tr>
      <w:tr w:rsidR="0083192E" w:rsidRPr="0083192E" w:rsidTr="00B21D2E">
        <w:trPr>
          <w:trHeight w:val="870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83192E" w:rsidRDefault="00340842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83192E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 diridda </w:t>
            </w:r>
            <w:r w:rsidR="00340842"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iis</w:t>
            </w: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aniyada xafiiska maaliyadda heer deegaan </w:t>
            </w:r>
            <w:r w:rsidR="00340842"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i loo galiyo IBEX ka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83192E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83192E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July 8-15  July</w:t>
            </w:r>
          </w:p>
        </w:tc>
      </w:tr>
      <w:tr w:rsidR="0083192E" w:rsidRPr="0083192E" w:rsidTr="00B21D2E">
        <w:trPr>
          <w:trHeight w:val="58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83192E" w:rsidRDefault="004A45F5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83192E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Diyaarinta qorshaha waxqabadka/</w:t>
            </w:r>
            <w:r w:rsidR="004A45F5"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hirgalinta</w:t>
            </w: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anadka </w:t>
            </w:r>
            <w:r w:rsidR="004A45F5"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yo </w:t>
            </w:r>
            <w:r w:rsidR="004A45F5"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saadaasha laca</w:t>
            </w: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gta ca</w:t>
            </w:r>
            <w:r w:rsidR="004A45F5"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di</w:t>
            </w: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 w:rsidR="004A45F5"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ka ah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83192E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Xafiiska maaliyadda degmada iyo xafiisyada </w:t>
            </w: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kale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83192E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July 15-22  July</w:t>
            </w:r>
          </w:p>
        </w:tc>
      </w:tr>
      <w:tr w:rsidR="0083192E" w:rsidRPr="0083192E" w:rsidTr="00B21D2E">
        <w:trPr>
          <w:trHeight w:val="1378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83192E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0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83192E" w:rsidRDefault="005E39A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ku duba ridka miisaaniyada iyado la adeegsanayo IBEX ka iyo </w:t>
            </w:r>
            <w:proofErr w:type="gramStart"/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gudbinta  JBAR</w:t>
            </w:r>
            <w:proofErr w:type="gramEnd"/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e  </w:t>
            </w:r>
            <w:r w:rsidR="00277A96"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heer deegaan</w:t>
            </w: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83192E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83192E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July 23-August 15</w:t>
            </w:r>
          </w:p>
        </w:tc>
      </w:tr>
      <w:tr w:rsidR="0083192E" w:rsidRPr="0083192E" w:rsidTr="00B21D2E">
        <w:trPr>
          <w:trHeight w:val="976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83192E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83192E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Isticmaalka miisaaniyadda iyo  sixideeda</w:t>
            </w:r>
            <w:r w:rsidR="00277A96"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/habaynteeda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83192E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 iyo xafiisyada kale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83192E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Mid joogta ah</w:t>
            </w:r>
            <w:r w:rsidR="00277A96"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proofErr w:type="gramStart"/>
            <w:r w:rsidR="00277A96"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soconaysa  sanadka</w:t>
            </w:r>
            <w:proofErr w:type="gramEnd"/>
            <w:r w:rsidR="00277A96"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o dhan</w:t>
            </w: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0C73C3" w:rsidRPr="0083192E" w:rsidRDefault="000C73C3" w:rsidP="001529CD">
      <w:pPr>
        <w:pStyle w:val="Title"/>
        <w:tabs>
          <w:tab w:val="left" w:pos="8040"/>
        </w:tabs>
        <w:spacing w:line="360" w:lineRule="auto"/>
        <w:jc w:val="left"/>
        <w:rPr>
          <w:sz w:val="24"/>
        </w:rPr>
      </w:pPr>
    </w:p>
    <w:p w:rsidR="000C73C3" w:rsidRPr="0083192E" w:rsidRDefault="000C73C3" w:rsidP="001529CD">
      <w:pPr>
        <w:pStyle w:val="ListParagraph"/>
        <w:spacing w:line="360" w:lineRule="auto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10539E" w:rsidRPr="0083192E" w:rsidRDefault="001B057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9" w:name="_Toc117632848"/>
      <w:proofErr w:type="gramStart"/>
      <w:r w:rsidRPr="0083192E">
        <w:rPr>
          <w:rFonts w:ascii="Times New Roman" w:hAnsi="Times New Roman" w:cs="Times New Roman"/>
          <w:color w:val="auto"/>
          <w:sz w:val="24"/>
          <w:szCs w:val="24"/>
        </w:rPr>
        <w:t>Sidee ayay bulshadu uga</w:t>
      </w:r>
      <w:r w:rsidR="00463342" w:rsidRPr="0083192E">
        <w:rPr>
          <w:rFonts w:ascii="Times New Roman" w:hAnsi="Times New Roman" w:cs="Times New Roman"/>
          <w:color w:val="auto"/>
          <w:sz w:val="24"/>
          <w:szCs w:val="24"/>
        </w:rPr>
        <w:t xml:space="preserve"> qayb-qaadankartaa geedi</w:t>
      </w:r>
      <w:r w:rsidRPr="0083192E">
        <w:rPr>
          <w:rFonts w:ascii="Times New Roman" w:hAnsi="Times New Roman" w:cs="Times New Roman"/>
          <w:color w:val="auto"/>
          <w:sz w:val="24"/>
          <w:szCs w:val="24"/>
        </w:rPr>
        <w:t>-</w:t>
      </w:r>
      <w:r w:rsidR="00463342" w:rsidRPr="0083192E">
        <w:rPr>
          <w:rFonts w:ascii="Times New Roman" w:hAnsi="Times New Roman" w:cs="Times New Roman"/>
          <w:color w:val="auto"/>
          <w:sz w:val="24"/>
          <w:szCs w:val="24"/>
        </w:rPr>
        <w:t xml:space="preserve">socodka </w:t>
      </w:r>
      <w:r w:rsidRPr="0083192E">
        <w:rPr>
          <w:rFonts w:ascii="Times New Roman" w:hAnsi="Times New Roman" w:cs="Times New Roman"/>
          <w:color w:val="auto"/>
          <w:sz w:val="24"/>
          <w:szCs w:val="24"/>
        </w:rPr>
        <w:t>Miisaaniyadda?</w:t>
      </w:r>
      <w:bookmarkEnd w:id="9"/>
      <w:proofErr w:type="gramEnd"/>
    </w:p>
    <w:p w:rsidR="00164854" w:rsidRPr="0083192E" w:rsidRDefault="001B057E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  <w:r w:rsidRPr="0083192E">
        <w:rPr>
          <w:rFonts w:ascii="Times New Roman" w:hAnsi="Times New Roman" w:cs="Times New Roman"/>
          <w:sz w:val="24"/>
          <w:szCs w:val="24"/>
        </w:rPr>
        <w:t>Dastuurka I</w:t>
      </w:r>
      <w:r w:rsidR="00E64C34" w:rsidRPr="0083192E">
        <w:rPr>
          <w:rFonts w:ascii="Times New Roman" w:hAnsi="Times New Roman" w:cs="Times New Roman"/>
          <w:sz w:val="24"/>
          <w:szCs w:val="24"/>
        </w:rPr>
        <w:t>toobiya wuxuu taageer</w:t>
      </w:r>
      <w:r w:rsidRPr="0083192E">
        <w:rPr>
          <w:rFonts w:ascii="Times New Roman" w:hAnsi="Times New Roman" w:cs="Times New Roman"/>
          <w:sz w:val="24"/>
          <w:szCs w:val="24"/>
        </w:rPr>
        <w:t>aa ka qayb qaadashada shacabka</w:t>
      </w:r>
      <w:r w:rsidR="00E64C34" w:rsidRPr="0083192E">
        <w:rPr>
          <w:rFonts w:ascii="Times New Roman" w:hAnsi="Times New Roman" w:cs="Times New Roman"/>
          <w:sz w:val="24"/>
          <w:szCs w:val="24"/>
        </w:rPr>
        <w:t xml:space="preserve"> ee guud ahaan shaqooyinka </w:t>
      </w:r>
      <w:r w:rsidR="00F65F46" w:rsidRPr="0083192E">
        <w:rPr>
          <w:rFonts w:ascii="Times New Roman" w:hAnsi="Times New Roman" w:cs="Times New Roman"/>
          <w:sz w:val="24"/>
          <w:szCs w:val="24"/>
        </w:rPr>
        <w:t>dawladda.Tusaale ahaan, qodobka 89</w:t>
      </w:r>
      <w:r w:rsidR="00F65F46" w:rsidRPr="0083192E">
        <w:rPr>
          <w:rFonts w:ascii="Times New Roman" w:hAnsi="Times New Roman" w:cs="Times New Roman"/>
          <w:sz w:val="24"/>
          <w:szCs w:val="24"/>
          <w:vertAlign w:val="superscript"/>
        </w:rPr>
        <w:t>aad</w:t>
      </w:r>
      <w:r w:rsidRPr="0083192E">
        <w:rPr>
          <w:rFonts w:ascii="Times New Roman" w:hAnsi="Times New Roman" w:cs="Times New Roman"/>
          <w:sz w:val="24"/>
          <w:szCs w:val="24"/>
        </w:rPr>
        <w:t xml:space="preserve"> iyo qodob hoosaadkiisa 6</w:t>
      </w:r>
      <w:r w:rsidR="00F65F46" w:rsidRPr="0083192E">
        <w:rPr>
          <w:rFonts w:ascii="Times New Roman" w:hAnsi="Times New Roman" w:cs="Times New Roman"/>
          <w:sz w:val="24"/>
          <w:szCs w:val="24"/>
          <w:vertAlign w:val="superscript"/>
        </w:rPr>
        <w:t>aad</w:t>
      </w:r>
      <w:r w:rsidRPr="0083192E">
        <w:rPr>
          <w:rFonts w:ascii="Times New Roman" w:hAnsi="Times New Roman" w:cs="Times New Roman"/>
          <w:sz w:val="24"/>
          <w:szCs w:val="24"/>
        </w:rPr>
        <w:t xml:space="preserve"> ee Dastuu</w:t>
      </w:r>
      <w:r w:rsidR="00F65F46" w:rsidRPr="0083192E">
        <w:rPr>
          <w:rFonts w:ascii="Times New Roman" w:hAnsi="Times New Roman" w:cs="Times New Roman"/>
          <w:sz w:val="24"/>
          <w:szCs w:val="24"/>
        </w:rPr>
        <w:t xml:space="preserve">rku wuxuu </w:t>
      </w:r>
      <w:proofErr w:type="gramStart"/>
      <w:r w:rsidR="00F65F46" w:rsidRPr="0083192E">
        <w:rPr>
          <w:rFonts w:ascii="Times New Roman" w:hAnsi="Times New Roman" w:cs="Times New Roman"/>
          <w:sz w:val="24"/>
          <w:szCs w:val="24"/>
        </w:rPr>
        <w:t xml:space="preserve">dhigayaa  </w:t>
      </w:r>
      <w:r w:rsidRPr="0083192E">
        <w:rPr>
          <w:rFonts w:ascii="Times New Roman" w:hAnsi="Times New Roman" w:cs="Times New Roman"/>
          <w:sz w:val="24"/>
          <w:szCs w:val="24"/>
        </w:rPr>
        <w:t>“</w:t>
      </w:r>
      <w:proofErr w:type="gramEnd"/>
      <w:r w:rsidRPr="0083192E">
        <w:rPr>
          <w:rFonts w:ascii="Times New Roman" w:hAnsi="Times New Roman" w:cs="Times New Roman"/>
          <w:sz w:val="24"/>
          <w:szCs w:val="24"/>
        </w:rPr>
        <w:t>D</w:t>
      </w:r>
      <w:r w:rsidR="00756B5B" w:rsidRPr="0083192E">
        <w:rPr>
          <w:rFonts w:ascii="Times New Roman" w:hAnsi="Times New Roman" w:cs="Times New Roman"/>
          <w:sz w:val="24"/>
          <w:szCs w:val="24"/>
        </w:rPr>
        <w:t>awladdu waa in ay kor u qaado ka qayb</w:t>
      </w:r>
      <w:r w:rsidRPr="0083192E">
        <w:rPr>
          <w:rFonts w:ascii="Times New Roman" w:hAnsi="Times New Roman" w:cs="Times New Roman"/>
          <w:sz w:val="24"/>
          <w:szCs w:val="24"/>
        </w:rPr>
        <w:t>-qaadashada bulshada ee dhanka dajinta barnaami</w:t>
      </w:r>
      <w:r w:rsidR="00756B5B" w:rsidRPr="0083192E">
        <w:rPr>
          <w:rFonts w:ascii="Times New Roman" w:hAnsi="Times New Roman" w:cs="Times New Roman"/>
          <w:sz w:val="24"/>
          <w:szCs w:val="24"/>
        </w:rPr>
        <w:t>jyada iyo siyaasadaha horumarineed” sidoo kale, waxa s</w:t>
      </w:r>
      <w:r w:rsidRPr="0083192E">
        <w:rPr>
          <w:rFonts w:ascii="Times New Roman" w:hAnsi="Times New Roman" w:cs="Times New Roman"/>
          <w:sz w:val="24"/>
          <w:szCs w:val="24"/>
        </w:rPr>
        <w:t>a</w:t>
      </w:r>
      <w:r w:rsidR="00756B5B" w:rsidRPr="0083192E">
        <w:rPr>
          <w:rFonts w:ascii="Times New Roman" w:hAnsi="Times New Roman" w:cs="Times New Roman"/>
          <w:sz w:val="24"/>
          <w:szCs w:val="24"/>
        </w:rPr>
        <w:t xml:space="preserve">aran waajib ah in ay taageerto </w:t>
      </w:r>
      <w:r w:rsidR="002777C7" w:rsidRPr="0083192E">
        <w:rPr>
          <w:rFonts w:ascii="Times New Roman" w:hAnsi="Times New Roman" w:cs="Times New Roman"/>
          <w:sz w:val="24"/>
          <w:szCs w:val="24"/>
        </w:rPr>
        <w:t>curint</w:t>
      </w:r>
      <w:r w:rsidRPr="0083192E">
        <w:rPr>
          <w:rFonts w:ascii="Times New Roman" w:hAnsi="Times New Roman" w:cs="Times New Roman"/>
          <w:sz w:val="24"/>
          <w:szCs w:val="24"/>
        </w:rPr>
        <w:t>a iyo waxqabadyada ay shacabku</w:t>
      </w:r>
      <w:r w:rsidR="002777C7" w:rsidRPr="0083192E">
        <w:rPr>
          <w:rFonts w:ascii="Times New Roman" w:hAnsi="Times New Roman" w:cs="Times New Roman"/>
          <w:sz w:val="24"/>
          <w:szCs w:val="24"/>
        </w:rPr>
        <w:t xml:space="preserve"> iskood u la yimaadaan ee dhan</w:t>
      </w:r>
      <w:r w:rsidR="0073088B" w:rsidRPr="0083192E">
        <w:rPr>
          <w:rFonts w:ascii="Times New Roman" w:hAnsi="Times New Roman" w:cs="Times New Roman"/>
          <w:sz w:val="24"/>
          <w:szCs w:val="24"/>
        </w:rPr>
        <w:t>ka horumarinta waxqabadyadooda.</w:t>
      </w:r>
      <w:r w:rsidR="00E34613" w:rsidRPr="0083192E">
        <w:rPr>
          <w:rFonts w:ascii="Times New Roman" w:hAnsi="Times New Roman" w:cs="Times New Roman"/>
          <w:sz w:val="24"/>
          <w:szCs w:val="24"/>
        </w:rPr>
        <w:t>"</w:t>
      </w:r>
      <w:r w:rsidR="00584F61" w:rsidRPr="0083192E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2777C7" w:rsidRPr="0083192E">
        <w:rPr>
          <w:rFonts w:ascii="Times New Roman" w:hAnsi="Times New Roman" w:cs="Times New Roman"/>
          <w:sz w:val="24"/>
          <w:szCs w:val="24"/>
        </w:rPr>
        <w:t>sidaa</w:t>
      </w:r>
      <w:proofErr w:type="gramEnd"/>
      <w:r w:rsidR="002777C7" w:rsidRPr="0083192E">
        <w:rPr>
          <w:rFonts w:ascii="Times New Roman" w:hAnsi="Times New Roman" w:cs="Times New Roman"/>
          <w:sz w:val="24"/>
          <w:szCs w:val="24"/>
        </w:rPr>
        <w:t xml:space="preserve"> darteed</w:t>
      </w:r>
      <w:r w:rsidR="00584F61" w:rsidRPr="0083192E">
        <w:rPr>
          <w:rFonts w:ascii="Times New Roman" w:hAnsi="Times New Roman" w:cs="Times New Roman"/>
          <w:sz w:val="24"/>
          <w:szCs w:val="24"/>
        </w:rPr>
        <w:t xml:space="preserve">, </w:t>
      </w:r>
      <w:r w:rsidR="002777C7" w:rsidRPr="0083192E">
        <w:rPr>
          <w:rFonts w:ascii="Times New Roman" w:hAnsi="Times New Roman" w:cs="Times New Roman"/>
          <w:sz w:val="24"/>
          <w:szCs w:val="24"/>
        </w:rPr>
        <w:t>waxaa jira fursado badan oo ay dadwaynuhu kaga qayb</w:t>
      </w:r>
      <w:r w:rsidRPr="0083192E">
        <w:rPr>
          <w:rFonts w:ascii="Times New Roman" w:hAnsi="Times New Roman" w:cs="Times New Roman"/>
          <w:sz w:val="24"/>
          <w:szCs w:val="24"/>
        </w:rPr>
        <w:t>-</w:t>
      </w:r>
      <w:r w:rsidR="002777C7" w:rsidRPr="0083192E">
        <w:rPr>
          <w:rFonts w:ascii="Times New Roman" w:hAnsi="Times New Roman" w:cs="Times New Roman"/>
          <w:sz w:val="24"/>
          <w:szCs w:val="24"/>
        </w:rPr>
        <w:t>qaadankaraan hanaanka geedisocodka miisaaniyadda, si ay u saameeyaan shaqooyinka dawladda si kor loogu q</w:t>
      </w:r>
      <w:r w:rsidR="0073088B" w:rsidRPr="0083192E">
        <w:rPr>
          <w:rFonts w:ascii="Times New Roman" w:hAnsi="Times New Roman" w:cs="Times New Roman"/>
          <w:sz w:val="24"/>
          <w:szCs w:val="24"/>
        </w:rPr>
        <w:t>aado</w:t>
      </w:r>
      <w:r w:rsidR="000D6CC1" w:rsidRPr="0083192E">
        <w:rPr>
          <w:rFonts w:ascii="Times New Roman" w:hAnsi="Times New Roman" w:cs="Times New Roman"/>
          <w:sz w:val="24"/>
          <w:szCs w:val="24"/>
        </w:rPr>
        <w:t xml:space="preserve">, </w:t>
      </w:r>
      <w:r w:rsidR="0073088B" w:rsidRPr="0083192E">
        <w:rPr>
          <w:rFonts w:ascii="Times New Roman" w:hAnsi="Times New Roman" w:cs="Times New Roman"/>
          <w:sz w:val="24"/>
          <w:szCs w:val="24"/>
        </w:rPr>
        <w:t xml:space="preserve">looga dodo, loo diyaariyo si wada jir </w:t>
      </w:r>
      <w:r w:rsidR="00962EA3" w:rsidRPr="0083192E">
        <w:rPr>
          <w:rFonts w:ascii="Times New Roman" w:hAnsi="Times New Roman" w:cs="Times New Roman"/>
          <w:sz w:val="24"/>
          <w:szCs w:val="24"/>
        </w:rPr>
        <w:t xml:space="preserve">ah, loona go’aamiyo sidii sare loogu qaadi lahaa arrimaha horumarka shaqooyinka </w:t>
      </w:r>
      <w:r w:rsidR="00A12A2C" w:rsidRPr="0083192E">
        <w:rPr>
          <w:rFonts w:ascii="Times New Roman" w:hAnsi="Times New Roman" w:cs="Times New Roman"/>
          <w:sz w:val="24"/>
          <w:szCs w:val="24"/>
        </w:rPr>
        <w:t>heerarka maamulada kala duwan.</w:t>
      </w:r>
    </w:p>
    <w:p w:rsidR="00F96504" w:rsidRPr="0083192E" w:rsidRDefault="0016485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0" w:name="_Toc117632849"/>
      <w:r w:rsidRPr="0083192E">
        <w:rPr>
          <w:rFonts w:ascii="Times New Roman" w:hAnsi="Times New Roman" w:cs="Times New Roman"/>
          <w:noProof/>
          <w:color w:val="auto"/>
          <w:sz w:val="28"/>
          <w:szCs w:val="24"/>
        </w:rPr>
        <w:lastRenderedPageBreak/>
        <w:drawing>
          <wp:anchor distT="0" distB="0" distL="114300" distR="114300" simplePos="0" relativeHeight="251657216" behindDoc="0" locked="0" layoutInCell="1" allowOverlap="1" wp14:anchorId="39A2E38C" wp14:editId="39003957">
            <wp:simplePos x="0" y="0"/>
            <wp:positionH relativeFrom="column">
              <wp:posOffset>1270</wp:posOffset>
            </wp:positionH>
            <wp:positionV relativeFrom="paragraph">
              <wp:posOffset>517525</wp:posOffset>
            </wp:positionV>
            <wp:extent cx="5812790" cy="5995035"/>
            <wp:effectExtent l="0" t="0" r="73660" b="24765"/>
            <wp:wrapSquare wrapText="bothSides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8" r:lo="rId19" r:qs="rId20" r:cs="rId21"/>
              </a:graphicData>
            </a:graphic>
          </wp:anchor>
        </w:drawing>
      </w:r>
      <w:r w:rsidR="00A12A2C" w:rsidRPr="0083192E">
        <w:rPr>
          <w:rFonts w:ascii="Times New Roman" w:hAnsi="Times New Roman" w:cs="Times New Roman"/>
          <w:color w:val="auto"/>
          <w:sz w:val="28"/>
          <w:szCs w:val="24"/>
        </w:rPr>
        <w:t>Habka geedisocodka ka qaybgalka muwaadiniinta</w:t>
      </w:r>
      <w:bookmarkEnd w:id="10"/>
    </w:p>
    <w:p w:rsidR="00F96504" w:rsidRPr="0083192E" w:rsidRDefault="00F96504" w:rsidP="001529CD">
      <w:pPr>
        <w:tabs>
          <w:tab w:val="left" w:pos="1274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F150D" w:rsidRPr="0083192E" w:rsidRDefault="00883A2F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  <w:r w:rsidRPr="0083192E">
        <w:rPr>
          <w:rFonts w:ascii="Times New Roman" w:hAnsi="Times New Roman" w:cs="Times New Roman"/>
          <w:sz w:val="24"/>
          <w:szCs w:val="24"/>
        </w:rPr>
        <w:br w:type="textWrapping" w:clear="all"/>
      </w:r>
    </w:p>
    <w:p w:rsidR="004F150D" w:rsidRPr="0083192E" w:rsidRDefault="004F150D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</w:p>
    <w:p w:rsidR="00551088" w:rsidRPr="0083192E" w:rsidRDefault="00290537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11" w:name="_Toc117632850"/>
      <w:r w:rsidRPr="0083192E">
        <w:rPr>
          <w:rFonts w:ascii="Times New Roman" w:hAnsi="Times New Roman" w:cs="Times New Roman"/>
          <w:color w:val="auto"/>
          <w:szCs w:val="24"/>
        </w:rPr>
        <w:lastRenderedPageBreak/>
        <w:t>Halkee ayey ka timaadaa lacagta</w:t>
      </w:r>
      <w:r w:rsidR="00FF6F76" w:rsidRPr="0083192E">
        <w:rPr>
          <w:rFonts w:ascii="Times New Roman" w:hAnsi="Times New Roman" w:cs="Times New Roman"/>
          <w:color w:val="auto"/>
          <w:szCs w:val="24"/>
        </w:rPr>
        <w:t>/</w:t>
      </w:r>
      <w:proofErr w:type="gramStart"/>
      <w:r w:rsidR="00FF6F76" w:rsidRPr="0083192E">
        <w:rPr>
          <w:rFonts w:ascii="Times New Roman" w:hAnsi="Times New Roman" w:cs="Times New Roman"/>
          <w:color w:val="auto"/>
          <w:szCs w:val="24"/>
        </w:rPr>
        <w:t>miisaaniyadda</w:t>
      </w:r>
      <w:r w:rsidRPr="0083192E">
        <w:rPr>
          <w:rFonts w:ascii="Times New Roman" w:hAnsi="Times New Roman" w:cs="Times New Roman"/>
          <w:color w:val="auto"/>
          <w:szCs w:val="24"/>
        </w:rPr>
        <w:t xml:space="preserve">dawladdu </w:t>
      </w:r>
      <w:r w:rsidR="00551088" w:rsidRPr="0083192E">
        <w:rPr>
          <w:rFonts w:ascii="Times New Roman" w:hAnsi="Times New Roman" w:cs="Times New Roman"/>
          <w:color w:val="auto"/>
          <w:szCs w:val="24"/>
        </w:rPr>
        <w:t>?</w:t>
      </w:r>
      <w:bookmarkEnd w:id="11"/>
      <w:proofErr w:type="gramEnd"/>
    </w:p>
    <w:p w:rsidR="00FF6F76" w:rsidRPr="0083192E" w:rsidRDefault="00FF6F7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B19CF" w:rsidRPr="0083192E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83192E">
        <w:rPr>
          <w:rFonts w:ascii="Times New Roman" w:hAnsi="Times New Roman" w:cs="Times New Roman"/>
          <w:sz w:val="24"/>
          <w:szCs w:val="24"/>
        </w:rPr>
        <w:t xml:space="preserve">Dagmada </w:t>
      </w:r>
      <w:r w:rsidR="00237C98" w:rsidRPr="0083192E">
        <w:rPr>
          <w:rFonts w:ascii="Times New Roman" w:hAnsi="Times New Roman" w:cs="Times New Roman"/>
          <w:sz w:val="24"/>
          <w:szCs w:val="24"/>
        </w:rPr>
        <w:t>Gunagado</w:t>
      </w:r>
      <w:r w:rsidR="00251CE5" w:rsidRPr="0083192E">
        <w:rPr>
          <w:rFonts w:ascii="Times New Roman" w:hAnsi="Times New Roman" w:cs="Times New Roman"/>
          <w:sz w:val="24"/>
          <w:szCs w:val="24"/>
        </w:rPr>
        <w:t xml:space="preserve"> waxaa loo qoondeeyey wadarta xaddi miisaaniyadeed oo dhan </w:t>
      </w:r>
      <w:r w:rsidR="00237C98" w:rsidRPr="0083192E">
        <w:rPr>
          <w:rFonts w:ascii="Times New Roman" w:hAnsi="Times New Roman" w:cs="Times New Roman"/>
          <w:b/>
          <w:bCs/>
          <w:sz w:val="24"/>
          <w:szCs w:val="24"/>
        </w:rPr>
        <w:t>136,947</w:t>
      </w:r>
      <w:r w:rsidR="00BC4EE1" w:rsidRPr="0083192E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237C98" w:rsidRPr="0083192E">
        <w:rPr>
          <w:rFonts w:ascii="Times New Roman" w:hAnsi="Times New Roman" w:cs="Times New Roman"/>
          <w:b/>
          <w:bCs/>
          <w:sz w:val="24"/>
          <w:szCs w:val="24"/>
        </w:rPr>
        <w:t>394</w:t>
      </w:r>
      <w:r w:rsidRPr="0083192E">
        <w:rPr>
          <w:rFonts w:ascii="Times New Roman" w:hAnsi="Times New Roman" w:cs="Times New Roman"/>
          <w:b/>
          <w:bCs/>
          <w:sz w:val="24"/>
          <w:szCs w:val="24"/>
        </w:rPr>
        <w:t xml:space="preserve">birr </w:t>
      </w:r>
      <w:r w:rsidRPr="0083192E">
        <w:rPr>
          <w:rFonts w:ascii="Times New Roman" w:hAnsi="Times New Roman" w:cs="Times New Roman"/>
          <w:bCs/>
          <w:sz w:val="24"/>
          <w:szCs w:val="24"/>
        </w:rPr>
        <w:t>si</w:t>
      </w:r>
      <w:r w:rsidRPr="0083192E">
        <w:rPr>
          <w:rFonts w:ascii="Times New Roman" w:eastAsiaTheme="minorHAnsi" w:hAnsi="Times New Roman" w:cs="Times New Roman"/>
          <w:sz w:val="24"/>
          <w:szCs w:val="24"/>
        </w:rPr>
        <w:t>loogu saleeyo qorshayaasheed</w:t>
      </w:r>
      <w:r w:rsidR="00AF5B66" w:rsidRPr="0083192E">
        <w:rPr>
          <w:rFonts w:ascii="Times New Roman" w:eastAsiaTheme="minorHAnsi" w:hAnsi="Times New Roman" w:cs="Times New Roman"/>
          <w:sz w:val="24"/>
          <w:szCs w:val="24"/>
        </w:rPr>
        <w:t xml:space="preserve">a, loona siiyo adeeg bulshada S.M </w:t>
      </w:r>
      <w:r w:rsidRPr="0083192E">
        <w:rPr>
          <w:rFonts w:ascii="Times New Roman" w:eastAsiaTheme="minorHAnsi" w:hAnsi="Times New Roman" w:cs="Times New Roman"/>
          <w:sz w:val="24"/>
          <w:szCs w:val="24"/>
        </w:rPr>
        <w:t>2015</w:t>
      </w:r>
      <w:r w:rsidR="00AF5B66" w:rsidRPr="0083192E">
        <w:rPr>
          <w:rFonts w:ascii="Times New Roman" w:eastAsiaTheme="minorHAnsi" w:hAnsi="Times New Roman" w:cs="Times New Roman"/>
          <w:sz w:val="24"/>
          <w:szCs w:val="24"/>
        </w:rPr>
        <w:t xml:space="preserve"> T.I</w:t>
      </w:r>
      <w:r w:rsidRPr="0083192E">
        <w:rPr>
          <w:rFonts w:ascii="Times New Roman" w:eastAsiaTheme="minorHAnsi" w:hAnsi="Times New Roman" w:cs="Times New Roman"/>
          <w:sz w:val="24"/>
          <w:szCs w:val="24"/>
        </w:rPr>
        <w:t xml:space="preserve">. iyadoo la barbardhigayo sanad miisaaniyadeedkii hore xadiga </w:t>
      </w:r>
      <w:r w:rsidR="007919F0" w:rsidRPr="0083192E">
        <w:rPr>
          <w:rFonts w:ascii="Times New Roman" w:eastAsiaTheme="minorHAnsi" w:hAnsi="Times New Roman" w:cs="Times New Roman"/>
          <w:b/>
          <w:bCs/>
          <w:sz w:val="24"/>
          <w:szCs w:val="24"/>
        </w:rPr>
        <w:t>(</w:t>
      </w:r>
      <w:r w:rsidR="00237C98" w:rsidRPr="0083192E">
        <w:rPr>
          <w:rFonts w:ascii="Times New Roman" w:eastAsia="Malgun Gothic" w:hAnsi="Times New Roman" w:cs="Times New Roman"/>
          <w:b/>
          <w:bCs/>
          <w:sz w:val="24"/>
          <w:szCs w:val="24"/>
        </w:rPr>
        <w:t>123,139</w:t>
      </w:r>
      <w:r w:rsidR="006A46A2" w:rsidRPr="0083192E">
        <w:rPr>
          <w:rFonts w:ascii="Times New Roman" w:eastAsia="Malgun Gothic" w:hAnsi="Times New Roman" w:cs="Times New Roman"/>
          <w:b/>
          <w:bCs/>
          <w:sz w:val="24"/>
          <w:szCs w:val="24"/>
        </w:rPr>
        <w:t>,</w:t>
      </w:r>
      <w:r w:rsidR="007A4EA1" w:rsidRPr="0083192E">
        <w:rPr>
          <w:rFonts w:ascii="Times New Roman" w:eastAsia="Malgun Gothic" w:hAnsi="Times New Roman" w:cs="Times New Roman"/>
          <w:b/>
          <w:bCs/>
          <w:sz w:val="24"/>
          <w:szCs w:val="24"/>
        </w:rPr>
        <w:t>1</w:t>
      </w:r>
      <w:r w:rsidR="00237C98" w:rsidRPr="0083192E">
        <w:rPr>
          <w:rFonts w:ascii="Times New Roman" w:eastAsia="Malgun Gothic" w:hAnsi="Times New Roman" w:cs="Times New Roman"/>
          <w:b/>
          <w:bCs/>
          <w:sz w:val="24"/>
          <w:szCs w:val="24"/>
        </w:rPr>
        <w:t>67</w:t>
      </w:r>
      <w:r w:rsidR="006A46A2" w:rsidRPr="0083192E">
        <w:rPr>
          <w:rFonts w:ascii="Times New Roman" w:eastAsia="Malgun Gothic" w:hAnsi="Times New Roman" w:cs="Times New Roman"/>
          <w:b/>
          <w:bCs/>
          <w:sz w:val="24"/>
          <w:szCs w:val="24"/>
        </w:rPr>
        <w:t xml:space="preserve"> </w:t>
      </w:r>
      <w:r w:rsidRPr="0083192E">
        <w:rPr>
          <w:rFonts w:ascii="Times New Roman" w:eastAsia="Malgun Gothic" w:hAnsi="Times New Roman" w:cs="Times New Roman"/>
          <w:b/>
          <w:bCs/>
          <w:sz w:val="24"/>
          <w:szCs w:val="24"/>
        </w:rPr>
        <w:t xml:space="preserve">oo </w:t>
      </w:r>
      <w:r w:rsidR="00961522" w:rsidRPr="0083192E">
        <w:rPr>
          <w:rFonts w:ascii="Times New Roman" w:eastAsia="Malgun Gothic" w:hAnsi="Times New Roman" w:cs="Times New Roman"/>
          <w:b/>
          <w:bCs/>
          <w:sz w:val="24"/>
          <w:szCs w:val="24"/>
        </w:rPr>
        <w:t>birr</w:t>
      </w:r>
      <w:r w:rsidR="007919F0" w:rsidRPr="0083192E">
        <w:rPr>
          <w:rFonts w:ascii="Times New Roman" w:eastAsia="Malgun Gothic" w:hAnsi="Times New Roman" w:cs="Times New Roman"/>
          <w:sz w:val="24"/>
          <w:szCs w:val="24"/>
        </w:rPr>
        <w:t>)</w:t>
      </w:r>
      <w:r w:rsidR="007919F0" w:rsidRPr="0083192E">
        <w:rPr>
          <w:rFonts w:ascii="Times New Roman" w:eastAsiaTheme="minorHAnsi" w:hAnsi="Times New Roman" w:cs="Times New Roman"/>
          <w:sz w:val="24"/>
          <w:szCs w:val="24"/>
        </w:rPr>
        <w:t xml:space="preserve">, </w:t>
      </w:r>
      <w:r w:rsidRPr="0083192E">
        <w:rPr>
          <w:rFonts w:ascii="Times New Roman" w:eastAsiaTheme="minorHAnsi" w:hAnsi="Times New Roman" w:cs="Times New Roman"/>
          <w:sz w:val="24"/>
          <w:szCs w:val="24"/>
        </w:rPr>
        <w:t xml:space="preserve">sanadka miisaaniyaddu waxay ka badantahay farqi ahaan </w:t>
      </w:r>
      <w:r w:rsidR="005732E2" w:rsidRPr="0083192E">
        <w:rPr>
          <w:rFonts w:ascii="Times New Roman" w:eastAsiaTheme="minorHAnsi" w:hAnsi="Times New Roman" w:cs="Times New Roman"/>
          <w:b/>
          <w:bCs/>
          <w:sz w:val="24"/>
          <w:szCs w:val="24"/>
        </w:rPr>
        <w:t>13,808</w:t>
      </w:r>
      <w:r w:rsidR="006A46A2" w:rsidRPr="0083192E">
        <w:rPr>
          <w:rFonts w:ascii="Times New Roman" w:eastAsiaTheme="minorHAnsi" w:hAnsi="Times New Roman" w:cs="Times New Roman"/>
          <w:b/>
          <w:bCs/>
          <w:sz w:val="24"/>
          <w:szCs w:val="24"/>
        </w:rPr>
        <w:t>,</w:t>
      </w:r>
      <w:r w:rsidR="005732E2" w:rsidRPr="0083192E">
        <w:rPr>
          <w:rFonts w:ascii="Times New Roman" w:eastAsiaTheme="minorHAnsi" w:hAnsi="Times New Roman" w:cs="Times New Roman"/>
          <w:b/>
          <w:bCs/>
          <w:sz w:val="24"/>
          <w:szCs w:val="24"/>
        </w:rPr>
        <w:t>22</w:t>
      </w:r>
      <w:r w:rsidR="00542E00" w:rsidRPr="0083192E">
        <w:rPr>
          <w:rFonts w:ascii="Times New Roman" w:eastAsiaTheme="minorHAnsi" w:hAnsi="Times New Roman" w:cs="Times New Roman"/>
          <w:b/>
          <w:bCs/>
          <w:sz w:val="24"/>
          <w:szCs w:val="24"/>
        </w:rPr>
        <w:t>7</w:t>
      </w:r>
      <w:r w:rsidRPr="0083192E">
        <w:rPr>
          <w:rFonts w:ascii="Times New Roman" w:eastAsiaTheme="minorHAnsi" w:hAnsi="Times New Roman" w:cs="Times New Roman"/>
          <w:sz w:val="24"/>
          <w:szCs w:val="24"/>
        </w:rPr>
        <w:t xml:space="preserve">oo </w:t>
      </w:r>
      <w:r w:rsidR="00961522" w:rsidRPr="0083192E">
        <w:rPr>
          <w:rFonts w:ascii="Times New Roman" w:eastAsiaTheme="minorHAnsi" w:hAnsi="Times New Roman" w:cs="Times New Roman"/>
          <w:sz w:val="24"/>
          <w:szCs w:val="24"/>
        </w:rPr>
        <w:t xml:space="preserve">birr </w:t>
      </w:r>
      <w:r w:rsidR="007919F0" w:rsidRPr="0083192E">
        <w:rPr>
          <w:rFonts w:ascii="Times New Roman" w:eastAsiaTheme="minorHAnsi" w:hAnsi="Times New Roman" w:cs="Times New Roman"/>
          <w:b/>
          <w:bCs/>
          <w:sz w:val="24"/>
          <w:szCs w:val="24"/>
        </w:rPr>
        <w:t>(</w:t>
      </w:r>
      <w:r w:rsidR="006A46A2" w:rsidRPr="0083192E">
        <w:rPr>
          <w:rFonts w:ascii="Times New Roman" w:eastAsiaTheme="minorHAnsi" w:hAnsi="Times New Roman" w:cs="Times New Roman"/>
          <w:b/>
          <w:bCs/>
          <w:sz w:val="24"/>
          <w:szCs w:val="24"/>
        </w:rPr>
        <w:t>21</w:t>
      </w:r>
      <w:r w:rsidR="00961522" w:rsidRPr="0083192E">
        <w:rPr>
          <w:rFonts w:ascii="Times New Roman" w:eastAsiaTheme="minorHAnsi" w:hAnsi="Times New Roman" w:cs="Times New Roman"/>
          <w:b/>
          <w:bCs/>
          <w:sz w:val="24"/>
          <w:szCs w:val="24"/>
        </w:rPr>
        <w:t>%</w:t>
      </w:r>
      <w:r w:rsidR="004B19CF" w:rsidRPr="0083192E">
        <w:rPr>
          <w:rFonts w:ascii="Times New Roman" w:eastAsiaTheme="minorHAnsi" w:hAnsi="Times New Roman" w:cs="Times New Roman"/>
          <w:b/>
          <w:bCs/>
          <w:sz w:val="24"/>
          <w:szCs w:val="24"/>
        </w:rPr>
        <w:t>).</w:t>
      </w:r>
      <w:r w:rsidR="00AF5B66" w:rsidRPr="0083192E">
        <w:rPr>
          <w:rFonts w:ascii="Times New Roman" w:eastAsiaTheme="minorHAnsi" w:hAnsi="Times New Roman" w:cs="Times New Roman"/>
          <w:sz w:val="24"/>
          <w:szCs w:val="24"/>
        </w:rPr>
        <w:t>X</w:t>
      </w:r>
      <w:r w:rsidRPr="0083192E">
        <w:rPr>
          <w:rFonts w:ascii="Times New Roman" w:eastAsiaTheme="minorHAnsi" w:hAnsi="Times New Roman" w:cs="Times New Roman"/>
          <w:sz w:val="24"/>
          <w:szCs w:val="24"/>
        </w:rPr>
        <w:t xml:space="preserve">adiga wadarta guud ee </w:t>
      </w:r>
      <w:r w:rsidR="00AF5B66" w:rsidRPr="0083192E">
        <w:rPr>
          <w:rFonts w:ascii="Times New Roman" w:eastAsiaTheme="minorHAnsi" w:hAnsi="Times New Roman" w:cs="Times New Roman"/>
          <w:sz w:val="24"/>
          <w:szCs w:val="24"/>
        </w:rPr>
        <w:t xml:space="preserve">miisaaniyadda </w:t>
      </w:r>
      <w:r w:rsidRPr="0083192E">
        <w:rPr>
          <w:rFonts w:ascii="Times New Roman" w:eastAsiaTheme="minorHAnsi" w:hAnsi="Times New Roman" w:cs="Times New Roman"/>
          <w:sz w:val="24"/>
          <w:szCs w:val="24"/>
        </w:rPr>
        <w:t xml:space="preserve">sanad </w:t>
      </w:r>
      <w:r w:rsidR="00AF5B66" w:rsidRPr="0083192E">
        <w:rPr>
          <w:rFonts w:ascii="Times New Roman" w:eastAsiaTheme="minorHAnsi" w:hAnsi="Times New Roman" w:cs="Times New Roman"/>
          <w:sz w:val="24"/>
          <w:szCs w:val="24"/>
        </w:rPr>
        <w:t>miisaaniyadeedkani wuxuu ka</w:t>
      </w:r>
      <w:r w:rsidRPr="0083192E">
        <w:rPr>
          <w:rFonts w:ascii="Times New Roman" w:eastAsiaTheme="minorHAnsi" w:hAnsi="Times New Roman" w:cs="Times New Roman"/>
          <w:sz w:val="24"/>
          <w:szCs w:val="24"/>
        </w:rPr>
        <w:t xml:space="preserve"> yim</w:t>
      </w:r>
      <w:r w:rsidR="00AF5B66" w:rsidRPr="0083192E">
        <w:rPr>
          <w:rFonts w:ascii="Times New Roman" w:eastAsiaTheme="minorHAnsi" w:hAnsi="Times New Roman" w:cs="Times New Roman"/>
          <w:sz w:val="24"/>
          <w:szCs w:val="24"/>
        </w:rPr>
        <w:t>i</w:t>
      </w:r>
      <w:r w:rsidRPr="0083192E">
        <w:rPr>
          <w:rFonts w:ascii="Times New Roman" w:eastAsiaTheme="minorHAnsi" w:hAnsi="Times New Roman" w:cs="Times New Roman"/>
          <w:sz w:val="24"/>
          <w:szCs w:val="24"/>
        </w:rPr>
        <w:t>d qaybaha soo socda</w:t>
      </w:r>
      <w:r w:rsidR="00B16C91" w:rsidRPr="0083192E">
        <w:rPr>
          <w:rFonts w:ascii="Times New Roman" w:eastAsiaTheme="minorHAnsi" w:hAnsi="Times New Roman" w:cs="Times New Roman"/>
          <w:sz w:val="24"/>
          <w:szCs w:val="24"/>
        </w:rPr>
        <w:t>:</w:t>
      </w:r>
      <w:r w:rsidR="004B19CF" w:rsidRPr="0083192E">
        <w:rPr>
          <w:rFonts w:ascii="Times New Roman" w:eastAsiaTheme="minorHAnsi" w:hAnsi="Times New Roman" w:cs="Times New Roman"/>
          <w:sz w:val="24"/>
          <w:szCs w:val="24"/>
        </w:rPr>
        <w:t>-</w:t>
      </w:r>
    </w:p>
    <w:p w:rsidR="006601C1" w:rsidRPr="0083192E" w:rsidRDefault="006601C1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</w:p>
    <w:p w:rsidR="006601C1" w:rsidRPr="0083192E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83192E">
        <w:rPr>
          <w:rFonts w:ascii="Times New Roman" w:eastAsiaTheme="minorHAnsi" w:hAnsi="Times New Roman" w:cs="Times New Roman"/>
          <w:sz w:val="24"/>
          <w:szCs w:val="24"/>
        </w:rPr>
        <w:t xml:space="preserve">Dakhliga gudaha </w:t>
      </w:r>
      <w:r w:rsidR="00AF5B66" w:rsidRPr="0083192E">
        <w:rPr>
          <w:rFonts w:ascii="Times New Roman" w:eastAsiaTheme="minorHAnsi" w:hAnsi="Times New Roman" w:cs="Times New Roman"/>
          <w:sz w:val="24"/>
          <w:szCs w:val="24"/>
        </w:rPr>
        <w:t>ee Degmada =</w:t>
      </w:r>
      <w:r w:rsidR="00380110" w:rsidRPr="0083192E">
        <w:rPr>
          <w:rFonts w:ascii="Times New Roman" w:eastAsiaTheme="minorHAnsi" w:hAnsi="Times New Roman" w:cs="Times New Roman"/>
          <w:b/>
          <w:bCs/>
          <w:sz w:val="24"/>
          <w:szCs w:val="24"/>
        </w:rPr>
        <w:t>20,999,744</w:t>
      </w:r>
    </w:p>
    <w:p w:rsidR="006A46A2" w:rsidRPr="0083192E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83192E">
        <w:rPr>
          <w:rFonts w:ascii="Times New Roman" w:eastAsiaTheme="minorHAnsi" w:hAnsi="Times New Roman" w:cs="Times New Roman"/>
          <w:sz w:val="24"/>
          <w:szCs w:val="24"/>
        </w:rPr>
        <w:t>K</w:t>
      </w:r>
      <w:r w:rsidR="002D61F9" w:rsidRPr="0083192E">
        <w:rPr>
          <w:rFonts w:ascii="Times New Roman" w:eastAsiaTheme="minorHAnsi" w:hAnsi="Times New Roman" w:cs="Times New Roman"/>
          <w:sz w:val="24"/>
          <w:szCs w:val="24"/>
        </w:rPr>
        <w:t>abista hee</w:t>
      </w:r>
      <w:r w:rsidRPr="0083192E">
        <w:rPr>
          <w:rFonts w:ascii="Times New Roman" w:eastAsiaTheme="minorHAnsi" w:hAnsi="Times New Roman" w:cs="Times New Roman"/>
          <w:sz w:val="24"/>
          <w:szCs w:val="24"/>
        </w:rPr>
        <w:t>r</w:t>
      </w:r>
      <w:r w:rsidR="002D61F9" w:rsidRPr="0083192E">
        <w:rPr>
          <w:rFonts w:ascii="Times New Roman" w:eastAsiaTheme="minorHAnsi" w:hAnsi="Times New Roman" w:cs="Times New Roman"/>
          <w:sz w:val="24"/>
          <w:szCs w:val="24"/>
        </w:rPr>
        <w:t xml:space="preserve"> deegaan </w:t>
      </w:r>
      <w:r w:rsidRPr="0083192E">
        <w:rPr>
          <w:rFonts w:ascii="Times New Roman" w:eastAsiaTheme="minorHAnsi" w:hAnsi="Times New Roman" w:cs="Times New Roman"/>
          <w:sz w:val="24"/>
          <w:szCs w:val="24"/>
        </w:rPr>
        <w:t xml:space="preserve">           =   </w:t>
      </w:r>
      <w:r w:rsidR="00380110" w:rsidRPr="0083192E">
        <w:rPr>
          <w:rFonts w:ascii="Times New Roman" w:eastAsiaTheme="minorHAnsi" w:hAnsi="Times New Roman" w:cs="Times New Roman"/>
          <w:b/>
          <w:bCs/>
          <w:sz w:val="24"/>
          <w:szCs w:val="24"/>
        </w:rPr>
        <w:t>115,947,650</w:t>
      </w:r>
      <w:r w:rsidR="006A46A2" w:rsidRPr="0083192E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</w:t>
      </w:r>
    </w:p>
    <w:p w:rsidR="006A46A2" w:rsidRPr="0083192E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83192E">
        <w:rPr>
          <w:rFonts w:ascii="Times New Roman" w:eastAsiaTheme="minorHAnsi" w:hAnsi="Times New Roman" w:cs="Times New Roman"/>
          <w:sz w:val="24"/>
          <w:szCs w:val="24"/>
        </w:rPr>
        <w:t>W</w:t>
      </w:r>
      <w:r w:rsidR="002D61F9" w:rsidRPr="0083192E">
        <w:rPr>
          <w:rFonts w:ascii="Times New Roman" w:eastAsiaTheme="minorHAnsi" w:hAnsi="Times New Roman" w:cs="Times New Roman"/>
          <w:sz w:val="24"/>
          <w:szCs w:val="24"/>
        </w:rPr>
        <w:t xml:space="preserve">adarta guud ee miisaaniyaddu waa </w:t>
      </w:r>
      <w:r w:rsidRPr="0083192E">
        <w:rPr>
          <w:rFonts w:ascii="Times New Roman" w:eastAsiaTheme="minorHAnsi" w:hAnsi="Times New Roman" w:cs="Times New Roman"/>
          <w:sz w:val="24"/>
          <w:szCs w:val="24"/>
        </w:rPr>
        <w:t>=</w:t>
      </w:r>
      <w:r w:rsidR="00380110" w:rsidRPr="0083192E">
        <w:rPr>
          <w:rFonts w:ascii="Times New Roman" w:eastAsiaTheme="minorHAnsi" w:hAnsi="Times New Roman" w:cs="Times New Roman"/>
          <w:b/>
          <w:bCs/>
          <w:sz w:val="24"/>
          <w:szCs w:val="24"/>
        </w:rPr>
        <w:t>136,947,</w:t>
      </w:r>
      <w:r w:rsidR="00014C7E" w:rsidRPr="0083192E">
        <w:rPr>
          <w:rFonts w:ascii="Times New Roman" w:eastAsiaTheme="minorHAnsi" w:hAnsi="Times New Roman" w:cs="Times New Roman"/>
          <w:b/>
          <w:bCs/>
          <w:sz w:val="24"/>
          <w:szCs w:val="24"/>
        </w:rPr>
        <w:t>394</w:t>
      </w:r>
    </w:p>
    <w:p w:rsidR="001F0CBA" w:rsidRPr="0083192E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</w:rPr>
      </w:pPr>
      <w:r w:rsidRPr="0083192E">
        <w:rPr>
          <w:rFonts w:ascii="Times New Roman" w:hAnsi="Times New Roman" w:cs="Times New Roman"/>
          <w:b/>
          <w:spacing w:val="-1"/>
          <w:sz w:val="24"/>
          <w:szCs w:val="24"/>
        </w:rPr>
        <w:t>Ilaha miisaaniyadda ee SM 2015</w:t>
      </w:r>
      <w:r w:rsidR="002D61F9" w:rsidRPr="0083192E">
        <w:rPr>
          <w:rFonts w:ascii="Times New Roman" w:hAnsi="Times New Roman" w:cs="Times New Roman"/>
          <w:b/>
          <w:spacing w:val="-1"/>
          <w:sz w:val="24"/>
          <w:szCs w:val="24"/>
        </w:rPr>
        <w:t>TI:</w:t>
      </w: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43"/>
        <w:gridCol w:w="2017"/>
      </w:tblGrid>
      <w:tr w:rsidR="0083192E" w:rsidRPr="0083192E" w:rsidTr="006A46A2">
        <w:trPr>
          <w:trHeight w:val="278"/>
        </w:trPr>
        <w:tc>
          <w:tcPr>
            <w:tcW w:w="7343" w:type="dxa"/>
            <w:shd w:val="clear" w:color="000000" w:fill="DAEEF3"/>
            <w:vAlign w:val="center"/>
            <w:hideMark/>
          </w:tcPr>
          <w:p w:rsidR="001F0CBA" w:rsidRPr="0083192E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aah-faahin</w:t>
            </w:r>
          </w:p>
        </w:tc>
        <w:tc>
          <w:tcPr>
            <w:tcW w:w="2017" w:type="dxa"/>
            <w:shd w:val="clear" w:color="000000" w:fill="DAEEF3"/>
            <w:vAlign w:val="center"/>
            <w:hideMark/>
          </w:tcPr>
          <w:p w:rsidR="001F0CBA" w:rsidRPr="0083192E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83192E" w:rsidRPr="0083192E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83192E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nad miisaaniyadeedka itoobiya</w:t>
            </w:r>
          </w:p>
        </w:tc>
        <w:tc>
          <w:tcPr>
            <w:tcW w:w="2017" w:type="dxa"/>
            <w:shd w:val="clear" w:color="000000" w:fill="FBDFCF"/>
            <w:vAlign w:val="center"/>
            <w:hideMark/>
          </w:tcPr>
          <w:p w:rsidR="001F0CBA" w:rsidRPr="0083192E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15</w:t>
            </w:r>
          </w:p>
        </w:tc>
      </w:tr>
      <w:tr w:rsidR="0083192E" w:rsidRPr="0083192E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83192E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dart guud ee dakhliga oo ay ku jirto kabistu </w:t>
            </w:r>
          </w:p>
        </w:tc>
        <w:tc>
          <w:tcPr>
            <w:tcW w:w="2017" w:type="dxa"/>
            <w:shd w:val="clear" w:color="000000" w:fill="FBDFCF"/>
            <w:vAlign w:val="center"/>
          </w:tcPr>
          <w:p w:rsidR="001F0CBA" w:rsidRPr="0083192E" w:rsidRDefault="00963FF0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136,947,394</w:t>
            </w:r>
          </w:p>
        </w:tc>
      </w:tr>
      <w:tr w:rsidR="0083192E" w:rsidRPr="0083192E" w:rsidTr="006A46A2">
        <w:trPr>
          <w:trHeight w:val="509"/>
        </w:trPr>
        <w:tc>
          <w:tcPr>
            <w:tcW w:w="7343" w:type="dxa"/>
            <w:vMerge w:val="restart"/>
            <w:shd w:val="clear" w:color="000000" w:fill="DDEBF7"/>
            <w:vAlign w:val="center"/>
            <w:hideMark/>
          </w:tcPr>
          <w:p w:rsidR="001F0CBA" w:rsidRPr="0083192E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D</w:t>
            </w:r>
            <w:r w:rsidR="00763236"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akhliga gudaha </w:t>
            </w: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ee Degmada</w:t>
            </w:r>
          </w:p>
        </w:tc>
        <w:tc>
          <w:tcPr>
            <w:tcW w:w="2017" w:type="dxa"/>
            <w:vMerge w:val="restart"/>
            <w:shd w:val="clear" w:color="000000" w:fill="DDEBF7"/>
            <w:noWrap/>
            <w:vAlign w:val="center"/>
          </w:tcPr>
          <w:p w:rsidR="001F0CBA" w:rsidRPr="0083192E" w:rsidRDefault="00963FF0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83192E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20,999,744</w:t>
            </w:r>
          </w:p>
        </w:tc>
      </w:tr>
      <w:tr w:rsidR="0083192E" w:rsidRPr="0083192E" w:rsidTr="006A46A2">
        <w:trPr>
          <w:trHeight w:val="509"/>
        </w:trPr>
        <w:tc>
          <w:tcPr>
            <w:tcW w:w="7343" w:type="dxa"/>
            <w:vMerge/>
            <w:vAlign w:val="center"/>
            <w:hideMark/>
          </w:tcPr>
          <w:p w:rsidR="001F0CBA" w:rsidRPr="0083192E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17" w:type="dxa"/>
            <w:vMerge/>
            <w:vAlign w:val="center"/>
          </w:tcPr>
          <w:p w:rsidR="001F0CBA" w:rsidRPr="0083192E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3192E" w:rsidRPr="0083192E" w:rsidTr="006A46A2">
        <w:trPr>
          <w:trHeight w:val="315"/>
        </w:trPr>
        <w:tc>
          <w:tcPr>
            <w:tcW w:w="7343" w:type="dxa"/>
            <w:shd w:val="clear" w:color="auto" w:fill="C6D9F1" w:themeFill="text2" w:themeFillTint="33"/>
            <w:vAlign w:val="center"/>
            <w:hideMark/>
          </w:tcPr>
          <w:p w:rsidR="001F0CBA" w:rsidRPr="0083192E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Kabista heer </w:t>
            </w:r>
            <w:proofErr w:type="gramStart"/>
            <w:r w:rsidRPr="0083192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de</w:t>
            </w:r>
            <w:r w:rsidR="00AF5B66" w:rsidRPr="0083192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egaan </w:t>
            </w:r>
            <w:r w:rsidRPr="0083192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.</w:t>
            </w:r>
            <w:proofErr w:type="gramEnd"/>
          </w:p>
        </w:tc>
        <w:tc>
          <w:tcPr>
            <w:tcW w:w="2017" w:type="dxa"/>
            <w:shd w:val="clear" w:color="auto" w:fill="C6D9F1" w:themeFill="text2" w:themeFillTint="33"/>
            <w:noWrap/>
            <w:vAlign w:val="bottom"/>
          </w:tcPr>
          <w:p w:rsidR="001F0CBA" w:rsidRPr="0083192E" w:rsidRDefault="003B0545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3192E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115,947,650</w:t>
            </w:r>
          </w:p>
        </w:tc>
      </w:tr>
    </w:tbl>
    <w:p w:rsidR="00FF768A" w:rsidRPr="0083192E" w:rsidRDefault="00FF768A" w:rsidP="001529C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58116F" w:rsidRPr="0083192E" w:rsidRDefault="002211E1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12" w:name="_Toc117632851"/>
      <w:bookmarkStart w:id="13" w:name="_Toc73350713"/>
      <w:bookmarkEnd w:id="0"/>
      <w:r w:rsidRPr="0083192E">
        <w:rPr>
          <w:rFonts w:ascii="Times New Roman" w:hAnsi="Times New Roman" w:cs="Times New Roman"/>
          <w:color w:val="auto"/>
          <w:szCs w:val="24"/>
        </w:rPr>
        <w:t xml:space="preserve">Mudnaanta </w:t>
      </w:r>
      <w:proofErr w:type="gramStart"/>
      <w:r w:rsidRPr="0083192E">
        <w:rPr>
          <w:rFonts w:ascii="Times New Roman" w:hAnsi="Times New Roman" w:cs="Times New Roman"/>
          <w:color w:val="auto"/>
          <w:szCs w:val="24"/>
        </w:rPr>
        <w:t>qoondada</w:t>
      </w:r>
      <w:r w:rsidR="00AF5B66" w:rsidRPr="0083192E">
        <w:rPr>
          <w:rFonts w:ascii="Times New Roman" w:hAnsi="Times New Roman" w:cs="Times New Roman"/>
          <w:color w:val="auto"/>
          <w:szCs w:val="24"/>
        </w:rPr>
        <w:t>miisaaniyadda  iyo</w:t>
      </w:r>
      <w:proofErr w:type="gramEnd"/>
      <w:r w:rsidR="00AF5B66" w:rsidRPr="0083192E">
        <w:rPr>
          <w:rFonts w:ascii="Times New Roman" w:hAnsi="Times New Roman" w:cs="Times New Roman"/>
          <w:color w:val="auto"/>
          <w:szCs w:val="24"/>
        </w:rPr>
        <w:t xml:space="preserve"> kharashka</w:t>
      </w:r>
      <w:bookmarkEnd w:id="12"/>
      <w:bookmarkEnd w:id="13"/>
    </w:p>
    <w:p w:rsidR="0058116F" w:rsidRPr="0083192E" w:rsidRDefault="0058116F" w:rsidP="001529CD">
      <w:pPr>
        <w:pStyle w:val="Default"/>
        <w:tabs>
          <w:tab w:val="left" w:pos="3675"/>
        </w:tabs>
        <w:spacing w:line="360" w:lineRule="auto"/>
        <w:rPr>
          <w:color w:val="auto"/>
        </w:rPr>
      </w:pPr>
      <w:r w:rsidRPr="0083192E">
        <w:rPr>
          <w:color w:val="auto"/>
        </w:rPr>
        <w:tab/>
      </w:r>
    </w:p>
    <w:p w:rsidR="00F97BCC" w:rsidRPr="0083192E" w:rsidRDefault="005073B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4" w:name="_Toc117632852"/>
      <w:r w:rsidRPr="0083192E">
        <w:rPr>
          <w:rFonts w:ascii="Times New Roman" w:hAnsi="Times New Roman" w:cs="Times New Roman"/>
          <w:color w:val="auto"/>
          <w:sz w:val="24"/>
          <w:szCs w:val="24"/>
        </w:rPr>
        <w:t>Mudnaanta dawladda ee qoondaynta guud</w:t>
      </w:r>
      <w:r w:rsidR="00AF5B66" w:rsidRPr="0083192E">
        <w:rPr>
          <w:rFonts w:ascii="Times New Roman" w:hAnsi="Times New Roman" w:cs="Times New Roman"/>
          <w:color w:val="auto"/>
          <w:sz w:val="24"/>
          <w:szCs w:val="24"/>
        </w:rPr>
        <w:t xml:space="preserve"> ee miisaaniyadda</w:t>
      </w:r>
      <w:bookmarkEnd w:id="14"/>
    </w:p>
    <w:p w:rsidR="00C73D06" w:rsidRPr="0083192E" w:rsidRDefault="005073BD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Qoondada mudnaanta dawladdu waxay ku salaysan tahay qorshaha horumarinta toban ka sano ee qaranka iyo qorshaha heer deegaan ee tobanka sano </w:t>
      </w:r>
      <w:proofErr w:type="gramStart"/>
      <w:r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( </w:t>
      </w:r>
      <w:r w:rsidR="00C73D06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Qaab</w:t>
      </w:r>
      <w:r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dhismeed</w:t>
      </w:r>
      <w:proofErr w:type="gramEnd"/>
      <w:r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haan iyo heer xafiis ahaan)</w:t>
      </w:r>
      <w:r w:rsidR="007C4D7F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Waxaa ahmiyad la siin doonaa dhisida </w:t>
      </w:r>
      <w:proofErr w:type="gramStart"/>
      <w:r w:rsidR="007C4D7F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awooda  u</w:t>
      </w:r>
      <w:proofErr w:type="gramEnd"/>
      <w:r w:rsidR="007C4D7F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dkaysiga  masiibooyinka abaarha iyo isbedelka cimilada, kor-uqaadista waxsoosaarka dalaga beeraha iyo xoolaha iyo damaanad qaadka cuntada ee barnaamijka dalag iyo daryeel</w:t>
      </w:r>
      <w:r w:rsidR="00B339C4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444195" w:rsidRPr="0083192E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444195" w:rsidRPr="0083192E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4A6CAD" w:rsidRPr="0083192E" w:rsidRDefault="00E81FF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5" w:name="_Toc117632853"/>
      <w:proofErr w:type="gramStart"/>
      <w:r w:rsidRPr="0083192E">
        <w:rPr>
          <w:rFonts w:ascii="Times New Roman" w:hAnsi="Times New Roman" w:cs="Times New Roman"/>
          <w:color w:val="auto"/>
          <w:sz w:val="24"/>
          <w:szCs w:val="24"/>
        </w:rPr>
        <w:t>H</w:t>
      </w:r>
      <w:r w:rsidR="00FF6F76" w:rsidRPr="0083192E">
        <w:rPr>
          <w:rFonts w:ascii="Times New Roman" w:hAnsi="Times New Roman" w:cs="Times New Roman"/>
          <w:color w:val="auto"/>
          <w:sz w:val="24"/>
          <w:szCs w:val="24"/>
        </w:rPr>
        <w:t>alkee loo isticmaalayaa lacagta/miisaaniyadda</w:t>
      </w:r>
      <w:r w:rsidR="004A6CAD" w:rsidRPr="0083192E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15"/>
      <w:proofErr w:type="gramEnd"/>
    </w:p>
    <w:p w:rsidR="0058116F" w:rsidRPr="0083192E" w:rsidRDefault="0058116F" w:rsidP="001529CD">
      <w:pPr>
        <w:pStyle w:val="Default"/>
        <w:spacing w:line="360" w:lineRule="auto"/>
        <w:ind w:left="1260"/>
        <w:rPr>
          <w:color w:val="auto"/>
        </w:rPr>
      </w:pPr>
      <w:r w:rsidRPr="0083192E">
        <w:rPr>
          <w:b/>
          <w:color w:val="auto"/>
        </w:rPr>
        <w:tab/>
      </w:r>
    </w:p>
    <w:p w:rsidR="00C801D6" w:rsidRPr="0083192E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83192E">
        <w:rPr>
          <w:rFonts w:ascii="Times New Roman" w:eastAsiaTheme="minorHAnsi" w:hAnsi="Times New Roman" w:cs="Times New Roman"/>
          <w:sz w:val="24"/>
          <w:szCs w:val="24"/>
        </w:rPr>
        <w:t>W</w:t>
      </w:r>
      <w:r w:rsidR="00E81FFD" w:rsidRPr="0083192E">
        <w:rPr>
          <w:rFonts w:ascii="Times New Roman" w:eastAsiaTheme="minorHAnsi" w:hAnsi="Times New Roman" w:cs="Times New Roman"/>
          <w:sz w:val="24"/>
          <w:szCs w:val="24"/>
        </w:rPr>
        <w:t>adarta guud ee miisaaniyadda sanadkan waxaa loo qoondeeyey qaybaha khara</w:t>
      </w:r>
      <w:r w:rsidR="00FF6F76" w:rsidRPr="0083192E">
        <w:rPr>
          <w:rFonts w:ascii="Times New Roman" w:eastAsiaTheme="minorHAnsi" w:hAnsi="Times New Roman" w:cs="Times New Roman"/>
          <w:sz w:val="24"/>
          <w:szCs w:val="24"/>
        </w:rPr>
        <w:t>shaadka kala duwan ee soo socda:-</w:t>
      </w:r>
    </w:p>
    <w:p w:rsidR="00FA6CF1" w:rsidRPr="0083192E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3192E">
        <w:rPr>
          <w:rFonts w:ascii="Times New Roman" w:eastAsiaTheme="minorHAnsi" w:hAnsi="Times New Roman" w:cs="Times New Roman"/>
          <w:b/>
          <w:sz w:val="24"/>
          <w:szCs w:val="24"/>
        </w:rPr>
        <w:t>Isbar-</w:t>
      </w:r>
      <w:proofErr w:type="gramStart"/>
      <w:r w:rsidRPr="0083192E">
        <w:rPr>
          <w:rFonts w:ascii="Times New Roman" w:eastAsiaTheme="minorHAnsi" w:hAnsi="Times New Roman" w:cs="Times New Roman"/>
          <w:b/>
          <w:sz w:val="24"/>
          <w:szCs w:val="24"/>
        </w:rPr>
        <w:t xml:space="preserve">bardhiga </w:t>
      </w:r>
      <w:r w:rsidR="008776A0" w:rsidRPr="0083192E">
        <w:rPr>
          <w:rFonts w:ascii="Times New Roman" w:eastAsiaTheme="minorHAnsi" w:hAnsi="Times New Roman" w:cs="Times New Roman"/>
          <w:b/>
          <w:sz w:val="24"/>
          <w:szCs w:val="24"/>
        </w:rPr>
        <w:t xml:space="preserve"> qorshaha</w:t>
      </w:r>
      <w:proofErr w:type="gramEnd"/>
      <w:r w:rsidR="008776A0" w:rsidRPr="0083192E">
        <w:rPr>
          <w:rFonts w:ascii="Times New Roman" w:eastAsiaTheme="minorHAnsi" w:hAnsi="Times New Roman" w:cs="Times New Roman"/>
          <w:b/>
          <w:sz w:val="24"/>
          <w:szCs w:val="24"/>
        </w:rPr>
        <w:t xml:space="preserve"> kharashka </w:t>
      </w:r>
      <w:r w:rsidRPr="0083192E">
        <w:rPr>
          <w:rFonts w:ascii="Times New Roman" w:eastAsiaTheme="minorHAnsi" w:hAnsi="Times New Roman" w:cs="Times New Roman"/>
          <w:b/>
          <w:sz w:val="24"/>
          <w:szCs w:val="24"/>
        </w:rPr>
        <w:t>S.M 2014 iyo S.M 2015 T.I</w:t>
      </w:r>
    </w:p>
    <w:tbl>
      <w:tblPr>
        <w:tblW w:w="9160" w:type="dxa"/>
        <w:tblInd w:w="-5" w:type="dxa"/>
        <w:tblLook w:val="04A0" w:firstRow="1" w:lastRow="0" w:firstColumn="1" w:lastColumn="0" w:noHBand="0" w:noVBand="1"/>
      </w:tblPr>
      <w:tblGrid>
        <w:gridCol w:w="3803"/>
        <w:gridCol w:w="1697"/>
        <w:gridCol w:w="2300"/>
        <w:gridCol w:w="1360"/>
      </w:tblGrid>
      <w:tr w:rsidR="0083192E" w:rsidRPr="0083192E" w:rsidTr="001A41E1">
        <w:trPr>
          <w:trHeight w:val="509"/>
        </w:trPr>
        <w:tc>
          <w:tcPr>
            <w:tcW w:w="38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83192E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Qaybaha kharashka </w:t>
            </w:r>
          </w:p>
        </w:tc>
        <w:tc>
          <w:tcPr>
            <w:tcW w:w="16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83192E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M</w:t>
            </w:r>
            <w:r w:rsidR="007C4D7F"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014</w:t>
            </w:r>
          </w:p>
        </w:tc>
        <w:tc>
          <w:tcPr>
            <w:tcW w:w="23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83192E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M</w:t>
            </w:r>
            <w:r w:rsidR="007C4D7F"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015</w:t>
            </w:r>
          </w:p>
        </w:tc>
        <w:tc>
          <w:tcPr>
            <w:tcW w:w="13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83192E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arqiga </w:t>
            </w:r>
          </w:p>
        </w:tc>
      </w:tr>
      <w:tr w:rsidR="0083192E" w:rsidRPr="0083192E" w:rsidTr="001A41E1">
        <w:trPr>
          <w:trHeight w:val="509"/>
        </w:trPr>
        <w:tc>
          <w:tcPr>
            <w:tcW w:w="38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83192E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83192E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83192E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83192E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3192E" w:rsidRPr="0083192E" w:rsidTr="001A41E1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0A49" w:rsidRPr="0083192E" w:rsidRDefault="00E66A9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harashaadka miisaaniyadda caadiga ah</w:t>
            </w:r>
            <w:r w:rsidR="007C4D7F"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Recurrent budget)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83192E" w:rsidRDefault="0029705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6,369,757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300A" w:rsidRPr="0083192E" w:rsidRDefault="00060A4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:rsidR="00060A49" w:rsidRPr="0083192E" w:rsidRDefault="002768B4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hAnsi="Times New Roman" w:cs="Times New Roman"/>
                <w:sz w:val="24"/>
                <w:szCs w:val="24"/>
              </w:rPr>
              <w:t>73,581,478</w:t>
            </w:r>
            <w:r w:rsidR="008F300A" w:rsidRPr="0083192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83192E" w:rsidRDefault="00A22AB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,211,721</w:t>
            </w:r>
          </w:p>
        </w:tc>
      </w:tr>
      <w:tr w:rsidR="0083192E" w:rsidRPr="0083192E" w:rsidTr="001A41E1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0A49" w:rsidRPr="0083192E" w:rsidRDefault="00E66A9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iisaaniyadda </w:t>
            </w:r>
            <w:r w:rsidR="007C4D7F"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shaariicda (Capital budget)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83192E" w:rsidRDefault="00D80A9F" w:rsidP="009D02F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9,740,000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83192E" w:rsidRDefault="002768B4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3,365,916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83192E" w:rsidRDefault="00A22AB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,625,916</w:t>
            </w:r>
            <w:r w:rsidR="00060A49"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</w:tr>
      <w:tr w:rsidR="0083192E" w:rsidRPr="0083192E" w:rsidTr="001A41E1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0A49" w:rsidRPr="0083192E" w:rsidRDefault="00060A4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83192E" w:rsidRDefault="003F69E4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26,109,757</w:t>
            </w:r>
            <w:r w:rsidR="00060A49"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83192E" w:rsidRDefault="0033651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36,947,394</w:t>
            </w:r>
            <w:r w:rsidR="00060A49"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83192E" w:rsidRDefault="00B27101" w:rsidP="00B2710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,837,637</w:t>
            </w:r>
          </w:p>
        </w:tc>
      </w:tr>
    </w:tbl>
    <w:p w:rsidR="007C4D7F" w:rsidRPr="0083192E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</w:p>
    <w:p w:rsidR="00D14240" w:rsidRPr="0083192E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  <w:r w:rsidRPr="0083192E">
        <w:rPr>
          <w:rFonts w:ascii="Times New Roman" w:hAnsi="Times New Roman" w:cs="Times New Roman"/>
          <w:b/>
          <w:spacing w:val="-1"/>
          <w:sz w:val="24"/>
          <w:szCs w:val="24"/>
        </w:rPr>
        <w:t>Miisaaniyadda caadiga ah iyo Miisaaniyada mashaariicda</w:t>
      </w:r>
      <w:r w:rsidR="00AF5A07" w:rsidRPr="0083192E">
        <w:rPr>
          <w:rFonts w:ascii="Times New Roman" w:hAnsi="Times New Roman" w:cs="Times New Roman"/>
          <w:b/>
          <w:spacing w:val="-1"/>
          <w:sz w:val="24"/>
          <w:szCs w:val="24"/>
        </w:rPr>
        <w:t>ee</w:t>
      </w:r>
      <w:r w:rsidRPr="0083192E">
        <w:rPr>
          <w:rFonts w:ascii="Times New Roman" w:hAnsi="Times New Roman" w:cs="Times New Roman"/>
          <w:b/>
          <w:spacing w:val="-1"/>
          <w:sz w:val="24"/>
          <w:szCs w:val="24"/>
        </w:rPr>
        <w:t>S.M 2015 T.I</w:t>
      </w:r>
    </w:p>
    <w:p w:rsidR="00351761" w:rsidRPr="0083192E" w:rsidRDefault="00351761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</w:p>
    <w:tbl>
      <w:tblPr>
        <w:tblW w:w="92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8"/>
        <w:gridCol w:w="4117"/>
        <w:gridCol w:w="1349"/>
      </w:tblGrid>
      <w:tr w:rsidR="0083192E" w:rsidRPr="0083192E" w:rsidTr="001A41E1">
        <w:trPr>
          <w:trHeight w:val="300"/>
        </w:trPr>
        <w:tc>
          <w:tcPr>
            <w:tcW w:w="3798" w:type="dxa"/>
            <w:shd w:val="clear" w:color="000000" w:fill="E2EFDA"/>
            <w:noWrap/>
            <w:vAlign w:val="bottom"/>
            <w:hideMark/>
          </w:tcPr>
          <w:p w:rsidR="00D14240" w:rsidRPr="0083192E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aah-faahin </w:t>
            </w:r>
          </w:p>
        </w:tc>
        <w:tc>
          <w:tcPr>
            <w:tcW w:w="4117" w:type="dxa"/>
            <w:shd w:val="clear" w:color="000000" w:fill="E2EFDA"/>
            <w:noWrap/>
            <w:vAlign w:val="bottom"/>
            <w:hideMark/>
          </w:tcPr>
          <w:p w:rsidR="00D14240" w:rsidRPr="0083192E" w:rsidRDefault="00D1424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budget</w:t>
            </w:r>
          </w:p>
        </w:tc>
        <w:tc>
          <w:tcPr>
            <w:tcW w:w="1349" w:type="dxa"/>
            <w:shd w:val="clear" w:color="000000" w:fill="E2EFDA"/>
            <w:noWrap/>
            <w:vAlign w:val="bottom"/>
            <w:hideMark/>
          </w:tcPr>
          <w:p w:rsidR="00D14240" w:rsidRPr="0083192E" w:rsidRDefault="007C4D7F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aamiga </w:t>
            </w:r>
            <w:r w:rsidR="00D14240"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gramEnd"/>
            <w:r w:rsidR="00D14240"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%)</w:t>
            </w:r>
          </w:p>
        </w:tc>
      </w:tr>
      <w:tr w:rsidR="0083192E" w:rsidRPr="0083192E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6250A2" w:rsidRPr="0083192E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Mushaar</w:t>
            </w:r>
            <w:r w:rsidR="007C4D7F"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k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83192E" w:rsidRDefault="00FD717F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hAnsi="Times New Roman" w:cs="Times New Roman"/>
                <w:sz w:val="24"/>
                <w:szCs w:val="24"/>
              </w:rPr>
              <w:t>60,094,382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83192E" w:rsidRDefault="00565250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hAnsi="Times New Roman" w:cs="Times New Roman"/>
                <w:sz w:val="24"/>
                <w:szCs w:val="24"/>
              </w:rPr>
              <w:t>43.88%</w:t>
            </w:r>
          </w:p>
        </w:tc>
      </w:tr>
      <w:tr w:rsidR="0083192E" w:rsidRPr="0083192E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6250A2" w:rsidRPr="0083192E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Hawl-fulin</w:t>
            </w:r>
            <w:r w:rsidR="007C4D7F"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t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83192E" w:rsidRDefault="00DE7CB7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hAnsi="Times New Roman" w:cs="Times New Roman"/>
                <w:sz w:val="24"/>
                <w:szCs w:val="24"/>
              </w:rPr>
              <w:t>13,487,096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83192E" w:rsidRDefault="00565250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hAnsi="Times New Roman" w:cs="Times New Roman"/>
                <w:sz w:val="24"/>
                <w:szCs w:val="24"/>
              </w:rPr>
              <w:t>9.85%</w:t>
            </w:r>
          </w:p>
        </w:tc>
      </w:tr>
      <w:tr w:rsidR="0083192E" w:rsidRPr="0083192E" w:rsidTr="001A41E1">
        <w:trPr>
          <w:trHeight w:val="251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6250A2" w:rsidRPr="0083192E" w:rsidRDefault="007C4D7F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isaaniyadda </w:t>
            </w:r>
            <w:r w:rsidR="00AF5A07"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Mashaariic</w:t>
            </w: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d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83192E" w:rsidRDefault="00FD717F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hAnsi="Times New Roman" w:cs="Times New Roman"/>
                <w:sz w:val="24"/>
                <w:szCs w:val="24"/>
              </w:rPr>
              <w:t>63,365,916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83192E" w:rsidRDefault="00565250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hAnsi="Times New Roman" w:cs="Times New Roman"/>
                <w:sz w:val="24"/>
                <w:szCs w:val="24"/>
              </w:rPr>
              <w:t>46.27%</w:t>
            </w:r>
          </w:p>
        </w:tc>
      </w:tr>
      <w:tr w:rsidR="00A53DF4" w:rsidRPr="0083192E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</w:tcPr>
          <w:p w:rsidR="006250A2" w:rsidRPr="0083192E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darta guud </w:t>
            </w:r>
            <w:r w:rsidR="007C4D7F"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e miisaaniyadd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5A32B0" w:rsidRDefault="00B84919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32B0">
              <w:rPr>
                <w:rFonts w:ascii="Times New Roman" w:hAnsi="Times New Roman" w:cs="Times New Roman"/>
                <w:b/>
                <w:sz w:val="24"/>
                <w:szCs w:val="24"/>
              </w:rPr>
              <w:t>136,947,394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5A32B0" w:rsidRDefault="006250A2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32B0">
              <w:rPr>
                <w:rFonts w:ascii="Times New Roman" w:hAnsi="Times New Roman" w:cs="Times New Roman"/>
                <w:b/>
                <w:sz w:val="24"/>
                <w:szCs w:val="24"/>
              </w:rPr>
              <w:t>100%</w:t>
            </w:r>
          </w:p>
        </w:tc>
      </w:tr>
    </w:tbl>
    <w:p w:rsidR="001A41E1" w:rsidRPr="0083192E" w:rsidRDefault="001A41E1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B21D2E" w:rsidRDefault="00B21D2E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AB7A1F" w:rsidRPr="0083192E" w:rsidRDefault="00AB7A1F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D14240" w:rsidRPr="0083192E" w:rsidRDefault="007C4D7F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3192E">
        <w:rPr>
          <w:rFonts w:ascii="Times New Roman" w:hAnsi="Times New Roman" w:cs="Times New Roman"/>
          <w:b/>
          <w:sz w:val="24"/>
          <w:szCs w:val="24"/>
        </w:rPr>
        <w:lastRenderedPageBreak/>
        <w:t>Qoondada M</w:t>
      </w:r>
      <w:r w:rsidR="00351761" w:rsidRPr="0083192E">
        <w:rPr>
          <w:rFonts w:ascii="Times New Roman" w:hAnsi="Times New Roman" w:cs="Times New Roman"/>
          <w:b/>
          <w:sz w:val="24"/>
          <w:szCs w:val="24"/>
        </w:rPr>
        <w:t>iisaaniya</w:t>
      </w:r>
      <w:r w:rsidRPr="0083192E">
        <w:rPr>
          <w:rFonts w:ascii="Times New Roman" w:hAnsi="Times New Roman" w:cs="Times New Roman"/>
          <w:b/>
          <w:sz w:val="24"/>
          <w:szCs w:val="24"/>
        </w:rPr>
        <w:t>dda Xafiisyada Horumarinta ee S.M 2015 T.I (Miisaaniyadda C</w:t>
      </w:r>
      <w:r w:rsidR="00351761" w:rsidRPr="0083192E">
        <w:rPr>
          <w:rFonts w:ascii="Times New Roman" w:hAnsi="Times New Roman" w:cs="Times New Roman"/>
          <w:b/>
          <w:sz w:val="24"/>
          <w:szCs w:val="24"/>
        </w:rPr>
        <w:t xml:space="preserve">aadiga ah iyo </w:t>
      </w:r>
      <w:r w:rsidRPr="0083192E">
        <w:rPr>
          <w:rFonts w:ascii="Times New Roman" w:hAnsi="Times New Roman" w:cs="Times New Roman"/>
          <w:b/>
          <w:sz w:val="24"/>
          <w:szCs w:val="24"/>
        </w:rPr>
        <w:t>Miisaaniyadda Mashaariicda)</w:t>
      </w:r>
    </w:p>
    <w:tbl>
      <w:tblPr>
        <w:tblW w:w="10178" w:type="dxa"/>
        <w:tblInd w:w="-5" w:type="dxa"/>
        <w:tblLook w:val="04A0" w:firstRow="1" w:lastRow="0" w:firstColumn="1" w:lastColumn="0" w:noHBand="0" w:noVBand="1"/>
      </w:tblPr>
      <w:tblGrid>
        <w:gridCol w:w="720"/>
        <w:gridCol w:w="5940"/>
        <w:gridCol w:w="1800"/>
        <w:gridCol w:w="1718"/>
      </w:tblGrid>
      <w:tr w:rsidR="0083192E" w:rsidRPr="0083192E" w:rsidTr="001A41E1">
        <w:trPr>
          <w:trHeight w:val="341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83192E" w:rsidRDefault="00D14240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/n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bottom"/>
            <w:hideMark/>
          </w:tcPr>
          <w:p w:rsidR="00D14240" w:rsidRPr="0083192E" w:rsidRDefault="00671DC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agaca </w:t>
            </w:r>
            <w:r w:rsidR="001A41E1"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</w:t>
            </w:r>
            <w:r w:rsidR="006A09DE"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aybaha </w:t>
            </w:r>
            <w:r w:rsidR="001A41E1"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Xafiisyada H</w:t>
            </w: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orumarinta 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83192E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oondada M</w:t>
            </w:r>
            <w:r w:rsidR="00671DCF"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iisaaniyadda 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83192E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amiga /</w:t>
            </w:r>
            <w:r w:rsidR="00671DCF"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Boqolay </w:t>
            </w:r>
            <w:r w:rsidR="00D14240"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%)</w:t>
            </w:r>
          </w:p>
        </w:tc>
      </w:tr>
      <w:tr w:rsidR="005A32B0" w:rsidRPr="0083192E" w:rsidTr="0032123E">
        <w:trPr>
          <w:trHeight w:val="211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  <w:vAlign w:val="bottom"/>
            <w:hideMark/>
          </w:tcPr>
          <w:p w:rsidR="005A32B0" w:rsidRPr="0083192E" w:rsidRDefault="005A32B0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16" w:name="_GoBack" w:colFirst="2" w:colLast="3"/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bottom"/>
            <w:hideMark/>
          </w:tcPr>
          <w:p w:rsidR="005A32B0" w:rsidRPr="0083192E" w:rsidRDefault="005A32B0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adarta Miisaaniyadda guud ee S.M 2015 T.I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5A32B0" w:rsidRPr="005A32B0" w:rsidRDefault="005A32B0" w:rsidP="00C84738">
            <w:pPr>
              <w:jc w:val="center"/>
              <w:rPr>
                <w:b/>
                <w:sz w:val="24"/>
              </w:rPr>
            </w:pPr>
            <w:r w:rsidRPr="005A32B0">
              <w:rPr>
                <w:b/>
                <w:sz w:val="24"/>
              </w:rPr>
              <w:t>136,947,394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5A32B0" w:rsidRPr="005A32B0" w:rsidRDefault="005A32B0" w:rsidP="00C84738">
            <w:pPr>
              <w:jc w:val="center"/>
              <w:rPr>
                <w:b/>
                <w:sz w:val="24"/>
              </w:rPr>
            </w:pPr>
            <w:r w:rsidRPr="005A32B0">
              <w:rPr>
                <w:b/>
                <w:sz w:val="24"/>
              </w:rPr>
              <w:t>100%</w:t>
            </w:r>
          </w:p>
        </w:tc>
      </w:tr>
      <w:tr w:rsidR="0083192E" w:rsidRPr="0083192E" w:rsidTr="006B04CD">
        <w:trPr>
          <w:trHeight w:val="296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A3FB9" w:rsidRPr="0083192E" w:rsidRDefault="005A3FB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A3FB9" w:rsidRPr="0083192E" w:rsidRDefault="005A3FB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Beer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A3FB9" w:rsidRPr="0083192E" w:rsidRDefault="005A3FB9" w:rsidP="00C8473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hAnsi="Times New Roman" w:cs="Times New Roman"/>
                <w:sz w:val="24"/>
                <w:szCs w:val="24"/>
              </w:rPr>
              <w:t>20,585,772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A3FB9" w:rsidRPr="0083192E" w:rsidRDefault="005A3FB9" w:rsidP="00C84738">
            <w:pPr>
              <w:jc w:val="center"/>
              <w:rPr>
                <w:rFonts w:ascii="Calibri" w:hAnsi="Calibri" w:cs="Calibri"/>
              </w:rPr>
            </w:pPr>
            <w:r w:rsidRPr="0083192E">
              <w:rPr>
                <w:rFonts w:ascii="Calibri" w:hAnsi="Calibri" w:cs="Calibri"/>
              </w:rPr>
              <w:t>15.03%</w:t>
            </w:r>
          </w:p>
        </w:tc>
      </w:tr>
      <w:tr w:rsidR="0083192E" w:rsidRPr="0083192E" w:rsidTr="006B04CD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A3FB9" w:rsidRPr="0083192E" w:rsidRDefault="005A3FB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A3FB9" w:rsidRPr="0083192E" w:rsidRDefault="005A3FB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orumarinta Khayraadka Biy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A3FB9" w:rsidRPr="0083192E" w:rsidRDefault="005A3FB9" w:rsidP="00C8473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hAnsi="Times New Roman" w:cs="Times New Roman"/>
                <w:sz w:val="24"/>
                <w:szCs w:val="24"/>
              </w:rPr>
              <w:t>12,316,498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A3FB9" w:rsidRPr="0083192E" w:rsidRDefault="005A3FB9" w:rsidP="00C84738">
            <w:pPr>
              <w:jc w:val="center"/>
              <w:rPr>
                <w:rFonts w:ascii="Calibri" w:hAnsi="Calibri" w:cs="Calibri"/>
              </w:rPr>
            </w:pPr>
            <w:r w:rsidRPr="0083192E">
              <w:rPr>
                <w:rFonts w:ascii="Calibri" w:hAnsi="Calibri" w:cs="Calibri"/>
              </w:rPr>
              <w:t>8.99%</w:t>
            </w:r>
          </w:p>
        </w:tc>
      </w:tr>
      <w:tr w:rsidR="0083192E" w:rsidRPr="0083192E" w:rsidTr="006B04CD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A3FB9" w:rsidRPr="0083192E" w:rsidRDefault="005A3FB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A3FB9" w:rsidRPr="0083192E" w:rsidRDefault="005A3FB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Waxbarash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A3FB9" w:rsidRPr="0083192E" w:rsidRDefault="005A3FB9" w:rsidP="00C8473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hAnsi="Times New Roman" w:cs="Times New Roman"/>
                <w:sz w:val="24"/>
                <w:szCs w:val="24"/>
              </w:rPr>
              <w:t>26,303,307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A3FB9" w:rsidRPr="0083192E" w:rsidRDefault="005A3FB9" w:rsidP="00C84738">
            <w:pPr>
              <w:jc w:val="center"/>
              <w:rPr>
                <w:rFonts w:ascii="Calibri" w:hAnsi="Calibri" w:cs="Calibri"/>
              </w:rPr>
            </w:pPr>
            <w:r w:rsidRPr="0083192E">
              <w:rPr>
                <w:rFonts w:ascii="Calibri" w:hAnsi="Calibri" w:cs="Calibri"/>
              </w:rPr>
              <w:t>19.21%</w:t>
            </w:r>
          </w:p>
        </w:tc>
      </w:tr>
      <w:tr w:rsidR="0083192E" w:rsidRPr="0083192E" w:rsidTr="006B04CD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A3FB9" w:rsidRPr="0083192E" w:rsidRDefault="005A3FB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A3FB9" w:rsidRPr="0083192E" w:rsidRDefault="005A3FB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 Caafimaadk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A3FB9" w:rsidRPr="0083192E" w:rsidRDefault="005A3FB9" w:rsidP="00C8473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hAnsi="Times New Roman" w:cs="Times New Roman"/>
                <w:sz w:val="24"/>
                <w:szCs w:val="24"/>
              </w:rPr>
              <w:t>19,639,254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A3FB9" w:rsidRPr="0083192E" w:rsidRDefault="005A3FB9" w:rsidP="00C84738">
            <w:pPr>
              <w:jc w:val="center"/>
              <w:rPr>
                <w:rFonts w:ascii="Calibri" w:hAnsi="Calibri" w:cs="Calibri"/>
              </w:rPr>
            </w:pPr>
            <w:r w:rsidRPr="0083192E">
              <w:rPr>
                <w:rFonts w:ascii="Calibri" w:hAnsi="Calibri" w:cs="Calibri"/>
              </w:rPr>
              <w:t>14.34%</w:t>
            </w:r>
          </w:p>
        </w:tc>
      </w:tr>
      <w:tr w:rsidR="0083192E" w:rsidRPr="0083192E" w:rsidTr="006B04CD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A3FB9" w:rsidRPr="0083192E" w:rsidRDefault="005A3FB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A3FB9" w:rsidRPr="0083192E" w:rsidRDefault="005A3FB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Cadaaladda iyo Nabadgaly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A3FB9" w:rsidRPr="0083192E" w:rsidRDefault="005A3FB9" w:rsidP="00C8473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hAnsi="Times New Roman" w:cs="Times New Roman"/>
                <w:sz w:val="24"/>
                <w:szCs w:val="24"/>
              </w:rPr>
              <w:t>21,208,698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A3FB9" w:rsidRPr="0083192E" w:rsidRDefault="005A3FB9" w:rsidP="00C84738">
            <w:pPr>
              <w:jc w:val="center"/>
              <w:rPr>
                <w:rFonts w:ascii="Calibri" w:hAnsi="Calibri" w:cs="Calibri"/>
              </w:rPr>
            </w:pPr>
            <w:r w:rsidRPr="0083192E">
              <w:rPr>
                <w:rFonts w:ascii="Calibri" w:hAnsi="Calibri" w:cs="Calibri"/>
              </w:rPr>
              <w:t>15.49%</w:t>
            </w:r>
          </w:p>
        </w:tc>
      </w:tr>
      <w:tr w:rsidR="0083192E" w:rsidRPr="0083192E" w:rsidTr="006B04CD">
        <w:trPr>
          <w:trHeight w:val="203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A3FB9" w:rsidRPr="0083192E" w:rsidRDefault="005A3FB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A3FB9" w:rsidRPr="0083192E" w:rsidRDefault="005A3FB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aha Maamulka guud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A3FB9" w:rsidRPr="0083192E" w:rsidRDefault="005A3FB9" w:rsidP="00C8473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hAnsi="Times New Roman" w:cs="Times New Roman"/>
                <w:sz w:val="24"/>
                <w:szCs w:val="24"/>
              </w:rPr>
              <w:t>15,935,518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A3FB9" w:rsidRPr="0083192E" w:rsidRDefault="005A3FB9" w:rsidP="00C84738">
            <w:pPr>
              <w:jc w:val="center"/>
              <w:rPr>
                <w:rFonts w:ascii="Calibri" w:hAnsi="Calibri" w:cs="Calibri"/>
              </w:rPr>
            </w:pPr>
            <w:r w:rsidRPr="0083192E">
              <w:rPr>
                <w:rFonts w:ascii="Calibri" w:hAnsi="Calibri" w:cs="Calibri"/>
              </w:rPr>
              <w:t>11.64%</w:t>
            </w:r>
          </w:p>
        </w:tc>
      </w:tr>
      <w:tr w:rsidR="0083192E" w:rsidRPr="0083192E" w:rsidTr="006B04CD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A3FB9" w:rsidRPr="0083192E" w:rsidRDefault="005A3FB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A3FB9" w:rsidRPr="0083192E" w:rsidRDefault="005A3FB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aha kale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A3FB9" w:rsidRPr="0083192E" w:rsidRDefault="00EE5214" w:rsidP="00C8473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192E">
              <w:rPr>
                <w:rFonts w:ascii="Times New Roman" w:hAnsi="Times New Roman" w:cs="Times New Roman"/>
                <w:sz w:val="24"/>
                <w:szCs w:val="24"/>
              </w:rPr>
              <w:t>20,958,347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A3FB9" w:rsidRPr="0083192E" w:rsidRDefault="005A3FB9" w:rsidP="00C84738">
            <w:pPr>
              <w:jc w:val="center"/>
              <w:rPr>
                <w:rFonts w:ascii="Calibri" w:hAnsi="Calibri" w:cs="Calibri"/>
              </w:rPr>
            </w:pPr>
            <w:r w:rsidRPr="0083192E">
              <w:rPr>
                <w:rFonts w:ascii="Calibri" w:hAnsi="Calibri" w:cs="Calibri"/>
              </w:rPr>
              <w:t>15.30%</w:t>
            </w:r>
          </w:p>
        </w:tc>
      </w:tr>
    </w:tbl>
    <w:p w:rsidR="00427CCE" w:rsidRPr="0083192E" w:rsidRDefault="00427CCE" w:rsidP="001529CD">
      <w:pPr>
        <w:pStyle w:val="Heading1"/>
        <w:spacing w:line="360" w:lineRule="auto"/>
        <w:ind w:left="720"/>
        <w:rPr>
          <w:rFonts w:ascii="Times New Roman" w:hAnsi="Times New Roman" w:cs="Times New Roman"/>
          <w:color w:val="auto"/>
          <w:sz w:val="24"/>
          <w:szCs w:val="24"/>
        </w:rPr>
      </w:pPr>
      <w:bookmarkStart w:id="17" w:name="_Toc73350714"/>
      <w:bookmarkEnd w:id="16"/>
    </w:p>
    <w:p w:rsidR="0058116F" w:rsidRPr="0083192E" w:rsidRDefault="00427CC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r w:rsidRPr="0083192E">
        <w:rPr>
          <w:rFonts w:ascii="Times New Roman" w:hAnsi="Times New Roman" w:cs="Times New Roman"/>
          <w:color w:val="auto"/>
          <w:sz w:val="24"/>
          <w:szCs w:val="24"/>
        </w:rPr>
        <w:br w:type="column"/>
      </w:r>
      <w:bookmarkStart w:id="18" w:name="_Toc117632854"/>
      <w:r w:rsidR="0042520D" w:rsidRPr="0083192E">
        <w:rPr>
          <w:rFonts w:ascii="Times New Roman" w:hAnsi="Times New Roman" w:cs="Times New Roman"/>
          <w:color w:val="auto"/>
          <w:szCs w:val="24"/>
        </w:rPr>
        <w:lastRenderedPageBreak/>
        <w:t xml:space="preserve">Macnaha eray </w:t>
      </w:r>
      <w:proofErr w:type="gramStart"/>
      <w:r w:rsidR="0042520D" w:rsidRPr="0083192E">
        <w:rPr>
          <w:rFonts w:ascii="Times New Roman" w:hAnsi="Times New Roman" w:cs="Times New Roman"/>
          <w:color w:val="auto"/>
          <w:szCs w:val="24"/>
        </w:rPr>
        <w:t xml:space="preserve">bixinta </w:t>
      </w:r>
      <w:r w:rsidR="0058116F" w:rsidRPr="0083192E">
        <w:rPr>
          <w:rFonts w:ascii="Times New Roman" w:hAnsi="Times New Roman" w:cs="Times New Roman"/>
          <w:color w:val="auto"/>
          <w:szCs w:val="24"/>
        </w:rPr>
        <w:t xml:space="preserve"> (</w:t>
      </w:r>
      <w:proofErr w:type="gramEnd"/>
      <w:r w:rsidR="0058116F" w:rsidRPr="0083192E">
        <w:rPr>
          <w:rFonts w:ascii="Times New Roman" w:hAnsi="Times New Roman" w:cs="Times New Roman"/>
          <w:color w:val="auto"/>
          <w:szCs w:val="24"/>
        </w:rPr>
        <w:t>glossary)</w:t>
      </w:r>
      <w:bookmarkEnd w:id="17"/>
      <w:bookmarkEnd w:id="18"/>
    </w:p>
    <w:p w:rsidR="00B21D2E" w:rsidRPr="0083192E" w:rsidRDefault="00B21D2E" w:rsidP="00B21D2E"/>
    <w:p w:rsidR="00E92E4D" w:rsidRPr="0083192E" w:rsidRDefault="0042520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192E">
        <w:rPr>
          <w:rFonts w:ascii="Times New Roman" w:hAnsi="Times New Roman" w:cs="Times New Roman"/>
          <w:sz w:val="24"/>
          <w:szCs w:val="24"/>
        </w:rPr>
        <w:t xml:space="preserve">Awooda sharci </w:t>
      </w:r>
      <w:r w:rsidR="00E92E4D" w:rsidRPr="0083192E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xay </w:t>
      </w:r>
      <w:r w:rsidR="00430DF7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ka hadashaa awoodda maamulka maxkamada si loo go’aamiyo </w:t>
      </w:r>
      <w:r w:rsidR="0034157B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xeerasha fulineed ee xafiisyada</w:t>
      </w:r>
    </w:p>
    <w:p w:rsidR="00E92E4D" w:rsidRPr="0083192E" w:rsidRDefault="0034157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3192E">
        <w:rPr>
          <w:rFonts w:ascii="Times New Roman" w:hAnsi="Times New Roman" w:cs="Times New Roman"/>
          <w:sz w:val="24"/>
          <w:szCs w:val="24"/>
        </w:rPr>
        <w:t>Baaqa miisaaniyadda</w:t>
      </w:r>
      <w:r w:rsidR="00E92E4D" w:rsidRPr="0083192E">
        <w:rPr>
          <w:rFonts w:ascii="Times New Roman" w:hAnsi="Times New Roman" w:cs="Times New Roman"/>
          <w:sz w:val="24"/>
          <w:szCs w:val="24"/>
        </w:rPr>
        <w:t>:</w:t>
      </w:r>
      <w:r w:rsidR="001A41E1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</w:t>
      </w:r>
      <w:r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a wareegtada ka soo baxda xafiiska maaliyadda degmada oo ka kooban foomaasha </w:t>
      </w:r>
      <w:r w:rsidR="001A41E1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diyaarinta iyo faah-faahinta qi</w:t>
      </w:r>
      <w:r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yaas</w:t>
      </w:r>
      <w:r w:rsidR="001A41E1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ta miisaaniyadda la soo gudbinayo</w:t>
      </w:r>
      <w:r w:rsidR="00423157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0C783C" w:rsidRPr="0083192E" w:rsidRDefault="00262C0F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192E">
        <w:rPr>
          <w:rFonts w:ascii="Times New Roman" w:hAnsi="Times New Roman" w:cs="Times New Roman"/>
          <w:sz w:val="24"/>
          <w:szCs w:val="24"/>
        </w:rPr>
        <w:t>Diyaarinta miisaaniyadda</w:t>
      </w:r>
      <w:r w:rsidR="00E92E4D" w:rsidRPr="0083192E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aa geedi</w:t>
      </w:r>
      <w:r w:rsidR="001A41E1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ocodka go’aaminta khayraadka muhiimka ah </w:t>
      </w:r>
      <w:r w:rsidR="001A41E1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e </w:t>
      </w:r>
      <w:r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xafiisyada ee ay ku fuliyaan </w:t>
      </w:r>
      <w:r w:rsidR="001A41E1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barnaamijyada iyo ujeedooyinka</w:t>
      </w:r>
      <w:r w:rsidR="00E441B2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si loo xaqiijiyo </w:t>
      </w:r>
      <w:r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jeedooyinka </w:t>
      </w:r>
      <w:r w:rsidR="00E441B2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tubaha fog-</w:t>
      </w:r>
      <w:proofErr w:type="gramStart"/>
      <w:r w:rsidR="00E441B2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fog  iyo</w:t>
      </w:r>
      <w:proofErr w:type="gramEnd"/>
      <w:r w:rsidR="00E441B2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hdaaftiisa.</w:t>
      </w:r>
    </w:p>
    <w:p w:rsidR="00E92E4D" w:rsidRPr="0083192E" w:rsidRDefault="00E441B2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192E">
        <w:rPr>
          <w:rFonts w:ascii="Times New Roman" w:hAnsi="Times New Roman" w:cs="Times New Roman"/>
          <w:sz w:val="24"/>
          <w:szCs w:val="24"/>
        </w:rPr>
        <w:t xml:space="preserve">Dabagalka </w:t>
      </w:r>
      <w:r w:rsidR="004B5C96" w:rsidRPr="0083192E">
        <w:rPr>
          <w:rFonts w:ascii="Times New Roman" w:hAnsi="Times New Roman" w:cs="Times New Roman"/>
          <w:sz w:val="24"/>
          <w:szCs w:val="24"/>
        </w:rPr>
        <w:t>Miisaaniyadda</w:t>
      </w:r>
      <w:r w:rsidR="00E92E4D" w:rsidRPr="0083192E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K</w:t>
      </w:r>
      <w:r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ormeerka fulinta miisaaniyadda, si loo helo hubinta iyo isku dheelitirnaanta miisaaniyadda la ansixiyey</w:t>
      </w:r>
      <w:r w:rsidR="004B5C96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</w:t>
      </w:r>
    </w:p>
    <w:p w:rsidR="00E92E4D" w:rsidRPr="0083192E" w:rsidRDefault="004B5C9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3192E">
        <w:rPr>
          <w:rFonts w:ascii="Times New Roman" w:hAnsi="Times New Roman" w:cs="Times New Roman"/>
          <w:sz w:val="24"/>
          <w:szCs w:val="24"/>
        </w:rPr>
        <w:t>Dalabka miisaaniyadda</w:t>
      </w:r>
      <w:r w:rsidR="00E92E4D" w:rsidRPr="0083192E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aa kharashka miisaaniyadda oo kooban oo loogu ta</w:t>
      </w:r>
      <w:r w:rsidR="001A41E1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agalay mudo kooban, badanaa </w:t>
      </w:r>
      <w:r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sanad miisaaniyadeed</w:t>
      </w:r>
      <w:r w:rsidR="001A41E1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aas oo loo gudbiyo </w:t>
      </w:r>
      <w:r w:rsidR="006A08C7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xafiiska maaliyadda degmada.</w:t>
      </w:r>
    </w:p>
    <w:p w:rsidR="00CE1529" w:rsidRPr="0083192E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192E">
        <w:rPr>
          <w:rFonts w:ascii="Times New Roman" w:hAnsi="Times New Roman" w:cs="Times New Roman"/>
          <w:sz w:val="24"/>
          <w:szCs w:val="24"/>
        </w:rPr>
        <w:t>Miisaaniyadda kabista</w:t>
      </w:r>
      <w:r w:rsidR="00E92E4D" w:rsidRPr="0083192E">
        <w:rPr>
          <w:rFonts w:ascii="Times New Roman" w:hAnsi="Times New Roman" w:cs="Times New Roman"/>
          <w:sz w:val="24"/>
          <w:szCs w:val="24"/>
        </w:rPr>
        <w:t xml:space="preserve">: </w:t>
      </w:r>
      <w:r w:rsidR="004765D0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Miisaaniyadda kabista ee heer deegaan</w:t>
      </w:r>
      <w:r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aga helo</w:t>
      </w:r>
      <w:r w:rsidR="004765D0" w:rsidRPr="0083192E">
        <w:rPr>
          <w:rFonts w:ascii="Times New Roman" w:hAnsi="Times New Roman" w:cs="Times New Roman"/>
          <w:sz w:val="24"/>
          <w:szCs w:val="24"/>
        </w:rPr>
        <w:t>.</w:t>
      </w:r>
    </w:p>
    <w:p w:rsidR="003E22D5" w:rsidRPr="0083192E" w:rsidRDefault="00433868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192E">
        <w:rPr>
          <w:rFonts w:ascii="Times New Roman" w:hAnsi="Times New Roman" w:cs="Times New Roman"/>
          <w:sz w:val="24"/>
          <w:szCs w:val="24"/>
        </w:rPr>
        <w:t>Kharashka mashaariicda</w:t>
      </w:r>
      <w:r w:rsidR="00E2730E" w:rsidRPr="0083192E">
        <w:rPr>
          <w:rFonts w:ascii="Times New Roman" w:hAnsi="Times New Roman" w:cs="Times New Roman"/>
          <w:sz w:val="24"/>
          <w:szCs w:val="24"/>
        </w:rPr>
        <w:t>:</w:t>
      </w:r>
      <w:r w:rsidR="001A41E1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 K</w:t>
      </w:r>
      <w:r w:rsidR="00342130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arashaadka maalgalinta dawladda ee hantida kaas oo loogu talagalay in uu xafiisku ku adeegto. </w:t>
      </w:r>
    </w:p>
    <w:p w:rsidR="00E92E4D" w:rsidRPr="0083192E" w:rsidRDefault="00937BF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192E">
        <w:rPr>
          <w:rFonts w:ascii="Times New Roman" w:hAnsi="Times New Roman" w:cs="Times New Roman"/>
          <w:sz w:val="24"/>
          <w:szCs w:val="24"/>
        </w:rPr>
        <w:t>Buugga miisaaniyadda muwaadiniinta</w:t>
      </w:r>
      <w:r w:rsidR="00E92E4D" w:rsidRPr="0083192E">
        <w:rPr>
          <w:rFonts w:ascii="Times New Roman" w:hAnsi="Times New Roman" w:cs="Times New Roman"/>
          <w:sz w:val="24"/>
          <w:szCs w:val="24"/>
        </w:rPr>
        <w:t xml:space="preserve">: </w:t>
      </w:r>
      <w:r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aa macluumaad koobaya, qeexayana xogta aas-aasiga </w:t>
      </w:r>
      <w:r w:rsidR="001A41E1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h </w:t>
      </w:r>
      <w:r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e </w:t>
      </w:r>
      <w:r w:rsidR="00342130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miisaaniyadda dawladda</w:t>
      </w:r>
      <w:proofErr w:type="gramStart"/>
      <w:r w:rsidR="001A41E1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looguna</w:t>
      </w:r>
      <w:proofErr w:type="gramEnd"/>
      <w:r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andhigo</w:t>
      </w:r>
      <w:r w:rsidR="001A41E1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ma shaaciyo</w:t>
      </w:r>
      <w:r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ulshada </w:t>
      </w:r>
      <w:r w:rsidR="001A41E1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iyadoo la adeegsanayo lu</w:t>
      </w:r>
      <w:r w:rsidR="006716EE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qad fudud oo ay fahmikaraan.</w:t>
      </w:r>
    </w:p>
    <w:p w:rsidR="00BC3305" w:rsidRPr="0083192E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192E">
        <w:rPr>
          <w:rFonts w:ascii="Times New Roman" w:hAnsi="Times New Roman" w:cs="Times New Roman"/>
          <w:sz w:val="24"/>
          <w:szCs w:val="24"/>
        </w:rPr>
        <w:t>K</w:t>
      </w:r>
      <w:r w:rsidR="006716EE" w:rsidRPr="0083192E">
        <w:rPr>
          <w:rFonts w:ascii="Times New Roman" w:hAnsi="Times New Roman" w:cs="Times New Roman"/>
          <w:sz w:val="24"/>
          <w:szCs w:val="24"/>
        </w:rPr>
        <w:t>a qaybgalka dadwaynaha</w:t>
      </w:r>
      <w:r w:rsidRPr="0083192E">
        <w:rPr>
          <w:rFonts w:ascii="Times New Roman" w:hAnsi="Times New Roman" w:cs="Times New Roman"/>
          <w:sz w:val="24"/>
          <w:szCs w:val="24"/>
        </w:rPr>
        <w:t xml:space="preserve"> ee miisaaniyadda</w:t>
      </w:r>
      <w:r w:rsidR="00E92E4D" w:rsidRPr="0083192E">
        <w:rPr>
          <w:rFonts w:ascii="Times New Roman" w:hAnsi="Times New Roman" w:cs="Times New Roman"/>
          <w:sz w:val="24"/>
          <w:szCs w:val="24"/>
        </w:rPr>
        <w:t xml:space="preserve">: </w:t>
      </w:r>
      <w:r w:rsidRPr="0083192E">
        <w:rPr>
          <w:rFonts w:ascii="Times New Roman" w:hAnsi="Times New Roman" w:cs="Times New Roman"/>
          <w:sz w:val="24"/>
          <w:szCs w:val="24"/>
        </w:rPr>
        <w:t xml:space="preserve">Waxay la xidhiidhaa xuquuqda dastuuriga ah </w:t>
      </w:r>
      <w:r w:rsidR="006D5C1C" w:rsidRPr="0083192E">
        <w:rPr>
          <w:rFonts w:ascii="Times New Roman" w:hAnsi="Times New Roman" w:cs="Times New Roman"/>
          <w:sz w:val="24"/>
          <w:szCs w:val="24"/>
        </w:rPr>
        <w:t xml:space="preserve">ee </w:t>
      </w:r>
      <w:r w:rsidRPr="0083192E">
        <w:rPr>
          <w:rFonts w:ascii="Times New Roman" w:hAnsi="Times New Roman" w:cs="Times New Roman"/>
          <w:sz w:val="24"/>
          <w:szCs w:val="24"/>
        </w:rPr>
        <w:t xml:space="preserve">muwaadinku leeyahay si </w:t>
      </w:r>
      <w:r w:rsidR="006D5C1C" w:rsidRPr="0083192E">
        <w:rPr>
          <w:rFonts w:ascii="Times New Roman" w:hAnsi="Times New Roman" w:cs="Times New Roman"/>
          <w:sz w:val="24"/>
          <w:szCs w:val="24"/>
        </w:rPr>
        <w:t xml:space="preserve">uu </w:t>
      </w:r>
      <w:r w:rsidRPr="0083192E">
        <w:rPr>
          <w:rFonts w:ascii="Times New Roman" w:hAnsi="Times New Roman" w:cs="Times New Roman"/>
          <w:sz w:val="24"/>
          <w:szCs w:val="24"/>
        </w:rPr>
        <w:t xml:space="preserve">uga </w:t>
      </w:r>
      <w:proofErr w:type="gramStart"/>
      <w:r w:rsidRPr="0083192E">
        <w:rPr>
          <w:rFonts w:ascii="Times New Roman" w:hAnsi="Times New Roman" w:cs="Times New Roman"/>
          <w:sz w:val="24"/>
          <w:szCs w:val="24"/>
        </w:rPr>
        <w:t>qaybqaato  go’aanada</w:t>
      </w:r>
      <w:proofErr w:type="gramEnd"/>
      <w:r w:rsidRPr="0083192E">
        <w:rPr>
          <w:rFonts w:ascii="Times New Roman" w:hAnsi="Times New Roman" w:cs="Times New Roman"/>
          <w:sz w:val="24"/>
          <w:szCs w:val="24"/>
        </w:rPr>
        <w:t xml:space="preserve"> geedi-socodka diyaarinta iyo hirgelinta miisaaniyada</w:t>
      </w:r>
      <w:r w:rsidR="00BC3305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:rsidR="00E92E4D" w:rsidRPr="0083192E" w:rsidRDefault="00E6636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192E">
        <w:rPr>
          <w:rFonts w:ascii="Times New Roman" w:hAnsi="Times New Roman" w:cs="Times New Roman"/>
          <w:sz w:val="24"/>
          <w:szCs w:val="24"/>
        </w:rPr>
        <w:t>Khayraadka gudaha</w:t>
      </w:r>
      <w:proofErr w:type="gramStart"/>
      <w:r w:rsidR="00E92E4D" w:rsidRPr="0083192E">
        <w:rPr>
          <w:rFonts w:ascii="Times New Roman" w:hAnsi="Times New Roman" w:cs="Times New Roman"/>
          <w:sz w:val="24"/>
          <w:szCs w:val="24"/>
        </w:rPr>
        <w:t>:</w:t>
      </w:r>
      <w:r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geedisocodka</w:t>
      </w:r>
      <w:proofErr w:type="gramEnd"/>
      <w:r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y dawladdu ku soo ururiso </w:t>
      </w:r>
      <w:r w:rsidR="005E3377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dakhliyada kala duwan kuna kharashgarayso khayraadkeeda isla maamulka degmada si ay u</w:t>
      </w:r>
      <w:r w:rsidR="006D5C1C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ga jawaabaan baahida bulshada</w:t>
      </w:r>
      <w:r w:rsidR="00BC3305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. </w:t>
      </w:r>
    </w:p>
    <w:p w:rsidR="00E92E4D" w:rsidRPr="0083192E" w:rsidRDefault="006D5C1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3192E">
        <w:rPr>
          <w:rFonts w:ascii="Times New Roman" w:hAnsi="Times New Roman" w:cs="Times New Roman"/>
          <w:sz w:val="24"/>
          <w:szCs w:val="24"/>
        </w:rPr>
        <w:t>Sanad miisaaniyadeedka I</w:t>
      </w:r>
      <w:r w:rsidR="000E1726" w:rsidRPr="0083192E">
        <w:rPr>
          <w:rFonts w:ascii="Times New Roman" w:hAnsi="Times New Roman" w:cs="Times New Roman"/>
          <w:sz w:val="24"/>
          <w:szCs w:val="24"/>
        </w:rPr>
        <w:t xml:space="preserve">toobiya: </w:t>
      </w:r>
      <w:r w:rsidR="00E92E4D" w:rsidRPr="0083192E">
        <w:rPr>
          <w:rFonts w:ascii="Times New Roman" w:hAnsi="Times New Roman" w:cs="Times New Roman"/>
          <w:sz w:val="24"/>
          <w:szCs w:val="24"/>
        </w:rPr>
        <w:t xml:space="preserve"> (</w:t>
      </w:r>
      <w:r w:rsidR="000E1726" w:rsidRPr="0083192E">
        <w:rPr>
          <w:rFonts w:ascii="Times New Roman" w:hAnsi="Times New Roman" w:cs="Times New Roman"/>
          <w:sz w:val="24"/>
          <w:szCs w:val="24"/>
        </w:rPr>
        <w:t>SMI</w:t>
      </w:r>
      <w:r w:rsidR="00E92E4D" w:rsidRPr="0083192E">
        <w:rPr>
          <w:rFonts w:ascii="Times New Roman" w:hAnsi="Times New Roman" w:cs="Times New Roman"/>
          <w:sz w:val="24"/>
          <w:szCs w:val="24"/>
        </w:rPr>
        <w:t>)</w:t>
      </w:r>
      <w:proofErr w:type="gramStart"/>
      <w:r w:rsidR="00E92E4D" w:rsidRPr="0083192E">
        <w:rPr>
          <w:rFonts w:ascii="Times New Roman" w:hAnsi="Times New Roman" w:cs="Times New Roman"/>
          <w:sz w:val="24"/>
          <w:szCs w:val="24"/>
        </w:rPr>
        <w:t>:</w:t>
      </w:r>
      <w:r w:rsidRPr="0083192E">
        <w:rPr>
          <w:rFonts w:ascii="Times New Roman" w:hAnsi="Times New Roman" w:cs="Times New Roman"/>
          <w:bCs/>
          <w:sz w:val="24"/>
          <w:szCs w:val="24"/>
        </w:rPr>
        <w:t>Saa</w:t>
      </w:r>
      <w:proofErr w:type="gramEnd"/>
      <w:r w:rsidRPr="0083192E">
        <w:rPr>
          <w:rFonts w:ascii="Times New Roman" w:hAnsi="Times New Roman" w:cs="Times New Roman"/>
          <w:bCs/>
          <w:sz w:val="24"/>
          <w:szCs w:val="24"/>
        </w:rPr>
        <w:t xml:space="preserve"> tirsiga sanadka dawlada Itoobiya, W</w:t>
      </w:r>
      <w:r w:rsidR="000E1726" w:rsidRPr="0083192E">
        <w:rPr>
          <w:rFonts w:ascii="Times New Roman" w:hAnsi="Times New Roman" w:cs="Times New Roman"/>
          <w:bCs/>
          <w:sz w:val="24"/>
          <w:szCs w:val="24"/>
        </w:rPr>
        <w:t>aa</w:t>
      </w:r>
      <w:r w:rsidRPr="0083192E">
        <w:rPr>
          <w:rFonts w:ascii="Times New Roman" w:hAnsi="Times New Roman" w:cs="Times New Roman"/>
          <w:bCs/>
          <w:sz w:val="24"/>
          <w:szCs w:val="24"/>
        </w:rPr>
        <w:t>na</w:t>
      </w:r>
      <w:r w:rsidR="000E1726" w:rsidRPr="0083192E">
        <w:rPr>
          <w:rFonts w:ascii="Times New Roman" w:hAnsi="Times New Roman" w:cs="Times New Roman"/>
          <w:bCs/>
          <w:sz w:val="24"/>
          <w:szCs w:val="24"/>
        </w:rPr>
        <w:t xml:space="preserve"> wakhti ay dawladdu u adeegsato </w:t>
      </w:r>
      <w:r w:rsidR="000D05D0" w:rsidRPr="0083192E">
        <w:rPr>
          <w:rFonts w:ascii="Times New Roman" w:hAnsi="Times New Roman" w:cs="Times New Roman"/>
          <w:bCs/>
          <w:sz w:val="24"/>
          <w:szCs w:val="24"/>
        </w:rPr>
        <w:t xml:space="preserve">ogaysiisyada </w:t>
      </w:r>
      <w:r w:rsidR="000E1726" w:rsidRPr="0083192E">
        <w:rPr>
          <w:rFonts w:ascii="Times New Roman" w:hAnsi="Times New Roman" w:cs="Times New Roman"/>
          <w:bCs/>
          <w:sz w:val="24"/>
          <w:szCs w:val="24"/>
        </w:rPr>
        <w:t>miisaaniyad</w:t>
      </w:r>
      <w:r w:rsidRPr="0083192E">
        <w:rPr>
          <w:rFonts w:ascii="Times New Roman" w:hAnsi="Times New Roman" w:cs="Times New Roman"/>
          <w:bCs/>
          <w:sz w:val="24"/>
          <w:szCs w:val="24"/>
        </w:rPr>
        <w:t>d</w:t>
      </w:r>
      <w:r w:rsidR="000E1726" w:rsidRPr="0083192E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="000D05D0" w:rsidRPr="0083192E">
        <w:rPr>
          <w:rFonts w:ascii="Times New Roman" w:hAnsi="Times New Roman" w:cs="Times New Roman"/>
          <w:bCs/>
          <w:sz w:val="24"/>
          <w:szCs w:val="24"/>
        </w:rPr>
        <w:t>sanadka</w:t>
      </w:r>
      <w:r w:rsidRPr="0083192E">
        <w:rPr>
          <w:rFonts w:ascii="Times New Roman" w:hAnsi="Times New Roman" w:cs="Times New Roman"/>
          <w:bCs/>
          <w:sz w:val="24"/>
          <w:szCs w:val="24"/>
        </w:rPr>
        <w:t>,  taas oo ka bilaabanta  1da bisha Hamle kuna dhamaata 30ka Bisha Sane.</w:t>
      </w:r>
    </w:p>
    <w:p w:rsidR="006E38D1" w:rsidRPr="0083192E" w:rsidRDefault="007F55A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192E">
        <w:rPr>
          <w:rFonts w:ascii="Times New Roman" w:hAnsi="Times New Roman" w:cs="Times New Roman"/>
          <w:sz w:val="24"/>
          <w:szCs w:val="24"/>
        </w:rPr>
        <w:lastRenderedPageBreak/>
        <w:t>Khayraadka maaliyadeed/dakhliga</w:t>
      </w:r>
      <w:r w:rsidR="006E38D1" w:rsidRPr="0083192E">
        <w:rPr>
          <w:rFonts w:ascii="Times New Roman" w:hAnsi="Times New Roman" w:cs="Times New Roman"/>
          <w:sz w:val="24"/>
          <w:szCs w:val="24"/>
        </w:rPr>
        <w:t xml:space="preserve">: </w:t>
      </w:r>
      <w:r w:rsidR="006D5C1C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aa il</w:t>
      </w:r>
      <w:r w:rsidR="006D5C1C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l</w:t>
      </w:r>
      <w:r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aha dhaqaale ee ay dawladdu hesho si ay u maalgal</w:t>
      </w:r>
      <w:r w:rsidR="006D5C1C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iso una waafajiso baahiyaheeda ee kharashyada</w:t>
      </w:r>
      <w:r w:rsidR="00FE5948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iisaaniyadda caadiga ah</w:t>
      </w:r>
      <w:r w:rsidR="006D5C1C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yo miisaaniyadda mashaariicda</w:t>
      </w:r>
      <w:r w:rsidR="00FE5948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 </w:t>
      </w:r>
    </w:p>
    <w:p w:rsidR="00157193" w:rsidRPr="0083192E" w:rsidRDefault="00DA17E5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192E">
        <w:rPr>
          <w:rFonts w:ascii="Times New Roman" w:hAnsi="Times New Roman" w:cs="Times New Roman"/>
          <w:sz w:val="24"/>
          <w:szCs w:val="24"/>
        </w:rPr>
        <w:t>Dhaq-dhaqaaqa lacageed</w:t>
      </w:r>
      <w:r w:rsidR="006E38D1" w:rsidRPr="0083192E">
        <w:rPr>
          <w:rFonts w:ascii="Times New Roman" w:hAnsi="Times New Roman" w:cs="Times New Roman"/>
          <w:sz w:val="24"/>
          <w:szCs w:val="24"/>
        </w:rPr>
        <w:t xml:space="preserve">: </w:t>
      </w:r>
      <w:r w:rsidR="006D5C1C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a isfahamka iyo </w:t>
      </w:r>
      <w:r w:rsidR="00FB5658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wax iswaydaarsiga u dhexeeya iibiyaha iyo iibsadaha ee ay isk</w:t>
      </w:r>
      <w:r w:rsidR="006D5C1C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u dhaafsadaan hanti badal ka/</w:t>
      </w:r>
      <w:r w:rsidR="00FB5658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lacag bixin.</w:t>
      </w:r>
    </w:p>
    <w:p w:rsidR="00DA05C1" w:rsidRPr="0083192E" w:rsidRDefault="0048188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192E">
        <w:rPr>
          <w:rFonts w:ascii="Times New Roman" w:hAnsi="Times New Roman" w:cs="Times New Roman"/>
          <w:sz w:val="24"/>
          <w:szCs w:val="24"/>
        </w:rPr>
        <w:t>Kulanka wada xaajoodka bulshada ka hor diyaarinta miisaaniyadda</w:t>
      </w:r>
      <w:r w:rsidR="00DA05C1" w:rsidRPr="0083192E">
        <w:rPr>
          <w:rFonts w:ascii="Times New Roman" w:hAnsi="Times New Roman" w:cs="Times New Roman"/>
          <w:sz w:val="24"/>
          <w:szCs w:val="24"/>
        </w:rPr>
        <w:t xml:space="preserve">: </w:t>
      </w:r>
      <w:r w:rsidR="00056B70" w:rsidRPr="0083192E">
        <w:rPr>
          <w:rFonts w:ascii="Times New Roman" w:hAnsi="Times New Roman" w:cs="Times New Roman"/>
          <w:sz w:val="24"/>
          <w:szCs w:val="24"/>
        </w:rPr>
        <w:t>W</w:t>
      </w:r>
      <w:r w:rsidRPr="0083192E">
        <w:rPr>
          <w:rFonts w:ascii="Times New Roman" w:hAnsi="Times New Roman" w:cs="Times New Roman"/>
          <w:sz w:val="24"/>
          <w:szCs w:val="24"/>
        </w:rPr>
        <w:t xml:space="preserve">aa fagaare kusalaysan wada xaajoodka lala yeesho qaar kamida bulshada ku dhaqan </w:t>
      </w:r>
      <w:r w:rsidR="00056B70" w:rsidRPr="0083192E">
        <w:rPr>
          <w:rFonts w:ascii="Times New Roman" w:hAnsi="Times New Roman" w:cs="Times New Roman"/>
          <w:sz w:val="24"/>
          <w:szCs w:val="24"/>
        </w:rPr>
        <w:t xml:space="preserve">tuulooyinka </w:t>
      </w:r>
      <w:r w:rsidRPr="0083192E">
        <w:rPr>
          <w:rFonts w:ascii="Times New Roman" w:hAnsi="Times New Roman" w:cs="Times New Roman"/>
          <w:sz w:val="24"/>
          <w:szCs w:val="24"/>
        </w:rPr>
        <w:t xml:space="preserve">degmada si loo cadeeyo mudnaanta baahiyaha aas-aasiga </w:t>
      </w:r>
      <w:r w:rsidR="00056B70" w:rsidRPr="0083192E">
        <w:rPr>
          <w:rFonts w:ascii="Times New Roman" w:hAnsi="Times New Roman" w:cs="Times New Roman"/>
          <w:sz w:val="24"/>
          <w:szCs w:val="24"/>
        </w:rPr>
        <w:t xml:space="preserve">ah, </w:t>
      </w:r>
      <w:r w:rsidRPr="0083192E">
        <w:rPr>
          <w:rFonts w:ascii="Times New Roman" w:hAnsi="Times New Roman" w:cs="Times New Roman"/>
          <w:sz w:val="24"/>
          <w:szCs w:val="24"/>
        </w:rPr>
        <w:t xml:space="preserve">taas oo loo isticmaalo </w:t>
      </w:r>
      <w:r w:rsidR="00A45E0B" w:rsidRPr="0083192E">
        <w:rPr>
          <w:rFonts w:ascii="Times New Roman" w:hAnsi="Times New Roman" w:cs="Times New Roman"/>
          <w:sz w:val="24"/>
          <w:szCs w:val="24"/>
        </w:rPr>
        <w:t xml:space="preserve">gashiga diyaarinta qorshaha sanadka ee degmada. </w:t>
      </w:r>
    </w:p>
    <w:p w:rsidR="00DE2BD7" w:rsidRPr="0083192E" w:rsidRDefault="00342130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192E">
        <w:rPr>
          <w:rFonts w:ascii="Times New Roman" w:hAnsi="Times New Roman" w:cs="Times New Roman"/>
          <w:sz w:val="24"/>
          <w:szCs w:val="24"/>
        </w:rPr>
        <w:t xml:space="preserve">Baaqa </w:t>
      </w:r>
      <w:r w:rsidR="00F96926" w:rsidRPr="0083192E">
        <w:rPr>
          <w:rFonts w:ascii="Times New Roman" w:hAnsi="Times New Roman" w:cs="Times New Roman"/>
          <w:sz w:val="24"/>
          <w:szCs w:val="24"/>
        </w:rPr>
        <w:t>ka hor miisaaniyadda</w:t>
      </w:r>
      <w:proofErr w:type="gramStart"/>
      <w:r w:rsidR="00F96926" w:rsidRPr="0083192E">
        <w:rPr>
          <w:rFonts w:ascii="Times New Roman" w:hAnsi="Times New Roman" w:cs="Times New Roman"/>
          <w:sz w:val="24"/>
          <w:szCs w:val="24"/>
        </w:rPr>
        <w:t>:</w:t>
      </w:r>
      <w:r w:rsidR="00056B70" w:rsidRPr="0083192E">
        <w:rPr>
          <w:rFonts w:ascii="Times New Roman" w:hAnsi="Times New Roman" w:cs="Times New Roman"/>
          <w:sz w:val="24"/>
          <w:szCs w:val="24"/>
        </w:rPr>
        <w:t>W</w:t>
      </w:r>
      <w:r w:rsidR="00F96926" w:rsidRPr="0083192E">
        <w:rPr>
          <w:rFonts w:ascii="Times New Roman" w:hAnsi="Times New Roman" w:cs="Times New Roman"/>
          <w:sz w:val="24"/>
          <w:szCs w:val="24"/>
        </w:rPr>
        <w:t>aa</w:t>
      </w:r>
      <w:proofErr w:type="gramEnd"/>
      <w:r w:rsidR="00F96926" w:rsidRPr="0083192E">
        <w:rPr>
          <w:rFonts w:ascii="Times New Roman" w:hAnsi="Times New Roman" w:cs="Times New Roman"/>
          <w:sz w:val="24"/>
          <w:szCs w:val="24"/>
        </w:rPr>
        <w:t xml:space="preserve"> baaqa uu ku cadyahay halbeegyada dhaqaalaha </w:t>
      </w:r>
      <w:r w:rsidR="00056B70" w:rsidRPr="0083192E">
        <w:rPr>
          <w:rFonts w:ascii="Times New Roman" w:hAnsi="Times New Roman" w:cs="Times New Roman"/>
          <w:sz w:val="24"/>
          <w:szCs w:val="24"/>
        </w:rPr>
        <w:t>ee qorshaha la</w:t>
      </w:r>
      <w:r w:rsidR="00714D12" w:rsidRPr="0083192E">
        <w:rPr>
          <w:rFonts w:ascii="Times New Roman" w:hAnsi="Times New Roman" w:cs="Times New Roman"/>
          <w:sz w:val="24"/>
          <w:szCs w:val="24"/>
        </w:rPr>
        <w:t xml:space="preserve">anta fulinta. </w:t>
      </w:r>
      <w:proofErr w:type="gramStart"/>
      <w:r w:rsidR="00714D12" w:rsidRPr="0083192E">
        <w:rPr>
          <w:rFonts w:ascii="Times New Roman" w:hAnsi="Times New Roman" w:cs="Times New Roman"/>
          <w:sz w:val="24"/>
          <w:szCs w:val="24"/>
        </w:rPr>
        <w:t>talaabadani</w:t>
      </w:r>
      <w:proofErr w:type="gramEnd"/>
      <w:r w:rsidR="00714D12" w:rsidRPr="0083192E">
        <w:rPr>
          <w:rFonts w:ascii="Times New Roman" w:hAnsi="Times New Roman" w:cs="Times New Roman"/>
          <w:sz w:val="24"/>
          <w:szCs w:val="24"/>
        </w:rPr>
        <w:t>, waa ka hor intaan l</w:t>
      </w:r>
      <w:r w:rsidR="008E0C04" w:rsidRPr="0083192E">
        <w:rPr>
          <w:rFonts w:ascii="Times New Roman" w:hAnsi="Times New Roman" w:cs="Times New Roman"/>
          <w:sz w:val="24"/>
          <w:szCs w:val="24"/>
        </w:rPr>
        <w:t xml:space="preserve">a horgaynin qorshaha </w:t>
      </w:r>
      <w:r w:rsidR="00056B70" w:rsidRPr="0083192E">
        <w:rPr>
          <w:rFonts w:ascii="Times New Roman" w:hAnsi="Times New Roman" w:cs="Times New Roman"/>
          <w:sz w:val="24"/>
          <w:szCs w:val="24"/>
        </w:rPr>
        <w:t xml:space="preserve">miisaaniyadda </w:t>
      </w:r>
      <w:r w:rsidR="008E0C04" w:rsidRPr="0083192E">
        <w:rPr>
          <w:rFonts w:ascii="Times New Roman" w:hAnsi="Times New Roman" w:cs="Times New Roman"/>
          <w:sz w:val="24"/>
          <w:szCs w:val="24"/>
        </w:rPr>
        <w:t xml:space="preserve">golaha xildhibaanada. </w:t>
      </w:r>
      <w:proofErr w:type="gramStart"/>
      <w:r w:rsidR="008E0C04" w:rsidRPr="0083192E">
        <w:rPr>
          <w:rFonts w:ascii="Times New Roman" w:hAnsi="Times New Roman" w:cs="Times New Roman"/>
          <w:sz w:val="24"/>
          <w:szCs w:val="24"/>
        </w:rPr>
        <w:t>go’aankaas</w:t>
      </w:r>
      <w:proofErr w:type="gramEnd"/>
      <w:r w:rsidR="008E0C04" w:rsidRPr="0083192E">
        <w:rPr>
          <w:rFonts w:ascii="Times New Roman" w:hAnsi="Times New Roman" w:cs="Times New Roman"/>
          <w:sz w:val="24"/>
          <w:szCs w:val="24"/>
        </w:rPr>
        <w:t xml:space="preserve"> oo </w:t>
      </w:r>
      <w:r w:rsidR="000744FE" w:rsidRPr="0083192E">
        <w:rPr>
          <w:rFonts w:ascii="Times New Roman" w:hAnsi="Times New Roman" w:cs="Times New Roman"/>
          <w:sz w:val="24"/>
          <w:szCs w:val="24"/>
        </w:rPr>
        <w:t>lagu falanqeeyo cadadka miisaaniyadda iyo sida loo qoondayn doono.</w:t>
      </w:r>
      <w:r w:rsidR="006E38D1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  </w:t>
      </w:r>
    </w:p>
    <w:p w:rsidR="000D139E" w:rsidRPr="0083192E" w:rsidRDefault="00F9025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192E">
        <w:rPr>
          <w:rFonts w:ascii="Times New Roman" w:hAnsi="Times New Roman" w:cs="Times New Roman"/>
          <w:sz w:val="24"/>
          <w:szCs w:val="24"/>
        </w:rPr>
        <w:t xml:space="preserve">Hay’ad dawladeed </w:t>
      </w:r>
      <w:r w:rsidR="000D139E" w:rsidRPr="0083192E">
        <w:rPr>
          <w:rFonts w:ascii="Times New Roman" w:hAnsi="Times New Roman" w:cs="Times New Roman"/>
          <w:sz w:val="24"/>
          <w:szCs w:val="24"/>
        </w:rPr>
        <w:t>(</w:t>
      </w:r>
      <w:r w:rsidR="007440AF" w:rsidRPr="0083192E">
        <w:rPr>
          <w:rFonts w:ascii="Times New Roman" w:hAnsi="Times New Roman" w:cs="Times New Roman"/>
          <w:sz w:val="24"/>
          <w:szCs w:val="24"/>
        </w:rPr>
        <w:t>x</w:t>
      </w:r>
      <w:r w:rsidRPr="0083192E">
        <w:rPr>
          <w:rFonts w:ascii="Times New Roman" w:hAnsi="Times New Roman" w:cs="Times New Roman"/>
          <w:sz w:val="24"/>
          <w:szCs w:val="24"/>
        </w:rPr>
        <w:t>afiisyada miisaaniyadda dawladda</w:t>
      </w:r>
      <w:r w:rsidR="00056B70" w:rsidRPr="0083192E">
        <w:rPr>
          <w:rFonts w:ascii="Times New Roman" w:hAnsi="Times New Roman" w:cs="Times New Roman"/>
          <w:sz w:val="24"/>
          <w:szCs w:val="24"/>
        </w:rPr>
        <w:t xml:space="preserve"> loo qoondeeyo</w:t>
      </w:r>
      <w:r w:rsidR="000D139E" w:rsidRPr="0083192E">
        <w:rPr>
          <w:rFonts w:ascii="Times New Roman" w:hAnsi="Times New Roman" w:cs="Times New Roman"/>
          <w:sz w:val="24"/>
          <w:szCs w:val="24"/>
        </w:rPr>
        <w:t>)</w:t>
      </w:r>
      <w:proofErr w:type="gramStart"/>
      <w:r w:rsidR="000D139E" w:rsidRPr="0083192E">
        <w:rPr>
          <w:rFonts w:ascii="Times New Roman" w:hAnsi="Times New Roman" w:cs="Times New Roman"/>
          <w:sz w:val="24"/>
          <w:szCs w:val="24"/>
        </w:rPr>
        <w:t>:</w:t>
      </w:r>
      <w:r w:rsidR="00056B70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Waa</w:t>
      </w:r>
      <w:proofErr w:type="gramEnd"/>
      <w:r w:rsidR="00056B70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</w:t>
      </w:r>
      <w:r w:rsidR="009F64AC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ay’ad</w:t>
      </w:r>
      <w:r w:rsidR="00056B70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alba oo ay aas-aastay dawladda deegaanku, laguna aas-aasay bayaan ay ansixiyeen golaha xildhibaanada deegaanku, marka laga reebo shirkadaha dawlada ee soo saara macaash, kuwaas oo aan miisaaniyadd dawladeed loo qoondaynin.</w:t>
      </w:r>
    </w:p>
    <w:p w:rsidR="00227111" w:rsidRPr="0083192E" w:rsidRDefault="00A4194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192E">
        <w:rPr>
          <w:rFonts w:ascii="Times New Roman" w:hAnsi="Times New Roman" w:cs="Times New Roman"/>
          <w:sz w:val="24"/>
          <w:szCs w:val="24"/>
        </w:rPr>
        <w:t>Kharashaadka miisaaniyadda caadiga ah</w:t>
      </w:r>
      <w:proofErr w:type="gramStart"/>
      <w:r w:rsidR="00DA05C1" w:rsidRPr="0083192E">
        <w:rPr>
          <w:rFonts w:ascii="Times New Roman" w:hAnsi="Times New Roman" w:cs="Times New Roman"/>
          <w:sz w:val="24"/>
          <w:szCs w:val="24"/>
        </w:rPr>
        <w:t>:</w:t>
      </w:r>
      <w:r w:rsidR="00056B70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aa</w:t>
      </w:r>
      <w:proofErr w:type="gramEnd"/>
      <w:r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harashaadka</w:t>
      </w:r>
      <w:r w:rsidR="00056B70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u baxaya mushaarka, hawlfulinta xafiiska, sida iibka</w:t>
      </w:r>
      <w:r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gabka iyo adeegyada </w:t>
      </w:r>
      <w:r w:rsidR="00056B70"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kale</w:t>
      </w:r>
      <w:r w:rsidRPr="0083192E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bookmarkStart w:id="19" w:name="_Toc73350715"/>
    </w:p>
    <w:bookmarkEnd w:id="19"/>
    <w:p w:rsidR="003817C6" w:rsidRPr="0083192E" w:rsidRDefault="003817C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3817C6" w:rsidRPr="0083192E" w:rsidSect="0028622E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678D9" w:rsidRDefault="00E678D9" w:rsidP="00551088">
      <w:pPr>
        <w:spacing w:after="0" w:line="240" w:lineRule="auto"/>
      </w:pPr>
      <w:r>
        <w:separator/>
      </w:r>
    </w:p>
  </w:endnote>
  <w:endnote w:type="continuationSeparator" w:id="0">
    <w:p w:rsidR="00E678D9" w:rsidRDefault="00E678D9" w:rsidP="00551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358784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AE0B5C">
        <w:pPr>
          <w:pStyle w:val="Footer"/>
          <w:jc w:val="center"/>
        </w:pPr>
        <w:r>
          <w:fldChar w:fldCharType="begin"/>
        </w:r>
        <w:r w:rsidR="00EE7211">
          <w:instrText xml:space="preserve"> PAGE   \* MERGEFORMAT </w:instrText>
        </w:r>
        <w:r>
          <w:fldChar w:fldCharType="separate"/>
        </w:r>
        <w:r w:rsidR="00C84738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6B306A" w:rsidRDefault="006B306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069224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AE0B5C">
        <w:pPr>
          <w:pStyle w:val="Footer"/>
          <w:jc w:val="center"/>
        </w:pPr>
        <w:r>
          <w:fldChar w:fldCharType="begin"/>
        </w:r>
        <w:r w:rsidR="00EE7211">
          <w:instrText xml:space="preserve"> PAGE   \* MERGEFORMAT </w:instrText>
        </w:r>
        <w:r>
          <w:fldChar w:fldCharType="separate"/>
        </w:r>
        <w:r w:rsidR="00AB7A1F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D65C66" w:rsidRDefault="00D65C6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1965875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AE0B5C">
        <w:pPr>
          <w:pStyle w:val="Footer"/>
          <w:jc w:val="center"/>
        </w:pPr>
        <w:r>
          <w:fldChar w:fldCharType="begin"/>
        </w:r>
        <w:r w:rsidR="00EE7211">
          <w:instrText xml:space="preserve"> PAGE   \* MERGEFORMAT </w:instrText>
        </w:r>
        <w:r>
          <w:fldChar w:fldCharType="separate"/>
        </w:r>
        <w:r w:rsidR="0083192E"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  <w:p w:rsidR="00A81678" w:rsidRDefault="00A8167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678D9" w:rsidRDefault="00E678D9" w:rsidP="00551088">
      <w:pPr>
        <w:spacing w:after="0" w:line="240" w:lineRule="auto"/>
      </w:pPr>
      <w:r>
        <w:separator/>
      </w:r>
    </w:p>
  </w:footnote>
  <w:footnote w:type="continuationSeparator" w:id="0">
    <w:p w:rsidR="00E678D9" w:rsidRDefault="00E678D9" w:rsidP="00551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A113D"/>
    <w:multiLevelType w:val="hybridMultilevel"/>
    <w:tmpl w:val="5474582A"/>
    <w:lvl w:ilvl="0" w:tplc="C380B358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93434C"/>
    <w:multiLevelType w:val="multilevel"/>
    <w:tmpl w:val="164016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9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2">
    <w:nsid w:val="0BB7AA88"/>
    <w:multiLevelType w:val="singleLevel"/>
    <w:tmpl w:val="0BB7AA88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>
    <w:nsid w:val="0BDE74EE"/>
    <w:multiLevelType w:val="hybridMultilevel"/>
    <w:tmpl w:val="1E1A3AE8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1C4290"/>
    <w:multiLevelType w:val="hybridMultilevel"/>
    <w:tmpl w:val="A14C8514"/>
    <w:lvl w:ilvl="0" w:tplc="D68A190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DCC16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540A4BC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A8EA2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D28A50C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6A789A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4A527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C693A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B867D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F1721A3"/>
    <w:multiLevelType w:val="hybridMultilevel"/>
    <w:tmpl w:val="331E6E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C7163CA"/>
    <w:multiLevelType w:val="hybridMultilevel"/>
    <w:tmpl w:val="3738DCBC"/>
    <w:lvl w:ilvl="0" w:tplc="9844CE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84EEF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9EF894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D388A744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A048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8A39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FA2F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A694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70C8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75775E4"/>
    <w:multiLevelType w:val="hybridMultilevel"/>
    <w:tmpl w:val="F9028A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DE328C9"/>
    <w:multiLevelType w:val="hybridMultilevel"/>
    <w:tmpl w:val="BBF8B8BC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7A224C"/>
    <w:multiLevelType w:val="hybridMultilevel"/>
    <w:tmpl w:val="E7F2AD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8976F1"/>
    <w:multiLevelType w:val="hybridMultilevel"/>
    <w:tmpl w:val="81786220"/>
    <w:lvl w:ilvl="0" w:tplc="CDA6091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EE8B29C">
      <w:start w:val="2626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349FD6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66AC3682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06B5D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4C61B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28006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0946FF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30E044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EC95315"/>
    <w:multiLevelType w:val="hybridMultilevel"/>
    <w:tmpl w:val="ABB00352"/>
    <w:lvl w:ilvl="0" w:tplc="0409000F">
      <w:start w:val="1"/>
      <w:numFmt w:val="decimal"/>
      <w:lvlText w:val="%1."/>
      <w:lvlJc w:val="left"/>
      <w:pPr>
        <w:ind w:left="159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316" w:hanging="360"/>
      </w:pPr>
    </w:lvl>
    <w:lvl w:ilvl="2" w:tplc="0409001B" w:tentative="1">
      <w:start w:val="1"/>
      <w:numFmt w:val="lowerRoman"/>
      <w:lvlText w:val="%3."/>
      <w:lvlJc w:val="right"/>
      <w:pPr>
        <w:ind w:left="3036" w:hanging="180"/>
      </w:pPr>
    </w:lvl>
    <w:lvl w:ilvl="3" w:tplc="0409000F" w:tentative="1">
      <w:start w:val="1"/>
      <w:numFmt w:val="decimal"/>
      <w:lvlText w:val="%4."/>
      <w:lvlJc w:val="left"/>
      <w:pPr>
        <w:ind w:left="3756" w:hanging="360"/>
      </w:pPr>
    </w:lvl>
    <w:lvl w:ilvl="4" w:tplc="04090019" w:tentative="1">
      <w:start w:val="1"/>
      <w:numFmt w:val="lowerLetter"/>
      <w:lvlText w:val="%5."/>
      <w:lvlJc w:val="left"/>
      <w:pPr>
        <w:ind w:left="4476" w:hanging="360"/>
      </w:pPr>
    </w:lvl>
    <w:lvl w:ilvl="5" w:tplc="0409001B" w:tentative="1">
      <w:start w:val="1"/>
      <w:numFmt w:val="lowerRoman"/>
      <w:lvlText w:val="%6."/>
      <w:lvlJc w:val="right"/>
      <w:pPr>
        <w:ind w:left="5196" w:hanging="180"/>
      </w:pPr>
    </w:lvl>
    <w:lvl w:ilvl="6" w:tplc="0409000F" w:tentative="1">
      <w:start w:val="1"/>
      <w:numFmt w:val="decimal"/>
      <w:lvlText w:val="%7."/>
      <w:lvlJc w:val="left"/>
      <w:pPr>
        <w:ind w:left="5916" w:hanging="360"/>
      </w:pPr>
    </w:lvl>
    <w:lvl w:ilvl="7" w:tplc="04090019" w:tentative="1">
      <w:start w:val="1"/>
      <w:numFmt w:val="lowerLetter"/>
      <w:lvlText w:val="%8."/>
      <w:lvlJc w:val="left"/>
      <w:pPr>
        <w:ind w:left="6636" w:hanging="360"/>
      </w:pPr>
    </w:lvl>
    <w:lvl w:ilvl="8" w:tplc="0409001B" w:tentative="1">
      <w:start w:val="1"/>
      <w:numFmt w:val="lowerRoman"/>
      <w:lvlText w:val="%9."/>
      <w:lvlJc w:val="right"/>
      <w:pPr>
        <w:ind w:left="7356" w:hanging="180"/>
      </w:pPr>
    </w:lvl>
  </w:abstractNum>
  <w:abstractNum w:abstractNumId="12">
    <w:nsid w:val="3FF858EA"/>
    <w:multiLevelType w:val="hybridMultilevel"/>
    <w:tmpl w:val="A9023046"/>
    <w:lvl w:ilvl="0" w:tplc="3F2CFE82">
      <w:start w:val="1"/>
      <w:numFmt w:val="decimal"/>
      <w:lvlText w:val="%1."/>
      <w:lvlJc w:val="left"/>
      <w:pPr>
        <w:ind w:left="87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96" w:hanging="360"/>
      </w:pPr>
    </w:lvl>
    <w:lvl w:ilvl="2" w:tplc="0409001B" w:tentative="1">
      <w:start w:val="1"/>
      <w:numFmt w:val="lowerRoman"/>
      <w:lvlText w:val="%3."/>
      <w:lvlJc w:val="right"/>
      <w:pPr>
        <w:ind w:left="2316" w:hanging="180"/>
      </w:pPr>
    </w:lvl>
    <w:lvl w:ilvl="3" w:tplc="0409000F" w:tentative="1">
      <w:start w:val="1"/>
      <w:numFmt w:val="decimal"/>
      <w:lvlText w:val="%4."/>
      <w:lvlJc w:val="left"/>
      <w:pPr>
        <w:ind w:left="3036" w:hanging="360"/>
      </w:pPr>
    </w:lvl>
    <w:lvl w:ilvl="4" w:tplc="04090019" w:tentative="1">
      <w:start w:val="1"/>
      <w:numFmt w:val="lowerLetter"/>
      <w:lvlText w:val="%5."/>
      <w:lvlJc w:val="left"/>
      <w:pPr>
        <w:ind w:left="3756" w:hanging="360"/>
      </w:pPr>
    </w:lvl>
    <w:lvl w:ilvl="5" w:tplc="0409001B" w:tentative="1">
      <w:start w:val="1"/>
      <w:numFmt w:val="lowerRoman"/>
      <w:lvlText w:val="%6."/>
      <w:lvlJc w:val="right"/>
      <w:pPr>
        <w:ind w:left="4476" w:hanging="180"/>
      </w:pPr>
    </w:lvl>
    <w:lvl w:ilvl="6" w:tplc="0409000F" w:tentative="1">
      <w:start w:val="1"/>
      <w:numFmt w:val="decimal"/>
      <w:lvlText w:val="%7."/>
      <w:lvlJc w:val="left"/>
      <w:pPr>
        <w:ind w:left="5196" w:hanging="360"/>
      </w:pPr>
    </w:lvl>
    <w:lvl w:ilvl="7" w:tplc="04090019" w:tentative="1">
      <w:start w:val="1"/>
      <w:numFmt w:val="lowerLetter"/>
      <w:lvlText w:val="%8."/>
      <w:lvlJc w:val="left"/>
      <w:pPr>
        <w:ind w:left="5916" w:hanging="360"/>
      </w:pPr>
    </w:lvl>
    <w:lvl w:ilvl="8" w:tplc="0409001B" w:tentative="1">
      <w:start w:val="1"/>
      <w:numFmt w:val="lowerRoman"/>
      <w:lvlText w:val="%9."/>
      <w:lvlJc w:val="right"/>
      <w:pPr>
        <w:ind w:left="6636" w:hanging="180"/>
      </w:pPr>
    </w:lvl>
  </w:abstractNum>
  <w:abstractNum w:abstractNumId="13">
    <w:nsid w:val="42BE3CED"/>
    <w:multiLevelType w:val="hybridMultilevel"/>
    <w:tmpl w:val="A91295B2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9930BD"/>
    <w:multiLevelType w:val="hybridMultilevel"/>
    <w:tmpl w:val="CA34C7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B3D3ABC"/>
    <w:multiLevelType w:val="hybridMultilevel"/>
    <w:tmpl w:val="49F495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C9B67ED"/>
    <w:multiLevelType w:val="hybridMultilevel"/>
    <w:tmpl w:val="8E26DD68"/>
    <w:lvl w:ilvl="0" w:tplc="7DA45DF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D8A47A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A22A4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DACFF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38145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423C5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D03C0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8318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12D78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1BC40A6"/>
    <w:multiLevelType w:val="hybridMultilevel"/>
    <w:tmpl w:val="F326A290"/>
    <w:lvl w:ilvl="0" w:tplc="BA74957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5DA35D6"/>
    <w:multiLevelType w:val="multilevel"/>
    <w:tmpl w:val="164016B2"/>
    <w:lvl w:ilvl="0">
      <w:start w:val="1"/>
      <w:numFmt w:val="decimal"/>
      <w:lvlText w:val="%1."/>
      <w:lvlJc w:val="left"/>
      <w:pPr>
        <w:ind w:left="45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19">
    <w:nsid w:val="6EA75C04"/>
    <w:multiLevelType w:val="hybridMultilevel"/>
    <w:tmpl w:val="7594224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EFA478D"/>
    <w:multiLevelType w:val="hybridMultilevel"/>
    <w:tmpl w:val="6A5CE12A"/>
    <w:lvl w:ilvl="0" w:tplc="B65EAF9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9A0098D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4F670A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8DDE063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D4C6444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6E0D3E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C542F0BA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C7521D3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6347A5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num w:numId="1">
    <w:abstractNumId w:val="0"/>
  </w:num>
  <w:num w:numId="2">
    <w:abstractNumId w:val="19"/>
  </w:num>
  <w:num w:numId="3">
    <w:abstractNumId w:val="15"/>
  </w:num>
  <w:num w:numId="4">
    <w:abstractNumId w:val="9"/>
  </w:num>
  <w:num w:numId="5">
    <w:abstractNumId w:val="6"/>
  </w:num>
  <w:num w:numId="6">
    <w:abstractNumId w:val="10"/>
  </w:num>
  <w:num w:numId="7">
    <w:abstractNumId w:val="20"/>
  </w:num>
  <w:num w:numId="8">
    <w:abstractNumId w:val="4"/>
  </w:num>
  <w:num w:numId="9">
    <w:abstractNumId w:val="12"/>
  </w:num>
  <w:num w:numId="10">
    <w:abstractNumId w:val="11"/>
  </w:num>
  <w:num w:numId="11">
    <w:abstractNumId w:val="16"/>
  </w:num>
  <w:num w:numId="12">
    <w:abstractNumId w:val="5"/>
  </w:num>
  <w:num w:numId="13">
    <w:abstractNumId w:val="17"/>
  </w:num>
  <w:num w:numId="14">
    <w:abstractNumId w:val="2"/>
  </w:num>
  <w:num w:numId="15">
    <w:abstractNumId w:val="8"/>
  </w:num>
  <w:num w:numId="16">
    <w:abstractNumId w:val="3"/>
  </w:num>
  <w:num w:numId="17">
    <w:abstractNumId w:val="13"/>
  </w:num>
  <w:num w:numId="18">
    <w:abstractNumId w:val="18"/>
  </w:num>
  <w:num w:numId="19">
    <w:abstractNumId w:val="14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DQxMjE3tjA0tzQ0NTFT0lEKTi0uzszPAykwrQUAMo534ywAAAA="/>
  </w:docVars>
  <w:rsids>
    <w:rsidRoot w:val="006F5175"/>
    <w:rsid w:val="00001DD9"/>
    <w:rsid w:val="00003A8B"/>
    <w:rsid w:val="00011DD0"/>
    <w:rsid w:val="000138FF"/>
    <w:rsid w:val="000141D0"/>
    <w:rsid w:val="00014C7E"/>
    <w:rsid w:val="00015759"/>
    <w:rsid w:val="000363E3"/>
    <w:rsid w:val="0003647E"/>
    <w:rsid w:val="00041F1E"/>
    <w:rsid w:val="00051BA0"/>
    <w:rsid w:val="0005647A"/>
    <w:rsid w:val="00056A95"/>
    <w:rsid w:val="00056B70"/>
    <w:rsid w:val="00060A49"/>
    <w:rsid w:val="00065ACC"/>
    <w:rsid w:val="00070557"/>
    <w:rsid w:val="00070DCE"/>
    <w:rsid w:val="000744FE"/>
    <w:rsid w:val="0007594C"/>
    <w:rsid w:val="0007687A"/>
    <w:rsid w:val="00087027"/>
    <w:rsid w:val="00093C16"/>
    <w:rsid w:val="000B3C0C"/>
    <w:rsid w:val="000B45EE"/>
    <w:rsid w:val="000C229C"/>
    <w:rsid w:val="000C73C3"/>
    <w:rsid w:val="000C783C"/>
    <w:rsid w:val="000D00AB"/>
    <w:rsid w:val="000D05D0"/>
    <w:rsid w:val="000D139E"/>
    <w:rsid w:val="000D4F4D"/>
    <w:rsid w:val="000D6091"/>
    <w:rsid w:val="000D61F5"/>
    <w:rsid w:val="000D6CC1"/>
    <w:rsid w:val="000E1726"/>
    <w:rsid w:val="000E77B7"/>
    <w:rsid w:val="000E787F"/>
    <w:rsid w:val="000F6817"/>
    <w:rsid w:val="000F7D8F"/>
    <w:rsid w:val="0010539E"/>
    <w:rsid w:val="00110EF3"/>
    <w:rsid w:val="00112379"/>
    <w:rsid w:val="0012405D"/>
    <w:rsid w:val="00124DCF"/>
    <w:rsid w:val="0012595A"/>
    <w:rsid w:val="00134E25"/>
    <w:rsid w:val="001374D0"/>
    <w:rsid w:val="001422C9"/>
    <w:rsid w:val="001529CD"/>
    <w:rsid w:val="00153521"/>
    <w:rsid w:val="00154378"/>
    <w:rsid w:val="00157193"/>
    <w:rsid w:val="00164854"/>
    <w:rsid w:val="00170516"/>
    <w:rsid w:val="00185AFA"/>
    <w:rsid w:val="00186F29"/>
    <w:rsid w:val="00193016"/>
    <w:rsid w:val="001A41E1"/>
    <w:rsid w:val="001A5B57"/>
    <w:rsid w:val="001B057E"/>
    <w:rsid w:val="001B1B26"/>
    <w:rsid w:val="001B30F6"/>
    <w:rsid w:val="001C04D8"/>
    <w:rsid w:val="001C2B25"/>
    <w:rsid w:val="001C76EE"/>
    <w:rsid w:val="001C78C8"/>
    <w:rsid w:val="001D09DF"/>
    <w:rsid w:val="001D0B38"/>
    <w:rsid w:val="001D21CE"/>
    <w:rsid w:val="001D302E"/>
    <w:rsid w:val="001E2BB5"/>
    <w:rsid w:val="001F03EA"/>
    <w:rsid w:val="001F0CBA"/>
    <w:rsid w:val="001F4249"/>
    <w:rsid w:val="001F5533"/>
    <w:rsid w:val="002040C6"/>
    <w:rsid w:val="0021238D"/>
    <w:rsid w:val="00212DD2"/>
    <w:rsid w:val="0021744D"/>
    <w:rsid w:val="00220B17"/>
    <w:rsid w:val="002211E1"/>
    <w:rsid w:val="00223448"/>
    <w:rsid w:val="002238D8"/>
    <w:rsid w:val="00223C64"/>
    <w:rsid w:val="0022636D"/>
    <w:rsid w:val="00226F83"/>
    <w:rsid w:val="00227111"/>
    <w:rsid w:val="00237C98"/>
    <w:rsid w:val="00247821"/>
    <w:rsid w:val="00251CE5"/>
    <w:rsid w:val="00262C0F"/>
    <w:rsid w:val="00270E69"/>
    <w:rsid w:val="00275EE5"/>
    <w:rsid w:val="002768B4"/>
    <w:rsid w:val="00276978"/>
    <w:rsid w:val="002777C7"/>
    <w:rsid w:val="00277A96"/>
    <w:rsid w:val="00277B41"/>
    <w:rsid w:val="0028184F"/>
    <w:rsid w:val="0028622E"/>
    <w:rsid w:val="00290537"/>
    <w:rsid w:val="00295057"/>
    <w:rsid w:val="0029548E"/>
    <w:rsid w:val="00297050"/>
    <w:rsid w:val="002A4666"/>
    <w:rsid w:val="002B2D1E"/>
    <w:rsid w:val="002B3C06"/>
    <w:rsid w:val="002B431A"/>
    <w:rsid w:val="002C1583"/>
    <w:rsid w:val="002C2FC3"/>
    <w:rsid w:val="002C3F35"/>
    <w:rsid w:val="002C55E7"/>
    <w:rsid w:val="002D0053"/>
    <w:rsid w:val="002D0AA1"/>
    <w:rsid w:val="002D2DC3"/>
    <w:rsid w:val="002D47F7"/>
    <w:rsid w:val="002D61F9"/>
    <w:rsid w:val="002F131A"/>
    <w:rsid w:val="002F788D"/>
    <w:rsid w:val="00307491"/>
    <w:rsid w:val="00321C84"/>
    <w:rsid w:val="00336513"/>
    <w:rsid w:val="00340480"/>
    <w:rsid w:val="00340842"/>
    <w:rsid w:val="0034157B"/>
    <w:rsid w:val="00342130"/>
    <w:rsid w:val="00343DBF"/>
    <w:rsid w:val="00344319"/>
    <w:rsid w:val="0034472E"/>
    <w:rsid w:val="00345171"/>
    <w:rsid w:val="00351761"/>
    <w:rsid w:val="00351CBE"/>
    <w:rsid w:val="00353F78"/>
    <w:rsid w:val="003545D8"/>
    <w:rsid w:val="003571B5"/>
    <w:rsid w:val="00366942"/>
    <w:rsid w:val="003724D0"/>
    <w:rsid w:val="003771C4"/>
    <w:rsid w:val="00380110"/>
    <w:rsid w:val="003803CF"/>
    <w:rsid w:val="003817C6"/>
    <w:rsid w:val="00385175"/>
    <w:rsid w:val="00385455"/>
    <w:rsid w:val="00391DDB"/>
    <w:rsid w:val="00393208"/>
    <w:rsid w:val="00395A82"/>
    <w:rsid w:val="003A31CD"/>
    <w:rsid w:val="003A7D25"/>
    <w:rsid w:val="003B0545"/>
    <w:rsid w:val="003B0DF9"/>
    <w:rsid w:val="003B33CA"/>
    <w:rsid w:val="003B68EE"/>
    <w:rsid w:val="003C285B"/>
    <w:rsid w:val="003C42A2"/>
    <w:rsid w:val="003D0124"/>
    <w:rsid w:val="003E22D5"/>
    <w:rsid w:val="003F58A2"/>
    <w:rsid w:val="003F69E4"/>
    <w:rsid w:val="0040551E"/>
    <w:rsid w:val="00406583"/>
    <w:rsid w:val="00423157"/>
    <w:rsid w:val="0042520D"/>
    <w:rsid w:val="00427CCE"/>
    <w:rsid w:val="00430DF7"/>
    <w:rsid w:val="00433868"/>
    <w:rsid w:val="00434FA1"/>
    <w:rsid w:val="00436F86"/>
    <w:rsid w:val="004426BD"/>
    <w:rsid w:val="00443ABC"/>
    <w:rsid w:val="00444195"/>
    <w:rsid w:val="00450191"/>
    <w:rsid w:val="00452D9C"/>
    <w:rsid w:val="00454503"/>
    <w:rsid w:val="00463342"/>
    <w:rsid w:val="00463370"/>
    <w:rsid w:val="0047090B"/>
    <w:rsid w:val="004733E7"/>
    <w:rsid w:val="004734ED"/>
    <w:rsid w:val="00475328"/>
    <w:rsid w:val="004760D8"/>
    <w:rsid w:val="004765D0"/>
    <w:rsid w:val="00480BF9"/>
    <w:rsid w:val="0048188C"/>
    <w:rsid w:val="00481894"/>
    <w:rsid w:val="004823E0"/>
    <w:rsid w:val="00491B85"/>
    <w:rsid w:val="0049250A"/>
    <w:rsid w:val="00494FF2"/>
    <w:rsid w:val="004A04EE"/>
    <w:rsid w:val="004A055F"/>
    <w:rsid w:val="004A45F5"/>
    <w:rsid w:val="004A6CAD"/>
    <w:rsid w:val="004A7D1B"/>
    <w:rsid w:val="004B19CF"/>
    <w:rsid w:val="004B5C96"/>
    <w:rsid w:val="004D2F0B"/>
    <w:rsid w:val="004E34A6"/>
    <w:rsid w:val="004E642D"/>
    <w:rsid w:val="004F150D"/>
    <w:rsid w:val="005073BD"/>
    <w:rsid w:val="005225E7"/>
    <w:rsid w:val="00526022"/>
    <w:rsid w:val="00526365"/>
    <w:rsid w:val="005306A9"/>
    <w:rsid w:val="00530DA2"/>
    <w:rsid w:val="00542E00"/>
    <w:rsid w:val="0054497C"/>
    <w:rsid w:val="00551088"/>
    <w:rsid w:val="00551F2A"/>
    <w:rsid w:val="00552F0A"/>
    <w:rsid w:val="005541AF"/>
    <w:rsid w:val="00562EF4"/>
    <w:rsid w:val="00564765"/>
    <w:rsid w:val="00565250"/>
    <w:rsid w:val="005706FC"/>
    <w:rsid w:val="00570B13"/>
    <w:rsid w:val="005732E2"/>
    <w:rsid w:val="00576EBA"/>
    <w:rsid w:val="0058116F"/>
    <w:rsid w:val="00581EC5"/>
    <w:rsid w:val="00584F61"/>
    <w:rsid w:val="0059370F"/>
    <w:rsid w:val="00595801"/>
    <w:rsid w:val="005A0D81"/>
    <w:rsid w:val="005A32B0"/>
    <w:rsid w:val="005A3FB9"/>
    <w:rsid w:val="005B7C8F"/>
    <w:rsid w:val="005D259A"/>
    <w:rsid w:val="005D4367"/>
    <w:rsid w:val="005D7586"/>
    <w:rsid w:val="005D7624"/>
    <w:rsid w:val="005E3377"/>
    <w:rsid w:val="005E360E"/>
    <w:rsid w:val="005E39AB"/>
    <w:rsid w:val="005F1594"/>
    <w:rsid w:val="005F5ABE"/>
    <w:rsid w:val="005F5DB4"/>
    <w:rsid w:val="005F7356"/>
    <w:rsid w:val="00600159"/>
    <w:rsid w:val="00604B85"/>
    <w:rsid w:val="006075CB"/>
    <w:rsid w:val="00614E84"/>
    <w:rsid w:val="006250A2"/>
    <w:rsid w:val="00641963"/>
    <w:rsid w:val="00643CA0"/>
    <w:rsid w:val="006454E1"/>
    <w:rsid w:val="00651FFB"/>
    <w:rsid w:val="00653749"/>
    <w:rsid w:val="006601C1"/>
    <w:rsid w:val="006716EE"/>
    <w:rsid w:val="00671DCF"/>
    <w:rsid w:val="00671E4F"/>
    <w:rsid w:val="006824CA"/>
    <w:rsid w:val="00693501"/>
    <w:rsid w:val="00693CA2"/>
    <w:rsid w:val="006949FC"/>
    <w:rsid w:val="006A08C7"/>
    <w:rsid w:val="006A09DE"/>
    <w:rsid w:val="006A46A2"/>
    <w:rsid w:val="006B306A"/>
    <w:rsid w:val="006B5B38"/>
    <w:rsid w:val="006C2742"/>
    <w:rsid w:val="006D39B4"/>
    <w:rsid w:val="006D5C1C"/>
    <w:rsid w:val="006E38D1"/>
    <w:rsid w:val="006E3F4D"/>
    <w:rsid w:val="006F5175"/>
    <w:rsid w:val="00701082"/>
    <w:rsid w:val="00701C00"/>
    <w:rsid w:val="00701EB1"/>
    <w:rsid w:val="00714D12"/>
    <w:rsid w:val="00716269"/>
    <w:rsid w:val="00717C4C"/>
    <w:rsid w:val="0073088B"/>
    <w:rsid w:val="007338C1"/>
    <w:rsid w:val="00741D80"/>
    <w:rsid w:val="00742609"/>
    <w:rsid w:val="007440AF"/>
    <w:rsid w:val="007467B8"/>
    <w:rsid w:val="0075650E"/>
    <w:rsid w:val="00756B5B"/>
    <w:rsid w:val="00757213"/>
    <w:rsid w:val="00763236"/>
    <w:rsid w:val="0077440B"/>
    <w:rsid w:val="007919F0"/>
    <w:rsid w:val="00795B24"/>
    <w:rsid w:val="007A4EA1"/>
    <w:rsid w:val="007C1FA5"/>
    <w:rsid w:val="007C404A"/>
    <w:rsid w:val="007C4D7F"/>
    <w:rsid w:val="007C599E"/>
    <w:rsid w:val="007C65AC"/>
    <w:rsid w:val="007D057E"/>
    <w:rsid w:val="007D1A3D"/>
    <w:rsid w:val="007D2EE7"/>
    <w:rsid w:val="007D3988"/>
    <w:rsid w:val="007D3A28"/>
    <w:rsid w:val="007F0064"/>
    <w:rsid w:val="007F0993"/>
    <w:rsid w:val="007F55AB"/>
    <w:rsid w:val="00811B62"/>
    <w:rsid w:val="00824BF3"/>
    <w:rsid w:val="0083070A"/>
    <w:rsid w:val="0083192E"/>
    <w:rsid w:val="00840490"/>
    <w:rsid w:val="008430C5"/>
    <w:rsid w:val="00846C8C"/>
    <w:rsid w:val="00852A33"/>
    <w:rsid w:val="00856678"/>
    <w:rsid w:val="00861294"/>
    <w:rsid w:val="00873F31"/>
    <w:rsid w:val="008776A0"/>
    <w:rsid w:val="00883A2F"/>
    <w:rsid w:val="00892D57"/>
    <w:rsid w:val="008A121B"/>
    <w:rsid w:val="008B3E59"/>
    <w:rsid w:val="008B48DE"/>
    <w:rsid w:val="008B4FA5"/>
    <w:rsid w:val="008C1E6F"/>
    <w:rsid w:val="008C2A2B"/>
    <w:rsid w:val="008D2D9E"/>
    <w:rsid w:val="008D5E1D"/>
    <w:rsid w:val="008D7D0B"/>
    <w:rsid w:val="008E0C04"/>
    <w:rsid w:val="008E0FEB"/>
    <w:rsid w:val="008F300A"/>
    <w:rsid w:val="008F70BF"/>
    <w:rsid w:val="008F70C3"/>
    <w:rsid w:val="008F711E"/>
    <w:rsid w:val="0090068F"/>
    <w:rsid w:val="00900FC6"/>
    <w:rsid w:val="0090469E"/>
    <w:rsid w:val="009110BD"/>
    <w:rsid w:val="00921FF5"/>
    <w:rsid w:val="0093051F"/>
    <w:rsid w:val="00937BFD"/>
    <w:rsid w:val="00946809"/>
    <w:rsid w:val="009533CD"/>
    <w:rsid w:val="00960AA1"/>
    <w:rsid w:val="00961522"/>
    <w:rsid w:val="00962EA3"/>
    <w:rsid w:val="00963FF0"/>
    <w:rsid w:val="00965A20"/>
    <w:rsid w:val="00965D44"/>
    <w:rsid w:val="00966D25"/>
    <w:rsid w:val="00972CAB"/>
    <w:rsid w:val="0097422D"/>
    <w:rsid w:val="0098000A"/>
    <w:rsid w:val="00993996"/>
    <w:rsid w:val="009A2C66"/>
    <w:rsid w:val="009A36A3"/>
    <w:rsid w:val="009A3813"/>
    <w:rsid w:val="009A50CA"/>
    <w:rsid w:val="009B0AD9"/>
    <w:rsid w:val="009B12A7"/>
    <w:rsid w:val="009B1DF4"/>
    <w:rsid w:val="009B320C"/>
    <w:rsid w:val="009B4034"/>
    <w:rsid w:val="009B5F6F"/>
    <w:rsid w:val="009C05C2"/>
    <w:rsid w:val="009C3B51"/>
    <w:rsid w:val="009D02FB"/>
    <w:rsid w:val="009D3A55"/>
    <w:rsid w:val="009D5C9B"/>
    <w:rsid w:val="009E4A75"/>
    <w:rsid w:val="009F64AC"/>
    <w:rsid w:val="009F6C9D"/>
    <w:rsid w:val="00A006AF"/>
    <w:rsid w:val="00A10ACA"/>
    <w:rsid w:val="00A1227E"/>
    <w:rsid w:val="00A12A2C"/>
    <w:rsid w:val="00A1660F"/>
    <w:rsid w:val="00A21087"/>
    <w:rsid w:val="00A22AB9"/>
    <w:rsid w:val="00A41946"/>
    <w:rsid w:val="00A45E0B"/>
    <w:rsid w:val="00A470D2"/>
    <w:rsid w:val="00A539C4"/>
    <w:rsid w:val="00A53DF4"/>
    <w:rsid w:val="00A54597"/>
    <w:rsid w:val="00A55D6E"/>
    <w:rsid w:val="00A602B7"/>
    <w:rsid w:val="00A65FA9"/>
    <w:rsid w:val="00A77174"/>
    <w:rsid w:val="00A81678"/>
    <w:rsid w:val="00A857AC"/>
    <w:rsid w:val="00A962B9"/>
    <w:rsid w:val="00AA4A62"/>
    <w:rsid w:val="00AA545E"/>
    <w:rsid w:val="00AB5154"/>
    <w:rsid w:val="00AB5F7D"/>
    <w:rsid w:val="00AB7A1F"/>
    <w:rsid w:val="00AC50AD"/>
    <w:rsid w:val="00AC7199"/>
    <w:rsid w:val="00AD6318"/>
    <w:rsid w:val="00AE0B5C"/>
    <w:rsid w:val="00AE1DB5"/>
    <w:rsid w:val="00AF3628"/>
    <w:rsid w:val="00AF5A07"/>
    <w:rsid w:val="00AF5B66"/>
    <w:rsid w:val="00B16C91"/>
    <w:rsid w:val="00B21547"/>
    <w:rsid w:val="00B21D2E"/>
    <w:rsid w:val="00B27101"/>
    <w:rsid w:val="00B339C4"/>
    <w:rsid w:val="00B363C7"/>
    <w:rsid w:val="00B44CFE"/>
    <w:rsid w:val="00B51831"/>
    <w:rsid w:val="00B53AFB"/>
    <w:rsid w:val="00B54D20"/>
    <w:rsid w:val="00B57C29"/>
    <w:rsid w:val="00B616D9"/>
    <w:rsid w:val="00B63E84"/>
    <w:rsid w:val="00B66F00"/>
    <w:rsid w:val="00B719AD"/>
    <w:rsid w:val="00B71CD1"/>
    <w:rsid w:val="00B80299"/>
    <w:rsid w:val="00B84919"/>
    <w:rsid w:val="00B87564"/>
    <w:rsid w:val="00B978DD"/>
    <w:rsid w:val="00BC1E6D"/>
    <w:rsid w:val="00BC3305"/>
    <w:rsid w:val="00BC4EE1"/>
    <w:rsid w:val="00BD735B"/>
    <w:rsid w:val="00BF10F4"/>
    <w:rsid w:val="00BF3526"/>
    <w:rsid w:val="00C06D4A"/>
    <w:rsid w:val="00C1108E"/>
    <w:rsid w:val="00C17441"/>
    <w:rsid w:val="00C24B24"/>
    <w:rsid w:val="00C34D8E"/>
    <w:rsid w:val="00C5366E"/>
    <w:rsid w:val="00C57394"/>
    <w:rsid w:val="00C6252F"/>
    <w:rsid w:val="00C710F7"/>
    <w:rsid w:val="00C71970"/>
    <w:rsid w:val="00C73D06"/>
    <w:rsid w:val="00C74305"/>
    <w:rsid w:val="00C801D6"/>
    <w:rsid w:val="00C82163"/>
    <w:rsid w:val="00C82488"/>
    <w:rsid w:val="00C84738"/>
    <w:rsid w:val="00C87EF5"/>
    <w:rsid w:val="00C95687"/>
    <w:rsid w:val="00C956B1"/>
    <w:rsid w:val="00C97524"/>
    <w:rsid w:val="00C97A0F"/>
    <w:rsid w:val="00CA2595"/>
    <w:rsid w:val="00CD7AD8"/>
    <w:rsid w:val="00CE0520"/>
    <w:rsid w:val="00CE0620"/>
    <w:rsid w:val="00CE1529"/>
    <w:rsid w:val="00CE3431"/>
    <w:rsid w:val="00CE380D"/>
    <w:rsid w:val="00CE4421"/>
    <w:rsid w:val="00CE5598"/>
    <w:rsid w:val="00CF6E2B"/>
    <w:rsid w:val="00CF70EA"/>
    <w:rsid w:val="00D00B4B"/>
    <w:rsid w:val="00D13D8B"/>
    <w:rsid w:val="00D14240"/>
    <w:rsid w:val="00D1459F"/>
    <w:rsid w:val="00D20845"/>
    <w:rsid w:val="00D2191B"/>
    <w:rsid w:val="00D305AE"/>
    <w:rsid w:val="00D31CB0"/>
    <w:rsid w:val="00D34F4B"/>
    <w:rsid w:val="00D479B8"/>
    <w:rsid w:val="00D636AD"/>
    <w:rsid w:val="00D63ACB"/>
    <w:rsid w:val="00D65C66"/>
    <w:rsid w:val="00D6751C"/>
    <w:rsid w:val="00D80A9F"/>
    <w:rsid w:val="00D81DC4"/>
    <w:rsid w:val="00D91611"/>
    <w:rsid w:val="00DA05C1"/>
    <w:rsid w:val="00DA1223"/>
    <w:rsid w:val="00DA17E5"/>
    <w:rsid w:val="00DA5517"/>
    <w:rsid w:val="00DA6AE7"/>
    <w:rsid w:val="00DB1CFB"/>
    <w:rsid w:val="00DD5752"/>
    <w:rsid w:val="00DE2BD7"/>
    <w:rsid w:val="00DE495E"/>
    <w:rsid w:val="00DE7CB7"/>
    <w:rsid w:val="00DF2C03"/>
    <w:rsid w:val="00DF492B"/>
    <w:rsid w:val="00E02C74"/>
    <w:rsid w:val="00E1086F"/>
    <w:rsid w:val="00E14425"/>
    <w:rsid w:val="00E14C51"/>
    <w:rsid w:val="00E16FC8"/>
    <w:rsid w:val="00E22CBE"/>
    <w:rsid w:val="00E23BFF"/>
    <w:rsid w:val="00E2730E"/>
    <w:rsid w:val="00E34613"/>
    <w:rsid w:val="00E4306D"/>
    <w:rsid w:val="00E441B2"/>
    <w:rsid w:val="00E47A7E"/>
    <w:rsid w:val="00E47ED1"/>
    <w:rsid w:val="00E47F93"/>
    <w:rsid w:val="00E52CB2"/>
    <w:rsid w:val="00E53401"/>
    <w:rsid w:val="00E62A63"/>
    <w:rsid w:val="00E639E8"/>
    <w:rsid w:val="00E64C34"/>
    <w:rsid w:val="00E6636B"/>
    <w:rsid w:val="00E66A99"/>
    <w:rsid w:val="00E678D9"/>
    <w:rsid w:val="00E713F5"/>
    <w:rsid w:val="00E73AC2"/>
    <w:rsid w:val="00E815C1"/>
    <w:rsid w:val="00E81FFD"/>
    <w:rsid w:val="00E90B3E"/>
    <w:rsid w:val="00E91456"/>
    <w:rsid w:val="00E91A36"/>
    <w:rsid w:val="00E92E4D"/>
    <w:rsid w:val="00E9549D"/>
    <w:rsid w:val="00EA3F26"/>
    <w:rsid w:val="00EB4DE6"/>
    <w:rsid w:val="00EC14B8"/>
    <w:rsid w:val="00EC2A54"/>
    <w:rsid w:val="00EC4B8F"/>
    <w:rsid w:val="00EC78A5"/>
    <w:rsid w:val="00EE1D57"/>
    <w:rsid w:val="00EE39DD"/>
    <w:rsid w:val="00EE5214"/>
    <w:rsid w:val="00EE5725"/>
    <w:rsid w:val="00EE59E1"/>
    <w:rsid w:val="00EE7211"/>
    <w:rsid w:val="00EF24B2"/>
    <w:rsid w:val="00EF5F21"/>
    <w:rsid w:val="00F1080D"/>
    <w:rsid w:val="00F1135D"/>
    <w:rsid w:val="00F13EC2"/>
    <w:rsid w:val="00F2598F"/>
    <w:rsid w:val="00F353F2"/>
    <w:rsid w:val="00F35B56"/>
    <w:rsid w:val="00F35DC5"/>
    <w:rsid w:val="00F40112"/>
    <w:rsid w:val="00F509DE"/>
    <w:rsid w:val="00F57342"/>
    <w:rsid w:val="00F57F9D"/>
    <w:rsid w:val="00F655D4"/>
    <w:rsid w:val="00F65F46"/>
    <w:rsid w:val="00F717F4"/>
    <w:rsid w:val="00F77507"/>
    <w:rsid w:val="00F833D0"/>
    <w:rsid w:val="00F90251"/>
    <w:rsid w:val="00F906FB"/>
    <w:rsid w:val="00F95234"/>
    <w:rsid w:val="00F96504"/>
    <w:rsid w:val="00F96926"/>
    <w:rsid w:val="00F96983"/>
    <w:rsid w:val="00F96BAC"/>
    <w:rsid w:val="00F97896"/>
    <w:rsid w:val="00F97BCC"/>
    <w:rsid w:val="00FA578A"/>
    <w:rsid w:val="00FA6CF1"/>
    <w:rsid w:val="00FA7F15"/>
    <w:rsid w:val="00FB5658"/>
    <w:rsid w:val="00FB639F"/>
    <w:rsid w:val="00FC272A"/>
    <w:rsid w:val="00FC4300"/>
    <w:rsid w:val="00FC50EB"/>
    <w:rsid w:val="00FD717F"/>
    <w:rsid w:val="00FD721B"/>
    <w:rsid w:val="00FE5948"/>
    <w:rsid w:val="00FE59EF"/>
    <w:rsid w:val="00FE6199"/>
    <w:rsid w:val="00FF32FE"/>
    <w:rsid w:val="00FF6F76"/>
    <w:rsid w:val="00FF76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080D"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7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730606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3980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5834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958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71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591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2241">
          <w:marLeft w:val="109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181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9392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51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1028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7985">
          <w:marLeft w:val="6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937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8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4917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80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8216">
          <w:marLeft w:val="63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3522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7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81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0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diagramData" Target="diagrams/data1.xml"/><Relationship Id="rId3" Type="http://schemas.openxmlformats.org/officeDocument/2006/relationships/styles" Target="styles.xml"/><Relationship Id="rId21" Type="http://schemas.openxmlformats.org/officeDocument/2006/relationships/diagramColors" Target="diagrams/colors1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diagramQuickStyle" Target="diagrams/quickStyl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23" Type="http://schemas.openxmlformats.org/officeDocument/2006/relationships/fontTable" Target="fontTable.xml"/><Relationship Id="rId10" Type="http://schemas.openxmlformats.org/officeDocument/2006/relationships/image" Target="media/image2.jpeg"/><Relationship Id="rId19" Type="http://schemas.openxmlformats.org/officeDocument/2006/relationships/diagramLayout" Target="diagrams/layout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2.xml"/><Relationship Id="rId22" Type="http://schemas.microsoft.com/office/2007/relationships/diagramDrawing" Target="diagrams/drawing1.xml"/></Relationships>
</file>

<file path=word/diagrams/_rels/data1.xml.rels><?xml version="1.0" encoding="UTF-8" standalone="yes"?>
<Relationships xmlns="http://schemas.openxmlformats.org/package/2006/relationships"><Relationship Id="rId3" Type="http://schemas.openxmlformats.org/officeDocument/2006/relationships/image" Target="../media/image6.jpeg"/><Relationship Id="rId2" Type="http://schemas.openxmlformats.org/officeDocument/2006/relationships/image" Target="../media/image5.png"/><Relationship Id="rId1" Type="http://schemas.openxmlformats.org/officeDocument/2006/relationships/image" Target="../media/image4.png"/><Relationship Id="rId4" Type="http://schemas.openxmlformats.org/officeDocument/2006/relationships/image" Target="../media/image7.png"/></Relationships>
</file>

<file path=word/diagrams/_rels/drawing1.xml.rels><?xml version="1.0" encoding="UTF-8" standalone="yes"?>
<Relationships xmlns="http://schemas.openxmlformats.org/package/2006/relationships"><Relationship Id="rId3" Type="http://schemas.openxmlformats.org/officeDocument/2006/relationships/image" Target="../media/image6.jpeg"/><Relationship Id="rId2" Type="http://schemas.openxmlformats.org/officeDocument/2006/relationships/image" Target="../media/image5.png"/><Relationship Id="rId1" Type="http://schemas.openxmlformats.org/officeDocument/2006/relationships/image" Target="../media/image4.png"/><Relationship Id="rId4" Type="http://schemas.openxmlformats.org/officeDocument/2006/relationships/image" Target="../media/image7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86FECBA-7A88-4599-A589-ADBE7BFBC44D}" type="doc">
      <dgm:prSet loTypeId="urn:microsoft.com/office/officeart/2005/8/layout/vList4#1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C59793A4-FB60-4B9A-B24C-204B581CE5BE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>
            <a:lnSpc>
              <a:spcPct val="90000"/>
            </a:lnSpc>
          </a:pPr>
          <a:r>
            <a:rPr lang="en-US" sz="1400" b="1">
              <a:latin typeface="Times New Roman" pitchFamily="18" charset="0"/>
              <a:cs typeface="Times New Roman" pitchFamily="18" charset="0"/>
            </a:rPr>
            <a:t>Wakiilada bulshada </a:t>
          </a:r>
        </a:p>
      </dgm:t>
    </dgm:pt>
    <dgm:pt modelId="{3BD10C83-32D6-41F0-B0E0-82F5888DC791}" type="parTrans" cxnId="{234EB7E9-F195-4BE6-A776-00D4ED24CE36}">
      <dgm:prSet/>
      <dgm:spPr/>
      <dgm:t>
        <a:bodyPr/>
        <a:lstStyle/>
        <a:p>
          <a:endParaRPr lang="en-US"/>
        </a:p>
      </dgm:t>
    </dgm:pt>
    <dgm:pt modelId="{067F260D-B540-405C-B1BE-06120B0A2EA4}" type="sibTrans" cxnId="{234EB7E9-F195-4BE6-A776-00D4ED24CE36}">
      <dgm:prSet/>
      <dgm:spPr/>
      <dgm:t>
        <a:bodyPr/>
        <a:lstStyle/>
        <a:p>
          <a:endParaRPr lang="en-US"/>
        </a:p>
      </dgm:t>
    </dgm:pt>
    <dgm:pt modelId="{230886F8-A53E-49B2-9EE2-5BA144834C81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200" b="1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algn="l"/>
          <a:r>
            <a:rPr lang="en-US" sz="12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200" b="1">
            <a:latin typeface="Times New Roman" pitchFamily="18" charset="0"/>
            <a:cs typeface="Times New Roman" pitchFamily="18" charset="0"/>
          </a:endParaRPr>
        </a:p>
      </dgm:t>
    </dgm:pt>
    <dgm:pt modelId="{413F3C93-FFF3-48FA-B7AC-CB296478B5BC}" type="parTrans" cxnId="{867EEFC4-246D-4F50-A11D-37213ECF0A79}">
      <dgm:prSet/>
      <dgm:spPr/>
      <dgm:t>
        <a:bodyPr/>
        <a:lstStyle/>
        <a:p>
          <a:endParaRPr lang="en-US"/>
        </a:p>
      </dgm:t>
    </dgm:pt>
    <dgm:pt modelId="{36B92847-EFD2-4F49-BB89-A60942645B5D}" type="sibTrans" cxnId="{867EEFC4-246D-4F50-A11D-37213ECF0A79}">
      <dgm:prSet/>
      <dgm:spPr/>
      <dgm:t>
        <a:bodyPr/>
        <a:lstStyle/>
        <a:p>
          <a:endParaRPr lang="en-US"/>
        </a:p>
      </dgm:t>
    </dgm:pt>
    <dgm:pt modelId="{67278702-E69F-4574-B901-2C5C50167834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algn="l"/>
          <a:r>
            <a:rPr lang="en-US" sz="1100" b="1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>
            <a:latin typeface="Times New Roman" pitchFamily="18" charset="0"/>
            <a:cs typeface="Times New Roman" pitchFamily="18" charset="0"/>
          </a:endParaRPr>
        </a:p>
      </dgm:t>
    </dgm:pt>
    <dgm:pt modelId="{42BFF360-9AF5-4231-ACC3-E78B4133EBD7}" type="parTrans" cxnId="{BC2FC3AE-303F-41BD-9328-E26B4CCE9BC9}">
      <dgm:prSet/>
      <dgm:spPr/>
      <dgm:t>
        <a:bodyPr/>
        <a:lstStyle/>
        <a:p>
          <a:endParaRPr lang="en-US"/>
        </a:p>
      </dgm:t>
    </dgm:pt>
    <dgm:pt modelId="{7709BB97-D5FA-4D22-9AB6-A5F88E7CD9D3}" type="sibTrans" cxnId="{BC2FC3AE-303F-41BD-9328-E26B4CCE9BC9}">
      <dgm:prSet/>
      <dgm:spPr/>
      <dgm:t>
        <a:bodyPr/>
        <a:lstStyle/>
        <a:p>
          <a:endParaRPr lang="en-US"/>
        </a:p>
      </dgm:t>
    </dgm:pt>
    <dgm:pt modelId="{C2D55403-604F-4B46-A629-8F02219B4731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69E5955B-607C-457A-BA94-7D9F5FCABCEF}" type="parTrans" cxnId="{5C9A33DC-B08F-4DA2-8A9F-10ECAB73E5C2}">
      <dgm:prSet/>
      <dgm:spPr/>
      <dgm:t>
        <a:bodyPr/>
        <a:lstStyle/>
        <a:p>
          <a:endParaRPr lang="en-US"/>
        </a:p>
      </dgm:t>
    </dgm:pt>
    <dgm:pt modelId="{D38B0825-700B-4268-A267-6276515B982D}" type="sibTrans" cxnId="{5C9A33DC-B08F-4DA2-8A9F-10ECAB73E5C2}">
      <dgm:prSet/>
      <dgm:spPr/>
      <dgm:t>
        <a:bodyPr/>
        <a:lstStyle/>
        <a:p>
          <a:endParaRPr lang="en-US"/>
        </a:p>
      </dgm:t>
    </dgm:pt>
    <dgm:pt modelId="{F4D923CE-9A04-41D9-A251-305AF8130647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B1933559-47F5-47B7-922F-EB8141DE5F2A}" type="parTrans" cxnId="{43381E41-AD66-42BA-B15B-FE76C0CE86B7}">
      <dgm:prSet/>
      <dgm:spPr/>
      <dgm:t>
        <a:bodyPr/>
        <a:lstStyle/>
        <a:p>
          <a:endParaRPr lang="en-US"/>
        </a:p>
      </dgm:t>
    </dgm:pt>
    <dgm:pt modelId="{5D19A73D-40B0-452A-B0E9-C565F9FE4397}" type="sibTrans" cxnId="{43381E41-AD66-42BA-B15B-FE76C0CE86B7}">
      <dgm:prSet/>
      <dgm:spPr/>
      <dgm:t>
        <a:bodyPr/>
        <a:lstStyle/>
        <a:p>
          <a:endParaRPr lang="en-US"/>
        </a:p>
      </dgm:t>
    </dgm:pt>
    <dgm:pt modelId="{31EB2AA3-4CA2-4F1C-9DCD-72F4EEA99C23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Fagaarayaasha ka qaybgalka hay' adaha dawladda </a:t>
          </a:r>
        </a:p>
        <a:p>
          <a:pPr algn="l"/>
          <a:r>
            <a:rPr lang="en-US" sz="1200" b="0">
              <a:latin typeface="Times New Roman" pitchFamily="18" charset="0"/>
              <a:cs typeface="Times New Roman" pitchFamily="18" charset="0"/>
            </a:rPr>
            <a:t>-Shirka rubuclaha iyo sanad laha ee lala yeelanayo wakiilada daneeyayaasha iyo bulshada ee lagaga arrinsado qorshaha miisaaniyadda, laguna qiimeeyo waxqabadyada kala duwan.</a:t>
          </a:r>
        </a:p>
      </dgm:t>
    </dgm:pt>
    <dgm:pt modelId="{1DBAAFFC-FA9D-430D-A2F8-45638209478C}" type="parTrans" cxnId="{F04AAAA0-F76E-4857-BEDD-CEA16EA6AB9F}">
      <dgm:prSet/>
      <dgm:spPr/>
      <dgm:t>
        <a:bodyPr/>
        <a:lstStyle/>
        <a:p>
          <a:endParaRPr lang="en-US"/>
        </a:p>
      </dgm:t>
    </dgm:pt>
    <dgm:pt modelId="{E5B488B3-DD0B-4CF1-87E4-93E259845A1B}" type="sibTrans" cxnId="{F04AAAA0-F76E-4857-BEDD-CEA16EA6AB9F}">
      <dgm:prSet/>
      <dgm:spPr/>
      <dgm:t>
        <a:bodyPr/>
        <a:lstStyle/>
        <a:p>
          <a:endParaRPr lang="en-US"/>
        </a:p>
      </dgm:t>
    </dgm:pt>
    <dgm:pt modelId="{4D96DA8D-32F2-4D39-91EC-916C59F80E33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just">
            <a:lnSpc>
              <a:spcPct val="100000"/>
            </a:lnSpc>
          </a:pPr>
          <a:r>
            <a:rPr lang="en-US" sz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gm:t>
    </dgm:pt>
    <dgm:pt modelId="{3A21E894-2ED4-4AB3-8568-27F9EF0A59FB}" type="sibTrans" cxnId="{A4F6102A-5754-4E11-BD3A-979E0AB45E70}">
      <dgm:prSet/>
      <dgm:spPr/>
      <dgm:t>
        <a:bodyPr/>
        <a:lstStyle/>
        <a:p>
          <a:endParaRPr lang="en-US"/>
        </a:p>
      </dgm:t>
    </dgm:pt>
    <dgm:pt modelId="{83FFD047-C080-450E-9AA3-7DD23AD680AA}" type="parTrans" cxnId="{A4F6102A-5754-4E11-BD3A-979E0AB45E70}">
      <dgm:prSet/>
      <dgm:spPr/>
      <dgm:t>
        <a:bodyPr/>
        <a:lstStyle/>
        <a:p>
          <a:endParaRPr lang="en-US"/>
        </a:p>
      </dgm:t>
    </dgm:pt>
    <dgm:pt modelId="{2833DDBE-59D9-41AC-9619-899CC52D7895}" type="pres">
      <dgm:prSet presAssocID="{586FECBA-7A88-4599-A589-ADBE7BFBC44D}" presName="linear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B7F78D8B-1608-4D00-B192-A0867C870DA7}" type="pres">
      <dgm:prSet presAssocID="{C59793A4-FB60-4B9A-B24C-204B581CE5BE}" presName="comp" presStyleCnt="0"/>
      <dgm:spPr/>
    </dgm:pt>
    <dgm:pt modelId="{1B9F291E-E56B-41CF-B738-12636C4AF7E9}" type="pres">
      <dgm:prSet presAssocID="{C59793A4-FB60-4B9A-B24C-204B581CE5BE}" presName="box" presStyleLbl="node1" presStyleIdx="0" presStyleCnt="4" custScaleY="117809"/>
      <dgm:spPr/>
      <dgm:t>
        <a:bodyPr/>
        <a:lstStyle/>
        <a:p>
          <a:endParaRPr lang="en-US"/>
        </a:p>
      </dgm:t>
    </dgm:pt>
    <dgm:pt modelId="{63FF8D6E-E0CC-4B89-90D0-586A9308B76D}" type="pres">
      <dgm:prSet presAssocID="{C59793A4-FB60-4B9A-B24C-204B581CE5BE}" presName="img" presStyleLbl="fgImgPlace1" presStyleIdx="0" presStyleCnt="4" custScaleY="113624"/>
      <dgm:spPr>
        <a:blipFill rotWithShape="0">
          <a:blip xmlns:r="http://schemas.openxmlformats.org/officeDocument/2006/relationships" r:embed="rId1"/>
          <a:stretch>
            <a:fillRect/>
          </a:stretch>
        </a:blipFill>
      </dgm:spPr>
    </dgm:pt>
    <dgm:pt modelId="{3B4253E7-F8F6-42A1-A0FB-5C1A480E6EFC}" type="pres">
      <dgm:prSet presAssocID="{C59793A4-FB60-4B9A-B24C-204B581CE5BE}" presName="text" presStyleLbl="node1" presStyleIdx="0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88006ED-1453-419E-B739-A57C00B052FC}" type="pres">
      <dgm:prSet presAssocID="{067F260D-B540-405C-B1BE-06120B0A2EA4}" presName="spacer" presStyleCnt="0"/>
      <dgm:spPr/>
    </dgm:pt>
    <dgm:pt modelId="{BCBF6004-7949-4EAB-8625-3B4E042BB822}" type="pres">
      <dgm:prSet presAssocID="{31EB2AA3-4CA2-4F1C-9DCD-72F4EEA99C23}" presName="comp" presStyleCnt="0"/>
      <dgm:spPr/>
    </dgm:pt>
    <dgm:pt modelId="{4A36AF32-EB26-4EBD-9503-0BB9A20A0E59}" type="pres">
      <dgm:prSet presAssocID="{31EB2AA3-4CA2-4F1C-9DCD-72F4EEA99C23}" presName="box" presStyleLbl="node1" presStyleIdx="1" presStyleCnt="4" custScaleY="96322"/>
      <dgm:spPr/>
      <dgm:t>
        <a:bodyPr/>
        <a:lstStyle/>
        <a:p>
          <a:endParaRPr lang="en-US"/>
        </a:p>
      </dgm:t>
    </dgm:pt>
    <dgm:pt modelId="{9F3449F0-C65C-4632-A427-00A32F138BAD}" type="pres">
      <dgm:prSet presAssocID="{31EB2AA3-4CA2-4F1C-9DCD-72F4EEA99C23}" presName="img" presStyleLbl="fgImgPlace1" presStyleIdx="1" presStyleCnt="4"/>
      <dgm:spPr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>
          <a:solidFill>
            <a:schemeClr val="tx1"/>
          </a:solidFill>
        </a:ln>
      </dgm:spPr>
    </dgm:pt>
    <dgm:pt modelId="{4AD6A4BE-1524-4786-9989-EA219F10C389}" type="pres">
      <dgm:prSet presAssocID="{31EB2AA3-4CA2-4F1C-9DCD-72F4EEA99C23}" presName="text" presStyleLbl="node1" presStyleIdx="1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B883F28-4548-4CB4-8E4B-314E9EC9B4AE}" type="pres">
      <dgm:prSet presAssocID="{E5B488B3-DD0B-4CF1-87E4-93E259845A1B}" presName="spacer" presStyleCnt="0"/>
      <dgm:spPr/>
    </dgm:pt>
    <dgm:pt modelId="{C40ACFB7-2015-4A76-AC50-EC24B9BF579F}" type="pres">
      <dgm:prSet presAssocID="{230886F8-A53E-49B2-9EE2-5BA144834C81}" presName="comp" presStyleCnt="0"/>
      <dgm:spPr/>
    </dgm:pt>
    <dgm:pt modelId="{1A8F3A30-EE45-42AA-B952-8ED63F8FA48A}" type="pres">
      <dgm:prSet presAssocID="{230886F8-A53E-49B2-9EE2-5BA144834C81}" presName="box" presStyleLbl="node1" presStyleIdx="2" presStyleCnt="4" custScaleY="80680" custLinFactNeighborX="5061" custLinFactNeighborY="5841"/>
      <dgm:spPr/>
      <dgm:t>
        <a:bodyPr/>
        <a:lstStyle/>
        <a:p>
          <a:endParaRPr lang="en-US"/>
        </a:p>
      </dgm:t>
    </dgm:pt>
    <dgm:pt modelId="{6ECAF995-2041-41A7-935E-BE0B7A28C785}" type="pres">
      <dgm:prSet presAssocID="{230886F8-A53E-49B2-9EE2-5BA144834C81}" presName="img" presStyleLbl="fgImgPlace1" presStyleIdx="2" presStyleCnt="4" custScaleY="95699"/>
      <dgm:spPr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</dgm:spPr>
    </dgm:pt>
    <dgm:pt modelId="{231ABDF3-8756-4FD7-8627-82EC8E8E0D4F}" type="pres">
      <dgm:prSet presAssocID="{230886F8-A53E-49B2-9EE2-5BA144834C81}" presName="text" presStyleLbl="node1" presStyleIdx="2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FAAC9C9-AE23-4961-9FC5-B90478CD4903}" type="pres">
      <dgm:prSet presAssocID="{36B92847-EFD2-4F49-BB89-A60942645B5D}" presName="spacer" presStyleCnt="0"/>
      <dgm:spPr/>
    </dgm:pt>
    <dgm:pt modelId="{D0A14433-0038-4926-9F90-B332B56C3619}" type="pres">
      <dgm:prSet presAssocID="{67278702-E69F-4574-B901-2C5C50167834}" presName="comp" presStyleCnt="0"/>
      <dgm:spPr/>
    </dgm:pt>
    <dgm:pt modelId="{080D37D1-DED0-46B6-9C4F-2ACCE1BED9E9}" type="pres">
      <dgm:prSet presAssocID="{67278702-E69F-4574-B901-2C5C50167834}" presName="box" presStyleLbl="node1" presStyleIdx="3" presStyleCnt="4" custScaleY="164080"/>
      <dgm:spPr/>
      <dgm:t>
        <a:bodyPr/>
        <a:lstStyle/>
        <a:p>
          <a:endParaRPr lang="en-US"/>
        </a:p>
      </dgm:t>
    </dgm:pt>
    <dgm:pt modelId="{8CA0DE55-5AD6-49C2-873F-E41E93778BDA}" type="pres">
      <dgm:prSet presAssocID="{67278702-E69F-4574-B901-2C5C50167834}" presName="img" presStyleLbl="fgImgPlace1" presStyleIdx="3" presStyleCnt="4" custScaleY="137944"/>
      <dgm:spPr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</dgm:spPr>
    </dgm:pt>
    <dgm:pt modelId="{5B5826B2-025E-43BA-BAF7-F415B357EC9E}" type="pres">
      <dgm:prSet presAssocID="{67278702-E69F-4574-B901-2C5C50167834}" presName="text" presStyleLbl="node1" presStyleIdx="3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CB79177C-8947-46BC-A179-0004731581D9}" type="presOf" srcId="{C59793A4-FB60-4B9A-B24C-204B581CE5BE}" destId="{3B4253E7-F8F6-42A1-A0FB-5C1A480E6EFC}" srcOrd="1" destOrd="0" presId="urn:microsoft.com/office/officeart/2005/8/layout/vList4#1"/>
    <dgm:cxn modelId="{43381E41-AD66-42BA-B15B-FE76C0CE86B7}" srcId="{67278702-E69F-4574-B901-2C5C50167834}" destId="{F4D923CE-9A04-41D9-A251-305AF8130647}" srcOrd="1" destOrd="0" parTransId="{B1933559-47F5-47B7-922F-EB8141DE5F2A}" sibTransId="{5D19A73D-40B0-452A-B0E9-C565F9FE4397}"/>
    <dgm:cxn modelId="{4800B653-8C0E-4A82-B22D-1837C942264A}" type="presOf" srcId="{31EB2AA3-4CA2-4F1C-9DCD-72F4EEA99C23}" destId="{4AD6A4BE-1524-4786-9989-EA219F10C389}" srcOrd="1" destOrd="0" presId="urn:microsoft.com/office/officeart/2005/8/layout/vList4#1"/>
    <dgm:cxn modelId="{234EB7E9-F195-4BE6-A776-00D4ED24CE36}" srcId="{586FECBA-7A88-4599-A589-ADBE7BFBC44D}" destId="{C59793A4-FB60-4B9A-B24C-204B581CE5BE}" srcOrd="0" destOrd="0" parTransId="{3BD10C83-32D6-41F0-B0E0-82F5888DC791}" sibTransId="{067F260D-B540-405C-B1BE-06120B0A2EA4}"/>
    <dgm:cxn modelId="{B84C091B-B615-4D4F-A7B6-34DAFFF850B9}" type="presOf" srcId="{C2D55403-604F-4B46-A629-8F02219B4731}" destId="{5B5826B2-025E-43BA-BAF7-F415B357EC9E}" srcOrd="1" destOrd="1" presId="urn:microsoft.com/office/officeart/2005/8/layout/vList4#1"/>
    <dgm:cxn modelId="{E5D41B78-F96A-4FF6-8BC7-6094BDC1DA5A}" type="presOf" srcId="{F4D923CE-9A04-41D9-A251-305AF8130647}" destId="{080D37D1-DED0-46B6-9C4F-2ACCE1BED9E9}" srcOrd="0" destOrd="2" presId="urn:microsoft.com/office/officeart/2005/8/layout/vList4#1"/>
    <dgm:cxn modelId="{9C165147-22E3-4783-9171-A8E2EEC09D63}" type="presOf" srcId="{31EB2AA3-4CA2-4F1C-9DCD-72F4EEA99C23}" destId="{4A36AF32-EB26-4EBD-9503-0BB9A20A0E59}" srcOrd="0" destOrd="0" presId="urn:microsoft.com/office/officeart/2005/8/layout/vList4#1"/>
    <dgm:cxn modelId="{AD7034D4-DFD2-4367-8DF7-8643031F3529}" type="presOf" srcId="{67278702-E69F-4574-B901-2C5C50167834}" destId="{080D37D1-DED0-46B6-9C4F-2ACCE1BED9E9}" srcOrd="0" destOrd="0" presId="urn:microsoft.com/office/officeart/2005/8/layout/vList4#1"/>
    <dgm:cxn modelId="{4008719D-E7E1-4833-B82D-E99D8118499F}" type="presOf" srcId="{230886F8-A53E-49B2-9EE2-5BA144834C81}" destId="{231ABDF3-8756-4FD7-8627-82EC8E8E0D4F}" srcOrd="1" destOrd="0" presId="urn:microsoft.com/office/officeart/2005/8/layout/vList4#1"/>
    <dgm:cxn modelId="{A4F6102A-5754-4E11-BD3A-979E0AB45E70}" srcId="{C59793A4-FB60-4B9A-B24C-204B581CE5BE}" destId="{4D96DA8D-32F2-4D39-91EC-916C59F80E33}" srcOrd="0" destOrd="0" parTransId="{83FFD047-C080-450E-9AA3-7DD23AD680AA}" sibTransId="{3A21E894-2ED4-4AB3-8568-27F9EF0A59FB}"/>
    <dgm:cxn modelId="{5C9A33DC-B08F-4DA2-8A9F-10ECAB73E5C2}" srcId="{67278702-E69F-4574-B901-2C5C50167834}" destId="{C2D55403-604F-4B46-A629-8F02219B4731}" srcOrd="0" destOrd="0" parTransId="{69E5955B-607C-457A-BA94-7D9F5FCABCEF}" sibTransId="{D38B0825-700B-4268-A267-6276515B982D}"/>
    <dgm:cxn modelId="{3D71456B-224D-41EC-AD78-1B14868F3485}" type="presOf" srcId="{586FECBA-7A88-4599-A589-ADBE7BFBC44D}" destId="{2833DDBE-59D9-41AC-9619-899CC52D7895}" srcOrd="0" destOrd="0" presId="urn:microsoft.com/office/officeart/2005/8/layout/vList4#1"/>
    <dgm:cxn modelId="{F04AAAA0-F76E-4857-BEDD-CEA16EA6AB9F}" srcId="{586FECBA-7A88-4599-A589-ADBE7BFBC44D}" destId="{31EB2AA3-4CA2-4F1C-9DCD-72F4EEA99C23}" srcOrd="1" destOrd="0" parTransId="{1DBAAFFC-FA9D-430D-A2F8-45638209478C}" sibTransId="{E5B488B3-DD0B-4CF1-87E4-93E259845A1B}"/>
    <dgm:cxn modelId="{BC2FC3AE-303F-41BD-9328-E26B4CCE9BC9}" srcId="{586FECBA-7A88-4599-A589-ADBE7BFBC44D}" destId="{67278702-E69F-4574-B901-2C5C50167834}" srcOrd="3" destOrd="0" parTransId="{42BFF360-9AF5-4231-ACC3-E78B4133EBD7}" sibTransId="{7709BB97-D5FA-4D22-9AB6-A5F88E7CD9D3}"/>
    <dgm:cxn modelId="{1D03BD2A-9750-40B4-944A-F2210F0D982A}" type="presOf" srcId="{67278702-E69F-4574-B901-2C5C50167834}" destId="{5B5826B2-025E-43BA-BAF7-F415B357EC9E}" srcOrd="1" destOrd="0" presId="urn:microsoft.com/office/officeart/2005/8/layout/vList4#1"/>
    <dgm:cxn modelId="{8871B2C4-5444-46CD-9800-A401946671C2}" type="presOf" srcId="{4D96DA8D-32F2-4D39-91EC-916C59F80E33}" destId="{1B9F291E-E56B-41CF-B738-12636C4AF7E9}" srcOrd="0" destOrd="1" presId="urn:microsoft.com/office/officeart/2005/8/layout/vList4#1"/>
    <dgm:cxn modelId="{A514DEF2-6E85-44DC-AC9F-ED82A01EE1AD}" type="presOf" srcId="{230886F8-A53E-49B2-9EE2-5BA144834C81}" destId="{1A8F3A30-EE45-42AA-B952-8ED63F8FA48A}" srcOrd="0" destOrd="0" presId="urn:microsoft.com/office/officeart/2005/8/layout/vList4#1"/>
    <dgm:cxn modelId="{BE71AD68-407F-4445-9EA4-122C3D89E752}" type="presOf" srcId="{C59793A4-FB60-4B9A-B24C-204B581CE5BE}" destId="{1B9F291E-E56B-41CF-B738-12636C4AF7E9}" srcOrd="0" destOrd="0" presId="urn:microsoft.com/office/officeart/2005/8/layout/vList4#1"/>
    <dgm:cxn modelId="{ECE29B25-7BE8-4290-9F80-B23B88345BCF}" type="presOf" srcId="{C2D55403-604F-4B46-A629-8F02219B4731}" destId="{080D37D1-DED0-46B6-9C4F-2ACCE1BED9E9}" srcOrd="0" destOrd="1" presId="urn:microsoft.com/office/officeart/2005/8/layout/vList4#1"/>
    <dgm:cxn modelId="{BA8DA8F6-D6F2-47BA-A3B1-98159A17C6F8}" type="presOf" srcId="{F4D923CE-9A04-41D9-A251-305AF8130647}" destId="{5B5826B2-025E-43BA-BAF7-F415B357EC9E}" srcOrd="1" destOrd="2" presId="urn:microsoft.com/office/officeart/2005/8/layout/vList4#1"/>
    <dgm:cxn modelId="{88D5A72F-CA1A-40FE-B575-84CD0D7DD3DF}" type="presOf" srcId="{4D96DA8D-32F2-4D39-91EC-916C59F80E33}" destId="{3B4253E7-F8F6-42A1-A0FB-5C1A480E6EFC}" srcOrd="1" destOrd="1" presId="urn:microsoft.com/office/officeart/2005/8/layout/vList4#1"/>
    <dgm:cxn modelId="{867EEFC4-246D-4F50-A11D-37213ECF0A79}" srcId="{586FECBA-7A88-4599-A589-ADBE7BFBC44D}" destId="{230886F8-A53E-49B2-9EE2-5BA144834C81}" srcOrd="2" destOrd="0" parTransId="{413F3C93-FFF3-48FA-B7AC-CB296478B5BC}" sibTransId="{36B92847-EFD2-4F49-BB89-A60942645B5D}"/>
    <dgm:cxn modelId="{25ECA2E6-0764-4611-90BE-5CF8C6F078EC}" type="presParOf" srcId="{2833DDBE-59D9-41AC-9619-899CC52D7895}" destId="{B7F78D8B-1608-4D00-B192-A0867C870DA7}" srcOrd="0" destOrd="0" presId="urn:microsoft.com/office/officeart/2005/8/layout/vList4#1"/>
    <dgm:cxn modelId="{B6F14D50-492D-4BEB-84AA-26D74421E971}" type="presParOf" srcId="{B7F78D8B-1608-4D00-B192-A0867C870DA7}" destId="{1B9F291E-E56B-41CF-B738-12636C4AF7E9}" srcOrd="0" destOrd="0" presId="urn:microsoft.com/office/officeart/2005/8/layout/vList4#1"/>
    <dgm:cxn modelId="{6BFC63DC-51E8-41F2-BF3D-E60AFA8BFF55}" type="presParOf" srcId="{B7F78D8B-1608-4D00-B192-A0867C870DA7}" destId="{63FF8D6E-E0CC-4B89-90D0-586A9308B76D}" srcOrd="1" destOrd="0" presId="urn:microsoft.com/office/officeart/2005/8/layout/vList4#1"/>
    <dgm:cxn modelId="{16274E76-3312-45B5-9DB8-612F5F30E033}" type="presParOf" srcId="{B7F78D8B-1608-4D00-B192-A0867C870DA7}" destId="{3B4253E7-F8F6-42A1-A0FB-5C1A480E6EFC}" srcOrd="2" destOrd="0" presId="urn:microsoft.com/office/officeart/2005/8/layout/vList4#1"/>
    <dgm:cxn modelId="{AD3E6957-ED4A-476E-8B66-E252EEDCFA4F}" type="presParOf" srcId="{2833DDBE-59D9-41AC-9619-899CC52D7895}" destId="{F88006ED-1453-419E-B739-A57C00B052FC}" srcOrd="1" destOrd="0" presId="urn:microsoft.com/office/officeart/2005/8/layout/vList4#1"/>
    <dgm:cxn modelId="{8019CE88-261C-47CE-88A7-5B5E6497E052}" type="presParOf" srcId="{2833DDBE-59D9-41AC-9619-899CC52D7895}" destId="{BCBF6004-7949-4EAB-8625-3B4E042BB822}" srcOrd="2" destOrd="0" presId="urn:microsoft.com/office/officeart/2005/8/layout/vList4#1"/>
    <dgm:cxn modelId="{B3BB8F05-616F-448B-BC62-C63953727F25}" type="presParOf" srcId="{BCBF6004-7949-4EAB-8625-3B4E042BB822}" destId="{4A36AF32-EB26-4EBD-9503-0BB9A20A0E59}" srcOrd="0" destOrd="0" presId="urn:microsoft.com/office/officeart/2005/8/layout/vList4#1"/>
    <dgm:cxn modelId="{741694C0-4A0D-491E-812B-8B24CA1671F8}" type="presParOf" srcId="{BCBF6004-7949-4EAB-8625-3B4E042BB822}" destId="{9F3449F0-C65C-4632-A427-00A32F138BAD}" srcOrd="1" destOrd="0" presId="urn:microsoft.com/office/officeart/2005/8/layout/vList4#1"/>
    <dgm:cxn modelId="{802EDBE9-6FD9-4095-92E1-86F4D4471812}" type="presParOf" srcId="{BCBF6004-7949-4EAB-8625-3B4E042BB822}" destId="{4AD6A4BE-1524-4786-9989-EA219F10C389}" srcOrd="2" destOrd="0" presId="urn:microsoft.com/office/officeart/2005/8/layout/vList4#1"/>
    <dgm:cxn modelId="{B3C06F6E-5F8C-4129-87EF-464105BA0F68}" type="presParOf" srcId="{2833DDBE-59D9-41AC-9619-899CC52D7895}" destId="{EB883F28-4548-4CB4-8E4B-314E9EC9B4AE}" srcOrd="3" destOrd="0" presId="urn:microsoft.com/office/officeart/2005/8/layout/vList4#1"/>
    <dgm:cxn modelId="{8BF88DCB-CB23-4E1C-AB75-DC459BB57B69}" type="presParOf" srcId="{2833DDBE-59D9-41AC-9619-899CC52D7895}" destId="{C40ACFB7-2015-4A76-AC50-EC24B9BF579F}" srcOrd="4" destOrd="0" presId="urn:microsoft.com/office/officeart/2005/8/layout/vList4#1"/>
    <dgm:cxn modelId="{58F73E02-DC91-42BB-870F-42BEFE4C1FE1}" type="presParOf" srcId="{C40ACFB7-2015-4A76-AC50-EC24B9BF579F}" destId="{1A8F3A30-EE45-42AA-B952-8ED63F8FA48A}" srcOrd="0" destOrd="0" presId="urn:microsoft.com/office/officeart/2005/8/layout/vList4#1"/>
    <dgm:cxn modelId="{1C0B224D-9A84-44A6-9E42-1207BF9C8DCF}" type="presParOf" srcId="{C40ACFB7-2015-4A76-AC50-EC24B9BF579F}" destId="{6ECAF995-2041-41A7-935E-BE0B7A28C785}" srcOrd="1" destOrd="0" presId="urn:microsoft.com/office/officeart/2005/8/layout/vList4#1"/>
    <dgm:cxn modelId="{25621382-CD21-474A-AD24-E15C413FD314}" type="presParOf" srcId="{C40ACFB7-2015-4A76-AC50-EC24B9BF579F}" destId="{231ABDF3-8756-4FD7-8627-82EC8E8E0D4F}" srcOrd="2" destOrd="0" presId="urn:microsoft.com/office/officeart/2005/8/layout/vList4#1"/>
    <dgm:cxn modelId="{42DD6378-78C0-4FC6-B976-2AEA83F80468}" type="presParOf" srcId="{2833DDBE-59D9-41AC-9619-899CC52D7895}" destId="{FFAAC9C9-AE23-4961-9FC5-B90478CD4903}" srcOrd="5" destOrd="0" presId="urn:microsoft.com/office/officeart/2005/8/layout/vList4#1"/>
    <dgm:cxn modelId="{B5F55C06-4635-48A3-BE91-DBB9808D7C5F}" type="presParOf" srcId="{2833DDBE-59D9-41AC-9619-899CC52D7895}" destId="{D0A14433-0038-4926-9F90-B332B56C3619}" srcOrd="6" destOrd="0" presId="urn:microsoft.com/office/officeart/2005/8/layout/vList4#1"/>
    <dgm:cxn modelId="{6F8755DD-8E9B-4D8A-9BBF-E6A46C2FC3D7}" type="presParOf" srcId="{D0A14433-0038-4926-9F90-B332B56C3619}" destId="{080D37D1-DED0-46B6-9C4F-2ACCE1BED9E9}" srcOrd="0" destOrd="0" presId="urn:microsoft.com/office/officeart/2005/8/layout/vList4#1"/>
    <dgm:cxn modelId="{A9727AE4-F433-4EAB-B314-E25D497D130B}" type="presParOf" srcId="{D0A14433-0038-4926-9F90-B332B56C3619}" destId="{8CA0DE55-5AD6-49C2-873F-E41E93778BDA}" srcOrd="1" destOrd="0" presId="urn:microsoft.com/office/officeart/2005/8/layout/vList4#1"/>
    <dgm:cxn modelId="{DCE6E04F-611D-4A71-89D2-C8F41402B09F}" type="presParOf" srcId="{D0A14433-0038-4926-9F90-B332B56C3619}" destId="{5B5826B2-025E-43BA-BAF7-F415B357EC9E}" srcOrd="2" destOrd="0" presId="urn:microsoft.com/office/officeart/2005/8/layout/vList4#1"/>
  </dgm:cxnLst>
  <dgm:bg/>
  <dgm:whole/>
  <dgm:extLst>
    <a:ext uri="http://schemas.microsoft.com/office/drawing/2008/diagram">
      <dsp:dataModelExt xmlns:dsp="http://schemas.microsoft.com/office/drawing/2008/diagram" relId="rId2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B9F291E-E56B-41CF-B738-12636C4AF7E9}">
      <dsp:nvSpPr>
        <dsp:cNvPr id="0" name=""/>
        <dsp:cNvSpPr/>
      </dsp:nvSpPr>
      <dsp:spPr>
        <a:xfrm>
          <a:off x="0" y="0"/>
          <a:ext cx="5812790" cy="1443230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Wakiilada bulshada </a:t>
          </a:r>
        </a:p>
        <a:p>
          <a:pPr marL="114300" lvl="1" indent="-114300" algn="just" defTabSz="533400">
            <a:lnSpc>
              <a:spcPct val="10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sp:txBody>
      <dsp:txXfrm>
        <a:off x="1285063" y="0"/>
        <a:ext cx="4527726" cy="1443230"/>
      </dsp:txXfrm>
    </dsp:sp>
    <dsp:sp modelId="{63FF8D6E-E0CC-4B89-90D0-586A9308B76D}">
      <dsp:nvSpPr>
        <dsp:cNvPr id="0" name=""/>
        <dsp:cNvSpPr/>
      </dsp:nvSpPr>
      <dsp:spPr>
        <a:xfrm>
          <a:off x="122505" y="164830"/>
          <a:ext cx="1162558" cy="1113569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1"/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4A36AF32-EB26-4EBD-9503-0BB9A20A0E59}">
      <dsp:nvSpPr>
        <dsp:cNvPr id="0" name=""/>
        <dsp:cNvSpPr/>
      </dsp:nvSpPr>
      <dsp:spPr>
        <a:xfrm>
          <a:off x="0" y="1565736"/>
          <a:ext cx="5812790" cy="1180001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Fagaarayaasha ka qaybgalka hay' adaha dawlad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0" kern="1200">
              <a:latin typeface="Times New Roman" pitchFamily="18" charset="0"/>
              <a:cs typeface="Times New Roman" pitchFamily="18" charset="0"/>
            </a:rPr>
            <a:t>-Shirka rubuclaha iyo sanad laha ee lala yeelanayo wakiilada daneeyayaasha iyo bulshada ee lagaga arrinsado qorshaha miisaaniyadda, laguna qiimeeyo waxqabadyada kala duwan.</a:t>
          </a:r>
        </a:p>
      </dsp:txBody>
      <dsp:txXfrm>
        <a:off x="1285063" y="1565736"/>
        <a:ext cx="4527726" cy="1180001"/>
      </dsp:txXfrm>
    </dsp:sp>
    <dsp:sp modelId="{9F3449F0-C65C-4632-A427-00A32F138BAD}">
      <dsp:nvSpPr>
        <dsp:cNvPr id="0" name=""/>
        <dsp:cNvSpPr/>
      </dsp:nvSpPr>
      <dsp:spPr>
        <a:xfrm>
          <a:off x="122505" y="1665713"/>
          <a:ext cx="1162558" cy="98004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 w="254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A8F3A30-EE45-42AA-B952-8ED63F8FA48A}">
      <dsp:nvSpPr>
        <dsp:cNvPr id="0" name=""/>
        <dsp:cNvSpPr/>
      </dsp:nvSpPr>
      <dsp:spPr>
        <a:xfrm>
          <a:off x="0" y="2939800"/>
          <a:ext cx="5812790" cy="988378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1" kern="1200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200" b="1" kern="1200">
            <a:latin typeface="Times New Roman" pitchFamily="18" charset="0"/>
            <a:cs typeface="Times New Roman" pitchFamily="18" charset="0"/>
          </a:endParaRPr>
        </a:p>
      </dsp:txBody>
      <dsp:txXfrm>
        <a:off x="1285063" y="2939800"/>
        <a:ext cx="4527726" cy="988378"/>
      </dsp:txXfrm>
    </dsp:sp>
    <dsp:sp modelId="{6ECAF995-2041-41A7-935E-BE0B7A28C785}">
      <dsp:nvSpPr>
        <dsp:cNvPr id="0" name=""/>
        <dsp:cNvSpPr/>
      </dsp:nvSpPr>
      <dsp:spPr>
        <a:xfrm>
          <a:off x="122505" y="2893485"/>
          <a:ext cx="1162558" cy="937895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80D37D1-DED0-46B6-9C4F-2ACCE1BED9E9}">
      <dsp:nvSpPr>
        <dsp:cNvPr id="0" name=""/>
        <dsp:cNvSpPr/>
      </dsp:nvSpPr>
      <dsp:spPr>
        <a:xfrm>
          <a:off x="0" y="3979128"/>
          <a:ext cx="5812790" cy="2010077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1" kern="1200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 kern="1200">
            <a:latin typeface="Times New Roman" pitchFamily="18" charset="0"/>
            <a:cs typeface="Times New Roman" pitchFamily="18" charset="0"/>
          </a:endParaRPr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</dsp:txBody>
      <dsp:txXfrm>
        <a:off x="1285063" y="3979128"/>
        <a:ext cx="4527726" cy="2010077"/>
      </dsp:txXfrm>
    </dsp:sp>
    <dsp:sp modelId="{8CA0DE55-5AD6-49C2-873F-E41E93778BDA}">
      <dsp:nvSpPr>
        <dsp:cNvPr id="0" name=""/>
        <dsp:cNvSpPr/>
      </dsp:nvSpPr>
      <dsp:spPr>
        <a:xfrm>
          <a:off x="122505" y="4308208"/>
          <a:ext cx="1162558" cy="135191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4#1">
  <dgm:title val=""/>
  <dgm:desc val=""/>
  <dgm:catLst>
    <dgm:cat type="list" pri="13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C0C82A-1119-48C7-8D9A-B8F472D9E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2169</Words>
  <Characters>12369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cabdiraxmaan</cp:lastModifiedBy>
  <cp:revision>7</cp:revision>
  <cp:lastPrinted>2022-10-26T06:23:00Z</cp:lastPrinted>
  <dcterms:created xsi:type="dcterms:W3CDTF">2022-11-02T13:17:00Z</dcterms:created>
  <dcterms:modified xsi:type="dcterms:W3CDTF">2022-11-24T05:37:00Z</dcterms:modified>
</cp:coreProperties>
</file>